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There have been a number of research efforts devoted</w:t>
      </w:r>
      <w:r w:rsidRPr="00207CEA">
        <w:rPr>
          <w:rFonts w:ascii="Times New Roman" w:hAnsi="Times New Roman" w:cs="Times New Roman"/>
          <w:sz w:val="26"/>
          <w:szCs w:val="26"/>
          <w:highlight w:val="green"/>
        </w:rPr>
        <w:t xml:space="preserve"> </w:t>
      </w:r>
      <w:r w:rsidRPr="00207CEA">
        <w:rPr>
          <w:rFonts w:ascii="Times New Roman" w:hAnsi="Times New Roman" w:cs="Times New Roman"/>
          <w:sz w:val="26"/>
          <w:szCs w:val="26"/>
          <w:highlight w:val="green"/>
        </w:rPr>
        <w:t xml:space="preserve">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xml:space="preserve">, </w:t>
      </w:r>
      <w:r w:rsidR="00000B66" w:rsidRPr="00BF584E">
        <w:rPr>
          <w:rFonts w:ascii="Times New Roman" w:hAnsi="Times New Roman" w:cs="Times New Roman"/>
          <w:sz w:val="26"/>
          <w:szCs w:val="26"/>
          <w:highlight w:val="green"/>
        </w:rPr>
        <w:t>specifically for electrocardiogram (ECG) beat</w:t>
      </w:r>
      <w:r w:rsidR="00000B66" w:rsidRPr="00BF584E">
        <w:rPr>
          <w:rFonts w:ascii="Times New Roman" w:hAnsi="Times New Roman" w:cs="Times New Roman"/>
          <w:sz w:val="26"/>
          <w:szCs w:val="26"/>
          <w:highlight w:val="green"/>
        </w:rPr>
        <w: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w:t>
      </w:r>
      <w:r w:rsidR="00685035" w:rsidRPr="007C0B6C">
        <w:rPr>
          <w:rFonts w:ascii="Times New Roman" w:hAnsi="Times New Roman" w:cs="Times New Roman"/>
          <w:sz w:val="26"/>
          <w:szCs w:val="26"/>
          <w:highlight w:val="green"/>
        </w:rPr>
        <w:t xml:space="preserve">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latency</w:t>
      </w:r>
      <w:r w:rsidR="00092DA7" w:rsidRPr="007C0B6C">
        <w:rPr>
          <w:rFonts w:ascii="Times New Roman" w:hAnsi="Times New Roman" w:cs="Times New Roman"/>
          <w:sz w:val="26"/>
          <w:szCs w:val="26"/>
          <w:highlight w:val="green"/>
        </w:rPr>
        <w:t xml:space="preserve">, </w:t>
      </w:r>
      <w:r w:rsidR="00102EAA" w:rsidRPr="007C0B6C">
        <w:rPr>
          <w:rFonts w:ascii="Times New Roman" w:hAnsi="Times New Roman" w:cs="Times New Roman"/>
          <w:sz w:val="26"/>
          <w:szCs w:val="26"/>
          <w:highlight w:val="green"/>
        </w:rPr>
        <w:t>energy efficiency</w:t>
      </w:r>
      <w:r w:rsidR="00102EAA" w:rsidRPr="007C0B6C">
        <w:rPr>
          <w:rFonts w:ascii="Times New Roman" w:hAnsi="Times New Roman" w:cs="Times New Roman"/>
          <w:sz w:val="26"/>
          <w:szCs w:val="26"/>
          <w:highlight w:val="green"/>
        </w:rPr>
        <w:t xml:space="preserve">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6A3B2F" w:rsidRPr="00F654C9">
        <w:rPr>
          <w:rFonts w:ascii="Times New Roman" w:hAnsi="Times New Roman" w:cs="Times New Roman"/>
          <w:sz w:val="26"/>
          <w:szCs w:val="26"/>
          <w:highlight w:val="green"/>
        </w:rPr>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 xml:space="preserve">these </w:t>
      </w:r>
      <w:r w:rsidR="00905BC7" w:rsidRPr="000E488A">
        <w:rPr>
          <w:rFonts w:ascii="Times New Roman" w:hAnsi="Times New Roman" w:cs="Times New Roman"/>
          <w:sz w:val="26"/>
          <w:szCs w:val="26"/>
          <w:highlight w:val="green"/>
        </w:rPr>
        <w:t>samples</w:t>
      </w:r>
      <w:r w:rsidR="00905BC7" w:rsidRPr="000E488A">
        <w:rPr>
          <w:rFonts w:ascii="Times New Roman" w:hAnsi="Times New Roman" w:cs="Times New Roman"/>
          <w:sz w:val="26"/>
          <w:szCs w:val="26"/>
          <w:highlight w:val="green"/>
        </w:rPr>
        <w:t xml:space="preserve">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 xml:space="preserve">Then, the produced </w:t>
      </w:r>
      <w:r w:rsidR="00FD759E" w:rsidRPr="0020225B">
        <w:rPr>
          <w:rFonts w:ascii="Times New Roman" w:hAnsi="Times New Roman" w:cs="Times New Roman"/>
          <w:sz w:val="26"/>
          <w:szCs w:val="26"/>
          <w:highlight w:val="green"/>
        </w:rPr>
        <w:t>knowledge</w:t>
      </w:r>
      <w:r w:rsidR="00FD759E" w:rsidRPr="0020225B">
        <w:rPr>
          <w:rFonts w:ascii="Times New Roman" w:hAnsi="Times New Roman" w:cs="Times New Roman"/>
          <w:sz w:val="26"/>
          <w:szCs w:val="26"/>
          <w:highlight w:val="green"/>
        </w:rPr>
        <w:t xml:space="preserv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Granados</w:t>
      </w:r>
      <w:r w:rsidR="004A6239"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9A241A" w:rsidRPr="00DC7B02">
        <w:rPr>
          <w:rFonts w:ascii="Times New Roman" w:hAnsi="Times New Roman" w:cs="Times New Roman"/>
          <w:sz w:val="26"/>
          <w:szCs w:val="26"/>
          <w:highlight w:val="green"/>
        </w:rPr>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performance</w:t>
      </w:r>
      <w:r w:rsidR="00786779" w:rsidRPr="00DC7B02">
        <w:rPr>
          <w:rFonts w:ascii="Times New Roman" w:hAnsi="Times New Roman" w:cs="Times New Roman"/>
          <w:sz w:val="26"/>
          <w:szCs w:val="26"/>
          <w:highlight w:val="green"/>
        </w:rPr>
        <w:t>,</w:t>
      </w:r>
      <w:r w:rsidR="00786779" w:rsidRPr="00DC7B02">
        <w:rPr>
          <w:rFonts w:ascii="Times New Roman" w:hAnsi="Times New Roman" w:cs="Times New Roman"/>
          <w:sz w:val="26"/>
          <w:szCs w:val="26"/>
          <w:highlight w:val="green"/>
        </w:rPr>
        <w:t xml:space="preserve"> </w:t>
      </w:r>
      <w:r w:rsidR="009F27A0" w:rsidRPr="00DC7B02">
        <w:rPr>
          <w:rFonts w:ascii="Times New Roman" w:hAnsi="Times New Roman" w:cs="Times New Roman"/>
          <w:sz w:val="26"/>
          <w:szCs w:val="26"/>
          <w:highlight w:val="green"/>
        </w:rPr>
        <w:t xml:space="preserve">latency </w:t>
      </w:r>
      <w:r w:rsidR="009F27A0" w:rsidRPr="00DC7B02">
        <w:rPr>
          <w:rFonts w:ascii="Times New Roman" w:hAnsi="Times New Roman" w:cs="Times New Roman"/>
          <w:sz w:val="26"/>
          <w:szCs w:val="26"/>
          <w:highlight w:val="green"/>
        </w:rPr>
        <w:t xml:space="preserve">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cloud</w:t>
      </w:r>
      <w:r w:rsidR="004711C3" w:rsidRPr="001D090E">
        <w:rPr>
          <w:rFonts w:ascii="Times New Roman" w:hAnsi="Times New Roman" w:cs="Times New Roman"/>
          <w:sz w:val="26"/>
          <w:szCs w:val="26"/>
          <w:highlight w:val="green"/>
        </w:rPr>
        <w:t>,</w:t>
      </w:r>
      <w:r w:rsidR="004711C3" w:rsidRPr="001D090E">
        <w:rPr>
          <w:rFonts w:ascii="Times New Roman" w:hAnsi="Times New Roman" w:cs="Times New Roman"/>
          <w:sz w:val="26"/>
          <w:szCs w:val="26"/>
          <w:highlight w:val="green"/>
        </w:rPr>
        <w:t xml:space="preserve">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w:t>
      </w:r>
      <w:r w:rsidR="004711C3" w:rsidRPr="001D090E">
        <w:rPr>
          <w:rFonts w:ascii="Times New Roman" w:hAnsi="Times New Roman" w:cs="Times New Roman"/>
          <w:sz w:val="26"/>
          <w:szCs w:val="26"/>
          <w:highlight w:val="green"/>
        </w:rPr>
        <w:t>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a clinically relevant condition</w:t>
      </w:r>
      <w:r w:rsidR="004125F3" w:rsidRPr="005E49FD">
        <w:rPr>
          <w:rFonts w:ascii="Times New Roman" w:hAnsi="Times New Roman" w:cs="Times New Roman"/>
          <w:sz w:val="26"/>
          <w:szCs w:val="26"/>
          <w:highlight w:val="green"/>
        </w:rPr>
        <w:t xml:space="preserve"> is </w:t>
      </w:r>
      <w:r w:rsidR="004125F3" w:rsidRPr="005E49FD">
        <w:rPr>
          <w:rFonts w:ascii="Times New Roman" w:hAnsi="Times New Roman" w:cs="Times New Roman"/>
          <w:sz w:val="26"/>
          <w:szCs w:val="26"/>
          <w:highlight w:val="green"/>
        </w:rPr>
        <w:t>represent</w:t>
      </w:r>
      <w:r w:rsidR="004125F3" w:rsidRPr="005E49FD">
        <w:rPr>
          <w:rFonts w:ascii="Times New Roman" w:hAnsi="Times New Roman" w:cs="Times New Roman"/>
          <w:sz w:val="26"/>
          <w:szCs w:val="26"/>
          <w:highlight w:val="green"/>
        </w:rPr>
        <w:t xml:space="preserve">ed by </w:t>
      </w:r>
      <w:r w:rsidR="00FA7F14" w:rsidRPr="005E49FD">
        <w:rPr>
          <w:rFonts w:ascii="Times New Roman" w:hAnsi="Times New Roman" w:cs="Times New Roman"/>
          <w:sz w:val="26"/>
          <w:szCs w:val="26"/>
          <w:highlight w:val="green"/>
        </w:rPr>
        <w:t>combining</w:t>
      </w:r>
      <w:r w:rsidR="00FA7F14" w:rsidRPr="005E49FD">
        <w:rPr>
          <w:rFonts w:ascii="Times New Roman" w:hAnsi="Times New Roman" w:cs="Times New Roman"/>
          <w:sz w:val="26"/>
          <w:szCs w:val="26"/>
          <w:highlight w:val="green"/>
        </w:rPr>
        <w:t xml:space="preserve"> </w:t>
      </w:r>
      <w:r w:rsidR="00B10283" w:rsidRPr="005E49FD">
        <w:rPr>
          <w:rFonts w:ascii="Times New Roman" w:hAnsi="Times New Roman" w:cs="Times New Roman"/>
          <w:sz w:val="26"/>
          <w:szCs w:val="26"/>
          <w:highlight w:val="green"/>
        </w:rPr>
        <w:t>users’ embedded devices</w:t>
      </w:r>
      <w:r w:rsidR="00B10283" w:rsidRPr="005E49FD">
        <w:rPr>
          <w:rFonts w:ascii="Times New Roman" w:hAnsi="Times New Roman" w:cs="Times New Roman"/>
          <w:sz w:val="26"/>
          <w:szCs w:val="26"/>
          <w:highlight w:val="green"/>
        </w:rPr>
        <w:t xml:space="preserve">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learning packages</w:t>
      </w:r>
      <w:r w:rsidR="0051154D" w:rsidRPr="00C2560C">
        <w:rPr>
          <w:rFonts w:ascii="Times New Roman" w:hAnsi="Times New Roman" w:cs="Times New Roman"/>
          <w:sz w:val="26"/>
          <w:szCs w:val="26"/>
          <w:highlight w:val="green"/>
        </w:rPr>
        <w:t xml:space="preserve">,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er consumption</w:t>
      </w:r>
      <w:r w:rsidR="00C571DB" w:rsidRPr="00C71AEC">
        <w:rPr>
          <w:rFonts w:ascii="Times New Roman" w:hAnsi="Times New Roman" w:cs="Times New Roman"/>
          <w:sz w:val="26"/>
          <w:szCs w:val="26"/>
          <w:highlight w:val="green"/>
        </w:rPr>
        <w:t xml:space="preserve">, </w:t>
      </w:r>
      <w:r w:rsidR="00497B4A" w:rsidRPr="00C71AEC">
        <w:rPr>
          <w:rFonts w:ascii="Times New Roman" w:hAnsi="Times New Roman" w:cs="Times New Roman"/>
          <w:sz w:val="26"/>
          <w:szCs w:val="26"/>
          <w:highlight w:val="green"/>
        </w:rPr>
        <w:t>latency</w:t>
      </w:r>
      <w:r w:rsidR="00497B4A" w:rsidRPr="00C71AEC">
        <w:rPr>
          <w:rFonts w:ascii="Times New Roman" w:hAnsi="Times New Roman" w:cs="Times New Roman"/>
          <w:sz w:val="26"/>
          <w:szCs w:val="26"/>
          <w:highlight w:val="green"/>
        </w:rPr>
        <w:t xml:space="preserve">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Naeini</w:t>
      </w:r>
      <w:r w:rsidR="003E6EB1" w:rsidRPr="00C71AEC">
        <w:rPr>
          <w:rFonts w:ascii="Times New Roman" w:hAnsi="Times New Roman" w:cs="Times New Roman"/>
          <w:sz w:val="26"/>
          <w:szCs w:val="26"/>
          <w:highlight w:val="green"/>
        </w:rPr>
        <w:t xml:space="preserve">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6841AA" w:rsidRPr="00C71AEC">
        <w:rPr>
          <w:rFonts w:ascii="Times New Roman" w:hAnsi="Times New Roman" w:cs="Times New Roman"/>
          <w:sz w:val="26"/>
          <w:szCs w:val="26"/>
          <w:highlight w:val="green"/>
        </w:rPr>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w:t>
      </w:r>
      <w:r w:rsidR="004017F1" w:rsidRPr="00127871">
        <w:rPr>
          <w:rFonts w:ascii="Times New Roman" w:hAnsi="Times New Roman" w:cs="Times New Roman"/>
          <w:sz w:val="26"/>
          <w:szCs w:val="26"/>
          <w:highlight w:val="green"/>
        </w:rPr>
        <w:t xml:space="preserve">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w:t>
      </w:r>
      <w:r w:rsidR="00044B3F" w:rsidRPr="00790B2E">
        <w:rPr>
          <w:rFonts w:ascii="Times New Roman" w:hAnsi="Times New Roman" w:cs="Times New Roman"/>
          <w:sz w:val="26"/>
          <w:szCs w:val="26"/>
          <w:highlight w:val="green"/>
        </w:rPr>
        <w:t xml:space="preserve">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dataset</w:t>
      </w:r>
      <w:r w:rsidR="00E64722" w:rsidRPr="00790B2E">
        <w:rPr>
          <w:rFonts w:ascii="Times New Roman" w:hAnsi="Times New Roman" w:cs="Times New Roman"/>
          <w:sz w:val="26"/>
          <w:szCs w:val="26"/>
          <w:highlight w:val="green"/>
        </w:rPr>
        <w:t xml:space="preserve">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w:t>
      </w:r>
      <w:r w:rsidR="009B3B79" w:rsidRPr="00790B2E">
        <w:rPr>
          <w:rFonts w:ascii="Times New Roman" w:hAnsi="Times New Roman" w:cs="Times New Roman"/>
          <w:sz w:val="26"/>
          <w:szCs w:val="26"/>
          <w:highlight w:val="green"/>
        </w:rPr>
        <w:t xml:space="preserve">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w:t>
      </w:r>
      <w:r w:rsidR="00207766" w:rsidRPr="00790B2E">
        <w:rPr>
          <w:rFonts w:ascii="Times New Roman" w:hAnsi="Times New Roman" w:cs="Times New Roman"/>
          <w:sz w:val="26"/>
          <w:szCs w:val="26"/>
          <w:highlight w:val="green"/>
        </w:rPr>
        <w:t xml:space="preserve">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management</w:t>
      </w:r>
      <w:r w:rsidR="00F532F0" w:rsidRPr="00790B2E">
        <w:rPr>
          <w:rFonts w:ascii="Times New Roman" w:hAnsi="Times New Roman" w:cs="Times New Roman"/>
          <w:sz w:val="26"/>
          <w:szCs w:val="26"/>
          <w:highlight w:val="green"/>
        </w:rPr>
        <w:t xml:space="preserve">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w:t>
      </w:r>
      <w:r w:rsidR="00CB2D3F" w:rsidRPr="00790B2E">
        <w:rPr>
          <w:rFonts w:ascii="Times New Roman" w:hAnsi="Times New Roman" w:cs="Times New Roman"/>
          <w:sz w:val="26"/>
          <w:szCs w:val="26"/>
          <w:highlight w:val="green"/>
        </w:rPr>
        <w:t xml:space="preserve">energy </w:t>
      </w:r>
      <w:r w:rsidR="00CB2D3F" w:rsidRPr="00057E3C">
        <w:rPr>
          <w:rFonts w:ascii="Times New Roman" w:hAnsi="Times New Roman" w:cs="Times New Roman"/>
          <w:sz w:val="26"/>
          <w:szCs w:val="26"/>
          <w:highlight w:val="green"/>
        </w:rPr>
        <w:t>consumption</w:t>
      </w:r>
      <w:r w:rsidR="00CB2D3F" w:rsidRPr="00057E3C">
        <w:rPr>
          <w:rFonts w:ascii="Times New Roman" w:hAnsi="Times New Roman" w:cs="Times New Roman"/>
          <w:sz w:val="26"/>
          <w:szCs w:val="26"/>
          <w:highlight w:val="green"/>
        </w:rPr>
        <w:t xml:space="preserve">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C33074" w:rsidRPr="00057E3C">
        <w:rPr>
          <w:rFonts w:ascii="Times New Roman" w:hAnsi="Times New Roman" w:cs="Times New Roman"/>
          <w:sz w:val="26"/>
          <w:szCs w:val="26"/>
          <w:highlight w:val="green"/>
        </w:rPr>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w:t>
      </w:r>
      <w:r w:rsidR="00F578F6" w:rsidRPr="00057E3C">
        <w:rPr>
          <w:rFonts w:ascii="Times New Roman" w:hAnsi="Times New Roman" w:cs="Times New Roman"/>
          <w:sz w:val="26"/>
          <w:szCs w:val="26"/>
          <w:highlight w:val="green"/>
        </w:rPr>
        <w:t xml:space="preserve">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w:t>
      </w:r>
      <w:r w:rsidR="002002F7" w:rsidRPr="00930ACF">
        <w:rPr>
          <w:rFonts w:ascii="Times New Roman" w:hAnsi="Times New Roman" w:cs="Times New Roman"/>
          <w:sz w:val="26"/>
          <w:szCs w:val="26"/>
          <w:highlight w:val="green"/>
        </w:rPr>
        <w:t>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w:t>
      </w:r>
      <w:r w:rsidR="003B4DF1" w:rsidRPr="008B6B51">
        <w:rPr>
          <w:rFonts w:ascii="Times New Roman" w:hAnsi="Times New Roman" w:cs="Times New Roman"/>
          <w:sz w:val="26"/>
          <w:szCs w:val="26"/>
          <w:highlight w:val="green"/>
        </w:rPr>
        <w:t xml:space="preserve">, </w:t>
      </w:r>
      <w:r w:rsidR="003B4DF1" w:rsidRPr="008B6B51">
        <w:rPr>
          <w:rFonts w:ascii="Times New Roman" w:hAnsi="Times New Roman" w:cs="Times New Roman"/>
          <w:sz w:val="26"/>
          <w:szCs w:val="26"/>
          <w:highlight w:val="green"/>
        </w:rPr>
        <w:t>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F0650C" w:rsidRPr="009B5955">
        <w:rPr>
          <w:rFonts w:ascii="Times New Roman" w:hAnsi="Times New Roman" w:cs="Times New Roman"/>
          <w:sz w:val="26"/>
          <w:szCs w:val="26"/>
          <w:highlight w:val="green"/>
        </w:rPr>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w:t>
      </w:r>
      <w:r w:rsidR="009D3D42" w:rsidRPr="009B5955">
        <w:rPr>
          <w:rFonts w:ascii="Times New Roman" w:hAnsi="Times New Roman" w:cs="Times New Roman"/>
          <w:sz w:val="26"/>
          <w:szCs w:val="26"/>
          <w:highlight w:val="green"/>
        </w:rPr>
        <w:t xml:space="preserve">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w:t>
      </w:r>
      <w:r w:rsidR="005C4E3B" w:rsidRPr="009B5955">
        <w:rPr>
          <w:rFonts w:ascii="Times New Roman" w:hAnsi="Times New Roman" w:cs="Times New Roman"/>
          <w:sz w:val="26"/>
          <w:szCs w:val="26"/>
          <w:highlight w:val="green"/>
        </w:rPr>
        <w:t xml:space="preserve">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optimizing</w:t>
      </w:r>
      <w:r w:rsidR="007D1DE6" w:rsidRPr="009B5955">
        <w:rPr>
          <w:rFonts w:ascii="Times New Roman" w:hAnsi="Times New Roman" w:cs="Times New Roman"/>
          <w:sz w:val="26"/>
          <w:szCs w:val="26"/>
          <w:highlight w:val="green"/>
        </w:rPr>
        <w:t xml:space="preserve"> </w:t>
      </w:r>
      <w:r w:rsidR="00AC17DE" w:rsidRPr="009B5955">
        <w:rPr>
          <w:rFonts w:ascii="Times New Roman" w:hAnsi="Times New Roman" w:cs="Times New Roman"/>
          <w:sz w:val="26"/>
          <w:szCs w:val="26"/>
          <w:highlight w:val="green"/>
        </w:rPr>
        <w:t>bandwidth allocation</w:t>
      </w:r>
      <w:r w:rsidR="00AC17DE" w:rsidRPr="009B5955">
        <w:rPr>
          <w:rFonts w:ascii="Times New Roman" w:hAnsi="Times New Roman" w:cs="Times New Roman"/>
          <w:sz w:val="26"/>
          <w:szCs w:val="26"/>
          <w:highlight w:val="green"/>
        </w:rPr>
        <w:t xml:space="preserve">, </w:t>
      </w:r>
      <w:r w:rsidR="000E2C1C" w:rsidRPr="009B5955">
        <w:rPr>
          <w:rFonts w:ascii="Times New Roman" w:hAnsi="Times New Roman" w:cs="Times New Roman"/>
          <w:sz w:val="26"/>
          <w:szCs w:val="26"/>
          <w:highlight w:val="green"/>
        </w:rPr>
        <w:t>data transmission delay</w:t>
      </w:r>
      <w:r w:rsidR="000E2C1C" w:rsidRPr="009B5955">
        <w:rPr>
          <w:rFonts w:ascii="Times New Roman" w:hAnsi="Times New Roman" w:cs="Times New Roman"/>
          <w:sz w:val="26"/>
          <w:szCs w:val="26"/>
          <w:highlight w:val="green"/>
        </w:rPr>
        <w:t xml:space="preserve">,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consumption</w:t>
      </w:r>
      <w:r w:rsidR="00DB442A" w:rsidRPr="009B5955">
        <w:rPr>
          <w:rFonts w:ascii="Times New Roman" w:hAnsi="Times New Roman" w:cs="Times New Roman"/>
          <w:sz w:val="26"/>
          <w:szCs w:val="26"/>
          <w:highlight w:val="green"/>
        </w:rPr>
        <w:t xml:space="preserve"> </w:t>
      </w:r>
      <w:r w:rsidR="00C73AF1" w:rsidRPr="009B5955">
        <w:rPr>
          <w:rFonts w:ascii="Times New Roman" w:hAnsi="Times New Roman" w:cs="Times New Roman"/>
          <w:sz w:val="26"/>
          <w:szCs w:val="26"/>
          <w:highlight w:val="green"/>
        </w:rPr>
        <w:t xml:space="preserve">of </w:t>
      </w:r>
      <w:r w:rsidR="00C73AF1" w:rsidRPr="009B5955">
        <w:rPr>
          <w:rFonts w:ascii="Times New Roman" w:hAnsi="Times New Roman" w:cs="Times New Roman"/>
          <w:sz w:val="26"/>
          <w:szCs w:val="26"/>
          <w:highlight w:val="green"/>
        </w:rPr>
        <w:t>renewable energy</w:t>
      </w:r>
      <w:r w:rsidR="002E1975" w:rsidRPr="009B5955">
        <w:rPr>
          <w:rFonts w:ascii="Times New Roman" w:hAnsi="Times New Roman" w:cs="Times New Roman"/>
          <w:sz w:val="26"/>
          <w:szCs w:val="26"/>
          <w:highlight w:val="green"/>
        </w:rPr>
        <w:t xml:space="preserve"> </w:t>
      </w:r>
      <w:r w:rsidR="002E1975" w:rsidRPr="009B5955">
        <w:rPr>
          <w:rFonts w:ascii="Times New Roman" w:hAnsi="Times New Roman" w:cs="Times New Roman"/>
          <w:sz w:val="26"/>
          <w:szCs w:val="26"/>
          <w:highlight w:val="green"/>
        </w:rPr>
        <w:t xml:space="preserve">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deep reinforcement learning</w:t>
      </w:r>
      <w:r w:rsidR="00C13BAB" w:rsidRPr="009B5955">
        <w:rPr>
          <w:rFonts w:ascii="Times New Roman" w:hAnsi="Times New Roman" w:cs="Times New Roman"/>
          <w:sz w:val="26"/>
          <w:szCs w:val="26"/>
          <w:highlight w:val="green"/>
        </w:rPr>
        <w:t xml:space="preserve">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w:t>
      </w:r>
      <w:r w:rsidR="00C834D4" w:rsidRPr="009B5955">
        <w:rPr>
          <w:rFonts w:ascii="Times New Roman" w:hAnsi="Times New Roman" w:cs="Times New Roman"/>
          <w:sz w:val="26"/>
          <w:szCs w:val="26"/>
          <w:highlight w:val="green"/>
        </w:rPr>
        <w:t xml:space="preserve"> </w:t>
      </w:r>
      <w:r w:rsidR="00C834D4" w:rsidRPr="009B5955">
        <w:rPr>
          <w:rFonts w:ascii="Times New Roman" w:hAnsi="Times New Roman" w:cs="Times New Roman"/>
          <w:sz w:val="26"/>
          <w:szCs w:val="26"/>
          <w:highlight w:val="green"/>
        </w:rPr>
        <w:t>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 xml:space="preserve">due to </w:t>
      </w:r>
      <w:r w:rsidR="00BC7455" w:rsidRPr="009B5955">
        <w:rPr>
          <w:rFonts w:ascii="Times New Roman" w:hAnsi="Times New Roman" w:cs="Times New Roman"/>
          <w:sz w:val="26"/>
          <w:szCs w:val="26"/>
          <w:highlight w:val="green"/>
        </w:rPr>
        <w:t>the action space</w:t>
      </w:r>
      <w:r w:rsidR="00BC7455"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Liu</w:t>
      </w:r>
      <w:r w:rsidR="00502E84"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225851" w:rsidRPr="009B5955">
        <w:rPr>
          <w:rFonts w:ascii="Times New Roman" w:hAnsi="Times New Roman" w:cs="Times New Roman"/>
          <w:sz w:val="26"/>
          <w:szCs w:val="26"/>
          <w:highlight w:val="green"/>
        </w:rPr>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 xml:space="preserve">adopt </w:t>
      </w:r>
      <w:r w:rsidR="00D0111A" w:rsidRPr="009B5955">
        <w:rPr>
          <w:rFonts w:ascii="Times New Roman" w:hAnsi="Times New Roman" w:cs="Times New Roman"/>
          <w:sz w:val="26"/>
          <w:szCs w:val="26"/>
          <w:highlight w:val="green"/>
        </w:rPr>
        <w:t>deep reinforcement learning</w:t>
      </w:r>
      <w:r w:rsidR="00D0111A" w:rsidRPr="009B5955">
        <w:rPr>
          <w:rFonts w:ascii="Times New Roman" w:hAnsi="Times New Roman" w:cs="Times New Roman"/>
          <w:sz w:val="26"/>
          <w:szCs w:val="26"/>
          <w:highlight w:val="green"/>
        </w:rPr>
        <w:t xml:space="preserve">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w:t>
      </w:r>
      <w:r w:rsidR="002E04F9" w:rsidRPr="009B5955">
        <w:rPr>
          <w:rFonts w:ascii="Times New Roman" w:hAnsi="Times New Roman" w:cs="Times New Roman"/>
          <w:sz w:val="26"/>
          <w:szCs w:val="26"/>
          <w:highlight w:val="green"/>
        </w:rPr>
        <w:t xml:space="preserve">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w:t>
      </w:r>
      <w:r w:rsidR="00931B80" w:rsidRPr="009B5955">
        <w:rPr>
          <w:rFonts w:ascii="Times New Roman" w:hAnsi="Times New Roman" w:cs="Times New Roman"/>
          <w:sz w:val="26"/>
          <w:szCs w:val="26"/>
          <w:highlight w:val="green"/>
        </w:rPr>
        <w:t xml:space="preserve">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w:t>
      </w:r>
      <w:r w:rsidR="009F04BA" w:rsidRPr="009B5955">
        <w:rPr>
          <w:rFonts w:ascii="Times New Roman" w:hAnsi="Times New Roman" w:cs="Times New Roman"/>
          <w:sz w:val="26"/>
          <w:szCs w:val="26"/>
          <w:highlight w:val="green"/>
        </w:rPr>
        <w:t xml:space="preserve">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 xml:space="preserve">the </w:t>
      </w:r>
      <w:r w:rsidR="00770A6B" w:rsidRPr="009B5955">
        <w:rPr>
          <w:rFonts w:ascii="Times New Roman" w:hAnsi="Times New Roman" w:cs="Times New Roman"/>
          <w:sz w:val="26"/>
          <w:szCs w:val="26"/>
          <w:highlight w:val="green"/>
        </w:rPr>
        <w:t>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green energy management systems</w:t>
      </w:r>
      <w:r w:rsidR="00386392" w:rsidRPr="009B5955">
        <w:rPr>
          <w:rFonts w:ascii="Times New Roman" w:hAnsi="Times New Roman" w:cs="Times New Roman"/>
          <w:sz w:val="26"/>
          <w:szCs w:val="26"/>
          <w:highlight w:val="green"/>
        </w:rPr>
        <w:t xml:space="preserve"> </w:t>
      </w:r>
      <w:r w:rsidR="007944C5" w:rsidRPr="009B5955">
        <w:rPr>
          <w:rFonts w:ascii="Times New Roman" w:hAnsi="Times New Roman" w:cs="Times New Roman"/>
          <w:sz w:val="26"/>
          <w:szCs w:val="26"/>
          <w:highlight w:val="green"/>
        </w:rPr>
        <w:t xml:space="preserve">in </w:t>
      </w:r>
      <w:r w:rsidR="007944C5" w:rsidRPr="009B5955">
        <w:rPr>
          <w:rFonts w:ascii="Times New Roman" w:hAnsi="Times New Roman" w:cs="Times New Roman"/>
          <w:sz w:val="26"/>
          <w:szCs w:val="26"/>
          <w:highlight w:val="green"/>
        </w:rPr>
        <w:t>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Zhang</w:t>
      </w:r>
      <w:r w:rsidR="00D72BAD"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1126B3" w:rsidRPr="009B5955">
        <w:rPr>
          <w:rFonts w:ascii="Times New Roman" w:hAnsi="Times New Roman" w:cs="Times New Roman"/>
          <w:sz w:val="26"/>
          <w:szCs w:val="26"/>
          <w:highlight w:val="green"/>
        </w:rPr>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w:t>
      </w:r>
      <w:r w:rsidR="00941FAE" w:rsidRPr="009B5955">
        <w:rPr>
          <w:rFonts w:ascii="Times New Roman" w:hAnsi="Times New Roman" w:cs="Times New Roman"/>
          <w:sz w:val="26"/>
          <w:szCs w:val="26"/>
          <w:highlight w:val="green"/>
        </w:rPr>
        <w:t xml:space="preserve">assessment </w:t>
      </w:r>
      <w:r w:rsidR="00941FAE" w:rsidRPr="009B5955">
        <w:rPr>
          <w:rFonts w:ascii="Times New Roman" w:hAnsi="Times New Roman" w:cs="Times New Roman"/>
          <w:sz w:val="26"/>
          <w:szCs w:val="26"/>
          <w:highlight w:val="green"/>
        </w:rPr>
        <w:t xml:space="preserve">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w:t>
      </w:r>
      <w:r w:rsidR="008E0328" w:rsidRPr="009B5955">
        <w:rPr>
          <w:rFonts w:ascii="Times New Roman" w:hAnsi="Times New Roman" w:cs="Times New Roman"/>
          <w:sz w:val="26"/>
          <w:szCs w:val="26"/>
          <w:highlight w:val="green"/>
        </w:rPr>
        <w:t xml:space="preserve">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High-resolution cameras</w:t>
      </w:r>
      <w:r w:rsidR="00D225A5" w:rsidRPr="009B5955">
        <w:rPr>
          <w:rFonts w:ascii="Times New Roman" w:hAnsi="Times New Roman" w:cs="Times New Roman"/>
          <w:sz w:val="26"/>
          <w:szCs w:val="26"/>
          <w:highlight w:val="green"/>
        </w:rPr>
        <w:t xml:space="preserve">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vehicles</w:t>
      </w:r>
      <w:r w:rsidR="001E0F88" w:rsidRPr="009B5955">
        <w:rPr>
          <w:rFonts w:ascii="Times New Roman" w:hAnsi="Times New Roman" w:cs="Times New Roman"/>
          <w:sz w:val="26"/>
          <w:szCs w:val="26"/>
          <w:highlight w:val="green"/>
        </w:rPr>
        <w:t xml:space="preserve">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w:t>
      </w:r>
      <w:r w:rsidR="00210761" w:rsidRPr="009B5955">
        <w:rPr>
          <w:rFonts w:ascii="Times New Roman" w:hAnsi="Times New Roman" w:cs="Times New Roman"/>
          <w:sz w:val="26"/>
          <w:szCs w:val="26"/>
          <w:highlight w:val="green"/>
        </w:rPr>
        <w:t>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The servers in mobile edge</w:t>
      </w:r>
      <w:r w:rsidR="00FF5582" w:rsidRPr="009B5955">
        <w:rPr>
          <w:rFonts w:ascii="Times New Roman" w:hAnsi="Times New Roman" w:cs="Times New Roman"/>
          <w:sz w:val="26"/>
          <w:szCs w:val="26"/>
          <w:highlight w:val="green"/>
        </w:rPr>
        <w:t xml:space="preserv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store</w:t>
      </w:r>
      <w:r w:rsidR="00C6563F" w:rsidRPr="009B5955">
        <w:rPr>
          <w:rFonts w:ascii="Times New Roman" w:hAnsi="Times New Roman" w:cs="Times New Roman"/>
          <w:sz w:val="26"/>
          <w:szCs w:val="26"/>
          <w:highlight w:val="green"/>
        </w:rPr>
        <w:t xml:space="preserve"> the </w:t>
      </w:r>
      <w:r w:rsidR="00C6563F" w:rsidRPr="009B5955">
        <w:rPr>
          <w:rFonts w:ascii="Times New Roman" w:hAnsi="Times New Roman" w:cs="Times New Roman"/>
          <w:sz w:val="26"/>
          <w:szCs w:val="26"/>
          <w:highlight w:val="green"/>
        </w:rPr>
        <w:t>information</w:t>
      </w:r>
      <w:r w:rsidR="00C6563F" w:rsidRPr="009B5955">
        <w:rPr>
          <w:rFonts w:ascii="Times New Roman" w:hAnsi="Times New Roman" w:cs="Times New Roman"/>
          <w:sz w:val="26"/>
          <w:szCs w:val="26"/>
          <w:highlight w:val="green"/>
        </w:rPr>
        <w:t xml:space="preserve">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the street data is delivered to a cloud data center for further processing and analysis by using city networks.</w:t>
      </w:r>
      <w:r w:rsidR="007363F4" w:rsidRPr="009B5955">
        <w:rPr>
          <w:rFonts w:ascii="Times New Roman" w:hAnsi="Times New Roman" w:cs="Times New Roman"/>
          <w:sz w:val="26"/>
          <w:szCs w:val="26"/>
          <w:highlight w:val="green"/>
        </w:rPr>
        <w:t xml:space="preserve">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t>categories</w:t>
      </w:r>
      <w:r w:rsidR="000A2FBA" w:rsidRPr="009B5955">
        <w:rPr>
          <w:rFonts w:ascii="Times New Roman" w:hAnsi="Times New Roman" w:cs="Times New Roman"/>
          <w:sz w:val="26"/>
          <w:szCs w:val="26"/>
          <w:highlight w:val="green"/>
        </w:rPr>
        <w:t xml:space="preserve">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Finally,</w:t>
      </w:r>
      <w:r w:rsidR="00E87CBE" w:rsidRPr="009B5955">
        <w:rPr>
          <w:rFonts w:ascii="Times New Roman" w:hAnsi="Times New Roman" w:cs="Times New Roman"/>
          <w:sz w:val="26"/>
          <w:szCs w:val="26"/>
          <w:highlight w:val="green"/>
        </w:rPr>
        <w:t xml:space="preserve">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w:t>
      </w:r>
      <w:r w:rsidR="00BF3BC9" w:rsidRPr="009B5955">
        <w:rPr>
          <w:rFonts w:ascii="Times New Roman" w:hAnsi="Times New Roman" w:cs="Times New Roman"/>
          <w:sz w:val="26"/>
          <w:szCs w:val="26"/>
          <w:highlight w:val="green"/>
        </w:rPr>
        <w:t>framework</w:t>
      </w:r>
      <w:r w:rsidR="00BF3BC9"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 xml:space="preserve">the </w:t>
      </w:r>
      <w:r w:rsidR="00EF0238" w:rsidRPr="009B5955">
        <w:rPr>
          <w:rFonts w:ascii="Times New Roman" w:hAnsi="Times New Roman" w:cs="Times New Roman"/>
          <w:sz w:val="26"/>
          <w:szCs w:val="26"/>
          <w:highlight w:val="green"/>
        </w:rPr>
        <w:t>calculation</w:t>
      </w:r>
      <w:r w:rsidR="00EF0238"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visualize</w:t>
      </w:r>
      <w:r w:rsidR="00B4552C" w:rsidRPr="009B5955">
        <w:rPr>
          <w:rFonts w:ascii="Times New Roman" w:hAnsi="Times New Roman" w:cs="Times New Roman"/>
          <w:sz w:val="26"/>
          <w:szCs w:val="26"/>
          <w:highlight w:val="green"/>
        </w:rPr>
        <w:t xml:space="preserv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levels</w:t>
      </w:r>
      <w:r w:rsidR="00C301E6" w:rsidRPr="009B5955">
        <w:rPr>
          <w:rFonts w:ascii="Times New Roman" w:hAnsi="Times New Roman" w:cs="Times New Roman"/>
          <w:sz w:val="26"/>
          <w:szCs w:val="26"/>
          <w:highlight w:val="green"/>
        </w:rPr>
        <w:t xml:space="preserve">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effectively</w:t>
      </w:r>
      <w:r w:rsidR="009B5955" w:rsidRPr="009B5955">
        <w:rPr>
          <w:rFonts w:ascii="Times New Roman" w:hAnsi="Times New Roman" w:cs="Times New Roman"/>
          <w:sz w:val="26"/>
          <w:szCs w:val="26"/>
          <w:highlight w:val="green"/>
        </w:rPr>
        <w:t xml:space="preserve">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Luong</w:t>
      </w:r>
      <w:r w:rsidR="004A7E75" w:rsidRPr="00541BFE">
        <w:rPr>
          <w:rFonts w:ascii="Times New Roman" w:hAnsi="Times New Roman" w:cs="Times New Roman"/>
          <w:sz w:val="26"/>
          <w:szCs w:val="26"/>
          <w:highlight w:val="green"/>
        </w:rPr>
        <w:t xml:space="preserve">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B500E2" w:rsidRPr="001A76FC">
        <w:rPr>
          <w:rFonts w:ascii="Times New Roman" w:hAnsi="Times New Roman" w:cs="Times New Roman"/>
          <w:sz w:val="26"/>
          <w:szCs w:val="26"/>
          <w:highlight w:val="green"/>
        </w:rPr>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w:t>
      </w:r>
      <w:r w:rsidR="005F5B27" w:rsidRPr="001A76FC">
        <w:rPr>
          <w:rFonts w:ascii="Times New Roman" w:hAnsi="Times New Roman" w:cs="Times New Roman"/>
          <w:sz w:val="26"/>
          <w:szCs w:val="26"/>
          <w:highlight w:val="green"/>
        </w:rPr>
        <w:t xml:space="preserve">deep learning </w:t>
      </w:r>
      <w:r w:rsidR="005F5B27" w:rsidRPr="001A76FC">
        <w:rPr>
          <w:rFonts w:ascii="Times New Roman" w:hAnsi="Times New Roman" w:cs="Times New Roman"/>
          <w:sz w:val="26"/>
          <w:szCs w:val="26"/>
          <w:highlight w:val="green"/>
        </w:rPr>
        <w:t xml:space="preserve">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allocation</w:t>
      </w:r>
      <w:r w:rsidR="00132840" w:rsidRPr="001A76FC">
        <w:rPr>
          <w:rFonts w:ascii="Times New Roman" w:hAnsi="Times New Roman" w:cs="Times New Roman"/>
          <w:sz w:val="26"/>
          <w:szCs w:val="26"/>
          <w:highlight w:val="green"/>
        </w:rPr>
        <w:t xml:space="preserve">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w:t>
      </w:r>
      <w:r w:rsidR="00132840" w:rsidRPr="00EC0A92">
        <w:rPr>
          <w:rFonts w:ascii="Times New Roman" w:hAnsi="Times New Roman" w:cs="Times New Roman"/>
          <w:sz w:val="26"/>
          <w:szCs w:val="26"/>
          <w:highlight w:val="green"/>
        </w:rPr>
        <w:t>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A</w:t>
      </w:r>
      <w:r w:rsidR="007F3D69" w:rsidRPr="00EC0A92">
        <w:rPr>
          <w:rFonts w:ascii="Times New Roman" w:hAnsi="Times New Roman" w:cs="Times New Roman"/>
          <w:sz w:val="26"/>
          <w:szCs w:val="26"/>
          <w:highlight w:val="green"/>
        </w:rPr>
        <w:t xml:space="preserve"> multi-layer neural network architecture</w:t>
      </w:r>
      <w:r w:rsidR="007F3D69" w:rsidRPr="00EC0A92">
        <w:rPr>
          <w:rFonts w:ascii="Times New Roman" w:hAnsi="Times New Roman" w:cs="Times New Roman"/>
          <w:sz w:val="26"/>
          <w:szCs w:val="26"/>
          <w:highlight w:val="green"/>
        </w:rPr>
        <w:t xml:space="preserv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w:t>
      </w:r>
      <w:r w:rsidR="00855A82" w:rsidRPr="0089540B">
        <w:rPr>
          <w:rFonts w:ascii="Times New Roman" w:hAnsi="Times New Roman" w:cs="Times New Roman"/>
          <w:sz w:val="26"/>
          <w:szCs w:val="26"/>
          <w:highlight w:val="green"/>
        </w:rPr>
        <w:t>bids</w:t>
      </w:r>
      <w:r w:rsidR="00855A82" w:rsidRPr="0089540B">
        <w:rPr>
          <w:rFonts w:ascii="Times New Roman" w:hAnsi="Times New Roman" w:cs="Times New Roman"/>
          <w:sz w:val="26"/>
          <w:szCs w:val="26"/>
          <w:highlight w:val="green"/>
        </w:rPr>
        <w:t xml:space="preserve"> of the miners </w:t>
      </w:r>
      <w:r w:rsidR="000E5F54" w:rsidRPr="0089540B">
        <w:rPr>
          <w:rFonts w:ascii="Times New Roman" w:hAnsi="Times New Roman" w:cs="Times New Roman"/>
          <w:sz w:val="26"/>
          <w:szCs w:val="26"/>
          <w:highlight w:val="green"/>
        </w:rPr>
        <w:t xml:space="preserve">are </w:t>
      </w:r>
      <w:r w:rsidR="000E5F54" w:rsidRPr="0089540B">
        <w:rPr>
          <w:rFonts w:ascii="Times New Roman" w:hAnsi="Times New Roman" w:cs="Times New Roman"/>
          <w:sz w:val="26"/>
          <w:szCs w:val="26"/>
          <w:highlight w:val="green"/>
        </w:rPr>
        <w:t>perform</w:t>
      </w:r>
      <w:r w:rsidR="000E5F54" w:rsidRPr="0089540B">
        <w:rPr>
          <w:rFonts w:ascii="Times New Roman" w:hAnsi="Times New Roman" w:cs="Times New Roman"/>
          <w:sz w:val="26"/>
          <w:szCs w:val="26"/>
          <w:highlight w:val="green"/>
        </w:rPr>
        <w:t>ed</w:t>
      </w:r>
      <w:r w:rsidR="000E5F54" w:rsidRPr="0089540B">
        <w:rPr>
          <w:rFonts w:ascii="Times New Roman" w:hAnsi="Times New Roman" w:cs="Times New Roman"/>
          <w:sz w:val="26"/>
          <w:szCs w:val="26"/>
          <w:highlight w:val="green"/>
        </w:rPr>
        <w:t xml:space="preserve"> </w:t>
      </w:r>
      <w:r w:rsidR="000E5F54" w:rsidRPr="0089540B">
        <w:rPr>
          <w:rFonts w:ascii="Times New Roman" w:hAnsi="Times New Roman" w:cs="Times New Roman"/>
          <w:sz w:val="26"/>
          <w:szCs w:val="26"/>
          <w:highlight w:val="green"/>
        </w:rPr>
        <w:t xml:space="preserve">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w:t>
      </w:r>
      <w:r w:rsidR="00731EFB" w:rsidRPr="0089540B">
        <w:rPr>
          <w:rFonts w:ascii="Times New Roman" w:hAnsi="Times New Roman" w:cs="Times New Roman"/>
          <w:sz w:val="26"/>
          <w:szCs w:val="26"/>
          <w:highlight w:val="green"/>
        </w:rPr>
        <w:t>conditional payment rules</w:t>
      </w:r>
      <w:r w:rsidR="00731EFB" w:rsidRPr="0089540B">
        <w:rPr>
          <w:rFonts w:ascii="Times New Roman" w:hAnsi="Times New Roman" w:cs="Times New Roman"/>
          <w:sz w:val="26"/>
          <w:szCs w:val="26"/>
          <w:highlight w:val="green"/>
        </w:rPr>
        <w:t xml:space="preserve"> are </w:t>
      </w:r>
      <w:r w:rsidR="00731EFB" w:rsidRPr="0089540B">
        <w:rPr>
          <w:rFonts w:ascii="Times New Roman" w:hAnsi="Times New Roman" w:cs="Times New Roman"/>
          <w:sz w:val="26"/>
          <w:szCs w:val="26"/>
          <w:highlight w:val="green"/>
        </w:rPr>
        <w:t>calculate</w:t>
      </w:r>
      <w:r w:rsidR="00731EFB" w:rsidRPr="0089540B">
        <w:rPr>
          <w:rFonts w:ascii="Times New Roman" w:hAnsi="Times New Roman" w:cs="Times New Roman"/>
          <w:sz w:val="26"/>
          <w:szCs w:val="26"/>
          <w:highlight w:val="green"/>
        </w:rPr>
        <w:t xml:space="preserve">d for </w:t>
      </w:r>
      <w:r w:rsidR="00731EFB" w:rsidRPr="0089540B">
        <w:rPr>
          <w:rFonts w:ascii="Times New Roman" w:hAnsi="Times New Roman" w:cs="Times New Roman"/>
          <w:sz w:val="26"/>
          <w:szCs w:val="26"/>
          <w:highlight w:val="green"/>
        </w:rPr>
        <w:t>the miners</w:t>
      </w:r>
      <w:r w:rsidR="00731EFB" w:rsidRPr="0089540B">
        <w:rPr>
          <w:rFonts w:ascii="Times New Roman" w:hAnsi="Times New Roman" w:cs="Times New Roman"/>
          <w:sz w:val="26"/>
          <w:szCs w:val="26"/>
          <w:highlight w:val="green"/>
        </w:rPr>
        <w:t xml:space="preserve">. </w:t>
      </w:r>
      <w:r w:rsidR="00187439" w:rsidRPr="0089540B">
        <w:rPr>
          <w:rFonts w:ascii="Times New Roman" w:hAnsi="Times New Roman" w:cs="Times New Roman"/>
          <w:sz w:val="26"/>
          <w:szCs w:val="26"/>
          <w:highlight w:val="green"/>
        </w:rPr>
        <w:t xml:space="preserve">Then, the </w:t>
      </w:r>
      <w:r w:rsidR="00187439" w:rsidRPr="0089540B">
        <w:rPr>
          <w:rFonts w:ascii="Times New Roman" w:hAnsi="Times New Roman" w:cs="Times New Roman"/>
          <w:sz w:val="26"/>
          <w:szCs w:val="26"/>
          <w:highlight w:val="green"/>
        </w:rPr>
        <w:t>valuations of the miners</w:t>
      </w:r>
      <w:r w:rsidR="00187439" w:rsidRPr="0089540B">
        <w:rPr>
          <w:rFonts w:ascii="Times New Roman" w:hAnsi="Times New Roman" w:cs="Times New Roman"/>
          <w:sz w:val="26"/>
          <w:szCs w:val="26"/>
          <w:highlight w:val="green"/>
        </w:rPr>
        <w:t xml:space="preserve"> are </w:t>
      </w:r>
      <w:r w:rsidR="00187439" w:rsidRPr="0089540B">
        <w:rPr>
          <w:rFonts w:ascii="Times New Roman" w:hAnsi="Times New Roman" w:cs="Times New Roman"/>
          <w:sz w:val="26"/>
          <w:szCs w:val="26"/>
          <w:highlight w:val="green"/>
        </w:rPr>
        <w:t>use</w:t>
      </w:r>
      <w:r w:rsidR="00187439" w:rsidRPr="0089540B">
        <w:rPr>
          <w:rFonts w:ascii="Times New Roman" w:hAnsi="Times New Roman" w:cs="Times New Roman"/>
          <w:sz w:val="26"/>
          <w:szCs w:val="26"/>
          <w:highlight w:val="green"/>
        </w:rPr>
        <w:t xml:space="preserve">d as </w:t>
      </w:r>
      <w:r w:rsidR="00187439" w:rsidRPr="0089540B">
        <w:rPr>
          <w:rFonts w:ascii="Times New Roman" w:hAnsi="Times New Roman" w:cs="Times New Roman"/>
          <w:sz w:val="26"/>
          <w:szCs w:val="26"/>
          <w:highlight w:val="green"/>
        </w:rPr>
        <w:t>the training data</w:t>
      </w:r>
      <w:r w:rsidR="00187439" w:rsidRPr="0089540B">
        <w:rPr>
          <w:rFonts w:ascii="Times New Roman" w:hAnsi="Times New Roman" w:cs="Times New Roman"/>
          <w:sz w:val="26"/>
          <w:szCs w:val="26"/>
          <w:highlight w:val="green"/>
        </w:rPr>
        <w:t xml:space="preserve"> to change </w:t>
      </w:r>
      <w:r w:rsidR="00622481" w:rsidRPr="0089540B">
        <w:rPr>
          <w:rFonts w:ascii="Times New Roman" w:hAnsi="Times New Roman" w:cs="Times New Roman"/>
          <w:sz w:val="26"/>
          <w:szCs w:val="26"/>
          <w:highlight w:val="green"/>
        </w:rPr>
        <w:t>parameters</w:t>
      </w:r>
      <w:r w:rsidR="00622481" w:rsidRPr="0089540B">
        <w:rPr>
          <w:rFonts w:ascii="Times New Roman" w:hAnsi="Times New Roman" w:cs="Times New Roman"/>
          <w:sz w:val="26"/>
          <w:szCs w:val="26"/>
          <w:highlight w:val="green"/>
        </w:rPr>
        <w:t xml:space="preserve"> of </w:t>
      </w:r>
      <w:r w:rsidR="00D36E17" w:rsidRPr="0089540B">
        <w:rPr>
          <w:rFonts w:ascii="Times New Roman" w:hAnsi="Times New Roman" w:cs="Times New Roman"/>
          <w:sz w:val="26"/>
          <w:szCs w:val="26"/>
          <w:highlight w:val="green"/>
        </w:rPr>
        <w:t>neural networks</w:t>
      </w:r>
      <w:r w:rsidR="00D36E17" w:rsidRPr="0089540B">
        <w:rPr>
          <w:rFonts w:ascii="Times New Roman" w:hAnsi="Times New Roman" w:cs="Times New Roman"/>
          <w:sz w:val="26"/>
          <w:szCs w:val="26"/>
          <w:highlight w:val="green"/>
        </w:rPr>
        <w:t xml:space="preserve"> to achieve </w:t>
      </w:r>
      <w:r w:rsidR="00D36E17" w:rsidRPr="0089540B">
        <w:rPr>
          <w:rFonts w:ascii="Times New Roman" w:hAnsi="Times New Roman" w:cs="Times New Roman"/>
          <w:sz w:val="26"/>
          <w:szCs w:val="26"/>
          <w:highlight w:val="green"/>
        </w:rPr>
        <w:t>the loss function</w:t>
      </w:r>
      <w:r w:rsidR="00D36E17" w:rsidRPr="0089540B">
        <w:rPr>
          <w:rFonts w:ascii="Times New Roman" w:hAnsi="Times New Roman" w:cs="Times New Roman"/>
          <w:sz w:val="26"/>
          <w:szCs w:val="26"/>
          <w:highlight w:val="green"/>
        </w:rPr>
        <w:t xml:space="preserve">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w:t>
      </w:r>
      <w:r w:rsidR="006D09CE" w:rsidRPr="00605B3B">
        <w:rPr>
          <w:rFonts w:ascii="Times New Roman" w:hAnsi="Times New Roman" w:cs="Times New Roman"/>
          <w:sz w:val="26"/>
          <w:szCs w:val="26"/>
          <w:highlight w:val="green"/>
        </w:rPr>
        <w:t>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Lee</w:t>
      </w:r>
      <w:r w:rsidR="00200829"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A62AF" w:rsidRPr="003D52CE">
        <w:rPr>
          <w:rFonts w:ascii="Times New Roman" w:hAnsi="Times New Roman" w:cs="Times New Roman"/>
          <w:sz w:val="26"/>
          <w:szCs w:val="26"/>
          <w:highlight w:val="green"/>
        </w:rPr>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w:t>
      </w:r>
      <w:r w:rsidR="00D9572E" w:rsidRPr="006D72E8">
        <w:rPr>
          <w:rFonts w:ascii="Times New Roman" w:hAnsi="Times New Roman" w:cs="Times New Roman"/>
          <w:sz w:val="26"/>
          <w:szCs w:val="26"/>
          <w:highlight w:val="green"/>
        </w:rPr>
        <w:t>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T</w:t>
      </w:r>
      <w:r w:rsidR="004722D0" w:rsidRPr="006D72E8">
        <w:rPr>
          <w:rFonts w:ascii="Times New Roman" w:hAnsi="Times New Roman" w:cs="Times New Roman"/>
          <w:sz w:val="26"/>
          <w:szCs w:val="26"/>
          <w:highlight w:val="green"/>
        </w:rPr>
        <w:t>he proposed system</w:t>
      </w:r>
      <w:r w:rsidR="004722D0" w:rsidRPr="006D72E8">
        <w:rPr>
          <w:rFonts w:ascii="Times New Roman" w:hAnsi="Times New Roman" w:cs="Times New Roman"/>
          <w:sz w:val="26"/>
          <w:szCs w:val="26"/>
          <w:highlight w:val="green"/>
        </w:rPr>
        <w:t xml:space="preserve"> is </w:t>
      </w:r>
      <w:r w:rsidR="004722D0" w:rsidRPr="006D72E8">
        <w:rPr>
          <w:rFonts w:ascii="Times New Roman" w:hAnsi="Times New Roman" w:cs="Times New Roman"/>
          <w:sz w:val="26"/>
          <w:szCs w:val="26"/>
          <w:highlight w:val="green"/>
        </w:rPr>
        <w:t>applied</w:t>
      </w:r>
      <w:r w:rsidR="004722D0" w:rsidRPr="006D72E8">
        <w:rPr>
          <w:rFonts w:ascii="Times New Roman" w:hAnsi="Times New Roman" w:cs="Times New Roman"/>
          <w:sz w:val="26"/>
          <w:szCs w:val="26"/>
          <w:highlight w:val="green"/>
        </w:rPr>
        <w:t xml:space="preserve"> in an </w:t>
      </w:r>
      <w:r w:rsidR="006D72E8" w:rsidRPr="006D72E8">
        <w:rPr>
          <w:rFonts w:ascii="Times New Roman" w:hAnsi="Times New Roman" w:cs="Times New Roman"/>
          <w:sz w:val="26"/>
          <w:szCs w:val="26"/>
          <w:highlight w:val="green"/>
        </w:rPr>
        <w:t>office environment</w:t>
      </w:r>
      <w:r w:rsidR="006D72E8" w:rsidRPr="006D72E8">
        <w:rPr>
          <w:rFonts w:ascii="Times New Roman" w:hAnsi="Times New Roman" w:cs="Times New Roman"/>
          <w:sz w:val="26"/>
          <w:szCs w:val="26"/>
          <w:highlight w:val="green"/>
        </w:rPr>
        <w:t xml:space="preserve"> </w:t>
      </w:r>
      <w:r w:rsidR="006D72E8" w:rsidRPr="006D72E8">
        <w:rPr>
          <w:rFonts w:ascii="Times New Roman" w:hAnsi="Times New Roman" w:cs="Times New Roman"/>
          <w:sz w:val="26"/>
          <w:szCs w:val="26"/>
          <w:highlight w:val="green"/>
        </w:rPr>
        <w:t xml:space="preserve">by </w:t>
      </w:r>
      <w:r w:rsidR="006D72E8" w:rsidRPr="006D72E8">
        <w:rPr>
          <w:rFonts w:ascii="Times New Roman" w:hAnsi="Times New Roman" w:cs="Times New Roman"/>
          <w:sz w:val="26"/>
          <w:szCs w:val="26"/>
          <w:highlight w:val="green"/>
        </w:rPr>
        <w:t>creating a</w:t>
      </w:r>
      <w:r w:rsidR="006D72E8" w:rsidRPr="006D72E8">
        <w:rPr>
          <w:rFonts w:ascii="Times New Roman" w:hAnsi="Times New Roman" w:cs="Times New Roman"/>
          <w:sz w:val="26"/>
          <w:szCs w:val="26"/>
          <w:highlight w:val="green"/>
        </w:rPr>
        <w:t xml:space="preserve"> </w:t>
      </w:r>
      <w:r w:rsidR="006D72E8" w:rsidRPr="009B58AF">
        <w:rPr>
          <w:rFonts w:ascii="Times New Roman" w:hAnsi="Times New Roman" w:cs="Times New Roman"/>
          <w:sz w:val="26"/>
          <w:szCs w:val="26"/>
          <w:highlight w:val="green"/>
        </w:rPr>
        <w:t>testbed</w:t>
      </w:r>
      <w:r w:rsidR="006D72E8" w:rsidRPr="009B58AF">
        <w:rPr>
          <w:rFonts w:ascii="Times New Roman" w:hAnsi="Times New Roman" w:cs="Times New Roman"/>
          <w:sz w:val="26"/>
          <w:szCs w:val="26"/>
          <w:highlight w:val="green"/>
        </w:rPr>
        <w:t xml:space="preserve">.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 xml:space="preserve">high </w:t>
      </w:r>
      <w:r w:rsidR="008C2231" w:rsidRPr="009B58AF">
        <w:rPr>
          <w:rFonts w:ascii="Times New Roman" w:hAnsi="Times New Roman" w:cs="Times New Roman"/>
          <w:sz w:val="26"/>
          <w:szCs w:val="26"/>
          <w:highlight w:val="green"/>
        </w:rPr>
        <w:t xml:space="preserve">prediction </w:t>
      </w:r>
      <w:r w:rsidR="008C2231" w:rsidRPr="009B58AF">
        <w:rPr>
          <w:rFonts w:ascii="Times New Roman" w:hAnsi="Times New Roman" w:cs="Times New Roman"/>
          <w:sz w:val="26"/>
          <w:szCs w:val="26"/>
          <w:highlight w:val="green"/>
        </w:rPr>
        <w:t>accuracy</w:t>
      </w:r>
      <w:r w:rsidR="005A6D96" w:rsidRPr="009B58AF">
        <w:rPr>
          <w:rFonts w:ascii="Times New Roman" w:hAnsi="Times New Roman" w:cs="Times New Roman"/>
          <w:sz w:val="26"/>
          <w:szCs w:val="26"/>
          <w:highlight w:val="green"/>
        </w:rPr>
        <w:t xml:space="preserve"> </w:t>
      </w:r>
      <w:r w:rsidR="005A6D96" w:rsidRPr="009B58AF">
        <w:rPr>
          <w:rFonts w:ascii="Times New Roman" w:hAnsi="Times New Roman" w:cs="Times New Roman"/>
          <w:sz w:val="26"/>
          <w:szCs w:val="26"/>
          <w:highlight w:val="green"/>
        </w:rPr>
        <w:t xml:space="preserve">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410C54" w:rsidRDefault="00EB1DA7" w:rsidP="006A45DD">
      <w:pPr>
        <w:adjustRightInd w:val="0"/>
        <w:snapToGrid w:val="0"/>
        <w:spacing w:after="0" w:line="240" w:lineRule="auto"/>
        <w:ind w:firstLine="576"/>
        <w:jc w:val="both"/>
        <w:rPr>
          <w:rFonts w:ascii="Times New Roman" w:hAnsi="Times New Roman" w:cs="Times New Roman"/>
          <w:sz w:val="26"/>
          <w:szCs w:val="26"/>
          <w:highlight w:val="green"/>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network</w:t>
      </w:r>
      <w:r w:rsidR="001B3B29"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BD357B" w:rsidRPr="00C42276">
        <w:rPr>
          <w:rFonts w:ascii="Times New Roman" w:hAnsi="Times New Roman" w:cs="Times New Roman"/>
          <w:sz w:val="26"/>
          <w:szCs w:val="26"/>
          <w:highlight w:val="green"/>
        </w:rPr>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674F11" w:rsidRPr="005C1653">
        <w:rPr>
          <w:rFonts w:ascii="Times New Roman" w:hAnsi="Times New Roman" w:cs="Times New Roman"/>
          <w:sz w:val="26"/>
          <w:szCs w:val="26"/>
          <w:highlight w:val="green"/>
        </w:rPr>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w:t>
      </w:r>
      <w:r w:rsidR="00701BB8" w:rsidRPr="005C1653">
        <w:rPr>
          <w:rFonts w:ascii="Times New Roman" w:hAnsi="Times New Roman" w:cs="Times New Roman"/>
          <w:sz w:val="26"/>
          <w:szCs w:val="26"/>
          <w:highlight w:val="green"/>
        </w:rPr>
        <w:t xml:space="preserve">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w:t>
      </w:r>
      <w:r w:rsidR="006B353E" w:rsidRPr="00DC3577">
        <w:rPr>
          <w:rFonts w:ascii="Times New Roman" w:hAnsi="Times New Roman" w:cs="Times New Roman"/>
          <w:sz w:val="26"/>
          <w:szCs w:val="26"/>
          <w:highlight w:val="green"/>
        </w:rPr>
        <w:t xml:space="preserve">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700034" w:rsidRPr="00DC3577">
        <w:rPr>
          <w:rFonts w:ascii="Times New Roman" w:hAnsi="Times New Roman" w:cs="Times New Roman"/>
          <w:sz w:val="26"/>
          <w:szCs w:val="26"/>
          <w:highlight w:val="green"/>
        </w:rPr>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243C04" w:rsidRPr="001913D0">
        <w:rPr>
          <w:rFonts w:ascii="Times New Roman" w:hAnsi="Times New Roman" w:cs="Times New Roman"/>
          <w:sz w:val="26"/>
          <w:szCs w:val="26"/>
          <w:highlight w:val="green"/>
        </w:rPr>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3762FB" w:rsidRPr="001913D0">
        <w:rPr>
          <w:rFonts w:ascii="Times New Roman" w:hAnsi="Times New Roman" w:cs="Times New Roman"/>
          <w:sz w:val="26"/>
          <w:szCs w:val="26"/>
          <w:highlight w:val="green"/>
        </w:rPr>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w:t>
      </w:r>
      <w:r w:rsidR="00DF5A34" w:rsidRPr="001913D0">
        <w:rPr>
          <w:rFonts w:ascii="Times New Roman" w:hAnsi="Times New Roman" w:cs="Times New Roman"/>
          <w:sz w:val="26"/>
          <w:szCs w:val="26"/>
          <w:highlight w:val="green"/>
        </w:rPr>
        <w:t>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E821AD" w:rsidRPr="001913D0">
        <w:rPr>
          <w:rFonts w:ascii="Times New Roman" w:hAnsi="Times New Roman" w:cs="Times New Roman"/>
          <w:sz w:val="26"/>
          <w:szCs w:val="26"/>
          <w:highlight w:val="green"/>
        </w:rPr>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p>
    <w:p w:rsidR="001024FF" w:rsidRDefault="00410C54" w:rsidP="00F00A1D">
      <w:pPr>
        <w:ind w:firstLine="576"/>
        <w:jc w:val="both"/>
        <w:rPr>
          <w:rFonts w:ascii="Times New Roman" w:hAnsi="Times New Roman" w:cs="Times New Roman"/>
          <w:sz w:val="26"/>
          <w:szCs w:val="26"/>
        </w:rPr>
      </w:pPr>
      <w:r>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E743DD" w:rsidRPr="008F40E5">
        <w:rPr>
          <w:rFonts w:ascii="Times New Roman" w:hAnsi="Times New Roman" w:cs="Times New Roman"/>
          <w:sz w:val="26"/>
          <w:szCs w:val="26"/>
          <w:highlight w:val="green"/>
        </w:rPr>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w:t>
      </w:r>
      <w:r w:rsidR="00E24EDA" w:rsidRPr="008C6D45">
        <w:rPr>
          <w:rFonts w:ascii="Times New Roman" w:hAnsi="Times New Roman" w:cs="Times New Roman"/>
          <w:sz w:val="26"/>
          <w:szCs w:val="26"/>
          <w:highlight w:val="green"/>
        </w:rPr>
        <w:t xml:space="preserve">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robustness</w:t>
      </w:r>
      <w:r w:rsidR="007D2A9A" w:rsidRPr="008C6D45">
        <w:rPr>
          <w:rFonts w:ascii="Times New Roman" w:hAnsi="Times New Roman" w:cs="Times New Roman"/>
          <w:sz w:val="26"/>
          <w:szCs w:val="26"/>
          <w:highlight w:val="green"/>
        </w:rPr>
        <w:t xml:space="preserve">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a defensive mechanism</w:t>
      </w:r>
      <w:r w:rsidR="002478EC" w:rsidRPr="00E72276">
        <w:rPr>
          <w:rFonts w:ascii="Times New Roman" w:hAnsi="Times New Roman" w:cs="Times New Roman"/>
          <w:sz w:val="26"/>
          <w:szCs w:val="26"/>
          <w:highlight w:val="green"/>
        </w:rPr>
        <w:t xml:space="preserve"> is designed </w:t>
      </w:r>
      <w:r w:rsidR="003F59BB" w:rsidRPr="00E72276">
        <w:rPr>
          <w:rFonts w:ascii="Times New Roman" w:hAnsi="Times New Roman" w:cs="Times New Roman"/>
          <w:sz w:val="26"/>
          <w:szCs w:val="26"/>
          <w:highlight w:val="green"/>
        </w:rPr>
        <w:t>i</w:t>
      </w:r>
      <w:r w:rsidR="003F59BB" w:rsidRPr="00E72276">
        <w:rPr>
          <w:rFonts w:ascii="Times New Roman" w:hAnsi="Times New Roman" w:cs="Times New Roman"/>
          <w:sz w:val="26"/>
          <w:szCs w:val="26"/>
          <w:highlight w:val="green"/>
        </w:rPr>
        <w:t>n model robustness</w:t>
      </w:r>
      <w:r w:rsidR="003F59BB" w:rsidRPr="00E72276">
        <w:rPr>
          <w:rFonts w:ascii="Times New Roman" w:hAnsi="Times New Roman" w:cs="Times New Roman"/>
          <w:sz w:val="26"/>
          <w:szCs w:val="26"/>
          <w:highlight w:val="green"/>
        </w:rPr>
        <w:t xml:space="preserve">,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weight distribution</w:t>
      </w:r>
      <w:r w:rsidR="008C522F" w:rsidRPr="004F0AF5">
        <w:rPr>
          <w:rFonts w:ascii="Times New Roman" w:hAnsi="Times New Roman" w:cs="Times New Roman"/>
          <w:sz w:val="26"/>
          <w:szCs w:val="26"/>
          <w:highlight w:val="green"/>
        </w:rPr>
        <w:t xml:space="preserve"> is </w:t>
      </w:r>
      <w:r w:rsidR="007A2719" w:rsidRPr="004F0AF5">
        <w:rPr>
          <w:rFonts w:ascii="Times New Roman" w:hAnsi="Times New Roman" w:cs="Times New Roman"/>
          <w:sz w:val="26"/>
          <w:szCs w:val="26"/>
          <w:highlight w:val="green"/>
        </w:rPr>
        <w:t xml:space="preserve">further </w:t>
      </w:r>
      <w:r w:rsidR="007A2719" w:rsidRPr="004F0AF5">
        <w:rPr>
          <w:rFonts w:ascii="Times New Roman" w:hAnsi="Times New Roman" w:cs="Times New Roman"/>
          <w:sz w:val="26"/>
          <w:szCs w:val="26"/>
          <w:highlight w:val="green"/>
        </w:rPr>
        <w:t>considered</w:t>
      </w:r>
      <w:r w:rsidR="007A2719" w:rsidRPr="004F0AF5">
        <w:rPr>
          <w:rFonts w:ascii="Times New Roman" w:hAnsi="Times New Roman" w:cs="Times New Roman"/>
          <w:sz w:val="26"/>
          <w:szCs w:val="26"/>
          <w:highlight w:val="green"/>
        </w:rPr>
        <w:t xml:space="preserve">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w:t>
      </w:r>
      <w:r w:rsidR="002A7FBB" w:rsidRPr="004F0AF5">
        <w:rPr>
          <w:rFonts w:ascii="Times New Roman" w:hAnsi="Times New Roman" w:cs="Times New Roman"/>
          <w:sz w:val="26"/>
          <w:szCs w:val="26"/>
          <w:highlight w:val="green"/>
        </w:rPr>
        <w:t>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w:t>
      </w:r>
      <w:r w:rsidR="00306954" w:rsidRPr="004F0AF5">
        <w:rPr>
          <w:rFonts w:ascii="Times New Roman" w:hAnsi="Times New Roman" w:cs="Times New Roman"/>
          <w:sz w:val="26"/>
          <w:szCs w:val="26"/>
          <w:highlight w:val="green"/>
        </w:rPr>
        <w:t>compressed model</w:t>
      </w:r>
      <w:r w:rsidR="00306954" w:rsidRPr="004F0AF5">
        <w:rPr>
          <w:rFonts w:ascii="Times New Roman" w:hAnsi="Times New Roman" w:cs="Times New Roman"/>
          <w:sz w:val="26"/>
          <w:szCs w:val="26"/>
          <w:highlight w:val="green"/>
        </w:rPr>
        <w:t xml:space="preserve"> is </w:t>
      </w:r>
      <w:r w:rsidR="00306954" w:rsidRPr="006811DF">
        <w:rPr>
          <w:rFonts w:ascii="Times New Roman" w:hAnsi="Times New Roman" w:cs="Times New Roman"/>
          <w:sz w:val="26"/>
          <w:szCs w:val="26"/>
          <w:highlight w:val="green"/>
        </w:rPr>
        <w:t>small-scale</w:t>
      </w:r>
      <w:r w:rsidR="00306954" w:rsidRPr="006811DF">
        <w:rPr>
          <w:rFonts w:ascii="Times New Roman" w:hAnsi="Times New Roman" w:cs="Times New Roman"/>
          <w:sz w:val="26"/>
          <w:szCs w:val="26"/>
          <w:highlight w:val="green"/>
        </w:rPr>
        <w:t xml:space="preserv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mobile device</w:t>
      </w:r>
      <w:r w:rsidR="00912C80" w:rsidRPr="006811DF">
        <w:rPr>
          <w:rFonts w:ascii="Times New Roman" w:hAnsi="Times New Roman" w:cs="Times New Roman"/>
          <w:sz w:val="26"/>
          <w:szCs w:val="26"/>
          <w:highlight w:val="green"/>
        </w:rPr>
        <w:t xml:space="preserv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w:t>
      </w:r>
      <w:r w:rsidR="006404C2" w:rsidRPr="006811DF">
        <w:rPr>
          <w:rFonts w:ascii="Times New Roman" w:hAnsi="Times New Roman" w:cs="Times New Roman"/>
          <w:sz w:val="26"/>
          <w:szCs w:val="26"/>
          <w:highlight w:val="green"/>
        </w:rPr>
        <w:t xml:space="preserve">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strong robustness</w:t>
      </w:r>
      <w:r w:rsidR="00AB3354" w:rsidRPr="006811DF">
        <w:rPr>
          <w:rFonts w:ascii="Times New Roman" w:hAnsi="Times New Roman" w:cs="Times New Roman"/>
          <w:sz w:val="26"/>
          <w:szCs w:val="26"/>
          <w:highlight w:val="green"/>
        </w:rPr>
        <w:t xml:space="preserve">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Lu</w:t>
      </w:r>
      <w:r w:rsidR="002D6CEB"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0F5AA2" w:rsidRPr="00454812">
        <w:rPr>
          <w:rFonts w:ascii="Times New Roman" w:hAnsi="Times New Roman" w:cs="Times New Roman"/>
          <w:sz w:val="26"/>
          <w:szCs w:val="26"/>
          <w:highlight w:val="green"/>
        </w:rPr>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w:t>
      </w:r>
      <w:r w:rsidR="00FF5FC0" w:rsidRPr="00454812">
        <w:rPr>
          <w:rFonts w:ascii="Times New Roman" w:hAnsi="Times New Roman" w:cs="Times New Roman"/>
          <w:sz w:val="26"/>
          <w:szCs w:val="26"/>
          <w:highlight w:val="green"/>
        </w:rPr>
        <w:t xml:space="preserve">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inference</w:t>
      </w:r>
      <w:r w:rsidR="003D131C" w:rsidRPr="00454812">
        <w:rPr>
          <w:rFonts w:ascii="Times New Roman" w:hAnsi="Times New Roman" w:cs="Times New Roman"/>
          <w:sz w:val="26"/>
          <w:szCs w:val="26"/>
          <w:highlight w:val="green"/>
        </w:rPr>
        <w:t xml:space="preserv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w:t>
      </w:r>
      <w:r w:rsidR="003614C6" w:rsidRPr="00AA42DC">
        <w:rPr>
          <w:rFonts w:ascii="Times New Roman" w:hAnsi="Times New Roman" w:cs="Times New Roman"/>
          <w:sz w:val="26"/>
          <w:szCs w:val="26"/>
          <w:highlight w:val="green"/>
        </w:rPr>
        <w:t>problem</w:t>
      </w:r>
      <w:r w:rsidR="003614C6" w:rsidRPr="00AA42DC">
        <w:rPr>
          <w:rFonts w:ascii="Times New Roman" w:hAnsi="Times New Roman" w:cs="Times New Roman"/>
          <w:sz w:val="26"/>
          <w:szCs w:val="26"/>
          <w:highlight w:val="green"/>
        </w:rPr>
        <w:t xml:space="preserve"> of </w:t>
      </w:r>
      <w:r w:rsidR="0041152E" w:rsidRPr="00AA42DC">
        <w:rPr>
          <w:rFonts w:ascii="Times New Roman" w:hAnsi="Times New Roman" w:cs="Times New Roman"/>
          <w:sz w:val="26"/>
          <w:szCs w:val="26"/>
          <w:highlight w:val="green"/>
        </w:rPr>
        <w:t>DNN model selection</w:t>
      </w:r>
      <w:r w:rsidR="0041152E" w:rsidRPr="00AA42DC">
        <w:rPr>
          <w:rFonts w:ascii="Times New Roman" w:hAnsi="Times New Roman" w:cs="Times New Roman"/>
          <w:sz w:val="26"/>
          <w:szCs w:val="26"/>
          <w:highlight w:val="green"/>
        </w:rPr>
        <w:t xml:space="preserve"> is </w:t>
      </w:r>
      <w:r w:rsidR="0041152E" w:rsidRPr="00AA42DC">
        <w:rPr>
          <w:rFonts w:ascii="Times New Roman" w:hAnsi="Times New Roman" w:cs="Times New Roman"/>
          <w:sz w:val="26"/>
          <w:szCs w:val="26"/>
          <w:highlight w:val="green"/>
        </w:rPr>
        <w:t>formulate</w:t>
      </w:r>
      <w:r w:rsidR="0041152E" w:rsidRPr="00AA42DC">
        <w:rPr>
          <w:rFonts w:ascii="Times New Roman" w:hAnsi="Times New Roman" w:cs="Times New Roman"/>
          <w:sz w:val="26"/>
          <w:szCs w:val="26"/>
          <w:highlight w:val="green"/>
        </w:rPr>
        <w:t xml:space="preserv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w:t>
      </w:r>
      <w:r w:rsidR="000602EC" w:rsidRP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lastRenderedPageBreak/>
        <w:t>A</w:t>
      </w:r>
      <w:r w:rsidR="00AA42DC" w:rsidRPr="0059226C">
        <w:rPr>
          <w:rFonts w:ascii="Times New Roman" w:hAnsi="Times New Roman" w:cs="Times New Roman"/>
          <w:sz w:val="26"/>
          <w:szCs w:val="26"/>
          <w:highlight w:val="green"/>
        </w:rPr>
        <w:t>n efficient online learning algorithm</w:t>
      </w:r>
      <w:r w:rsidR="00AA42DC" w:rsidRPr="0059226C">
        <w:rPr>
          <w:rFonts w:ascii="Times New Roman" w:hAnsi="Times New Roman" w:cs="Times New Roman"/>
          <w:sz w:val="26"/>
          <w:szCs w:val="26"/>
          <w:highlight w:val="green"/>
        </w:rPr>
        <w:t xml:space="preserve"> is developed </w:t>
      </w:r>
      <w:r w:rsidR="00632205" w:rsidRPr="0059226C">
        <w:rPr>
          <w:rFonts w:ascii="Times New Roman" w:hAnsi="Times New Roman" w:cs="Times New Roman"/>
          <w:sz w:val="26"/>
          <w:szCs w:val="26"/>
          <w:highlight w:val="green"/>
        </w:rPr>
        <w:t xml:space="preserve">to achieve a </w:t>
      </w:r>
      <w:r w:rsidR="00632205" w:rsidRPr="0059226C">
        <w:rPr>
          <w:rFonts w:ascii="Times New Roman" w:hAnsi="Times New Roman" w:cs="Times New Roman"/>
          <w:sz w:val="26"/>
          <w:szCs w:val="26"/>
          <w:highlight w:val="green"/>
        </w:rPr>
        <w:t xml:space="preserve">balance </w:t>
      </w:r>
      <w:r w:rsidR="00632205" w:rsidRPr="0059226C">
        <w:rPr>
          <w:rFonts w:ascii="Times New Roman" w:hAnsi="Times New Roman" w:cs="Times New Roman"/>
          <w:sz w:val="26"/>
          <w:szCs w:val="26"/>
          <w:highlight w:val="green"/>
        </w:rPr>
        <w:t xml:space="preserve">between </w:t>
      </w:r>
      <w:r w:rsidR="00632205" w:rsidRPr="0059226C">
        <w:rPr>
          <w:rFonts w:ascii="Times New Roman" w:hAnsi="Times New Roman" w:cs="Times New Roman"/>
          <w:sz w:val="26"/>
          <w:szCs w:val="26"/>
          <w:highlight w:val="green"/>
        </w:rPr>
        <w:t>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t>
      </w:r>
      <w:r w:rsidR="00461822" w:rsidRPr="0059226C">
        <w:rPr>
          <w:rFonts w:ascii="Times New Roman" w:hAnsi="Times New Roman" w:cs="Times New Roman"/>
          <w:sz w:val="26"/>
          <w:szCs w:val="26"/>
          <w:highlight w:val="green"/>
        </w:rPr>
        <w:t>Wu</w:t>
      </w:r>
      <w:r w:rsidR="00461822" w:rsidRPr="0059226C">
        <w:rPr>
          <w:rFonts w:ascii="Times New Roman" w:hAnsi="Times New Roman" w:cs="Times New Roman"/>
          <w:sz w:val="26"/>
          <w:szCs w:val="26"/>
          <w:highlight w:val="green"/>
        </w:rPr>
        <w:t xml:space="preserve">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42878" w:rsidRPr="00201843">
        <w:rPr>
          <w:rFonts w:ascii="Times New Roman" w:hAnsi="Times New Roman" w:cs="Times New Roman"/>
          <w:sz w:val="26"/>
          <w:szCs w:val="26"/>
          <w:highlight w:val="green"/>
        </w:rPr>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 xml:space="preserve">convolutional neural networks </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w:t>
      </w:r>
      <w:r w:rsidR="00FD6C1C" w:rsidRPr="004C4647">
        <w:rPr>
          <w:rFonts w:ascii="Times New Roman" w:hAnsi="Times New Roman" w:cs="Times New Roman"/>
          <w:sz w:val="26"/>
          <w:szCs w:val="26"/>
          <w:highlight w:val="green"/>
        </w:rPr>
        <w:t xml:space="preserve">of </w:t>
      </w:r>
      <w:r w:rsidR="00813498" w:rsidRPr="004C4647">
        <w:rPr>
          <w:rFonts w:ascii="Times New Roman" w:hAnsi="Times New Roman" w:cs="Times New Roman"/>
          <w:sz w:val="26"/>
          <w:szCs w:val="26"/>
          <w:highlight w:val="green"/>
        </w:rPr>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 xml:space="preserve">The </w:t>
      </w:r>
      <w:r w:rsidR="003B1601" w:rsidRPr="00B46214">
        <w:rPr>
          <w:rFonts w:ascii="Times New Roman" w:hAnsi="Times New Roman" w:cs="Times New Roman"/>
          <w:sz w:val="26"/>
          <w:szCs w:val="26"/>
          <w:highlight w:val="green"/>
        </w:rPr>
        <w:t xml:space="preserve">compression </w:t>
      </w:r>
      <w:r w:rsidR="003B1601" w:rsidRPr="00B46214">
        <w:rPr>
          <w:rFonts w:ascii="Times New Roman" w:hAnsi="Times New Roman" w:cs="Times New Roman"/>
          <w:sz w:val="26"/>
          <w:szCs w:val="26"/>
          <w:highlight w:val="green"/>
        </w:rPr>
        <w:t>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and</w:t>
      </w:r>
      <w:r w:rsidR="00B46214" w:rsidRPr="00860917">
        <w:rPr>
          <w:rFonts w:ascii="Times New Roman" w:hAnsi="Times New Roman" w:cs="Times New Roman"/>
          <w:sz w:val="26"/>
          <w:szCs w:val="26"/>
          <w:highlight w:val="green"/>
        </w:rPr>
        <w:t xml:space="preserve">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zero-valued activations</w:t>
      </w:r>
      <w:r w:rsidR="00E9792A" w:rsidRPr="00860917">
        <w:rPr>
          <w:rFonts w:ascii="Times New Roman" w:hAnsi="Times New Roman" w:cs="Times New Roman"/>
          <w:sz w:val="26"/>
          <w:szCs w:val="26"/>
          <w:highlight w:val="green"/>
        </w:rPr>
        <w:t xml:space="preserve">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w:t>
      </w:r>
      <w:r w:rsidR="000C06B3" w:rsidRPr="00860917">
        <w:rPr>
          <w:rFonts w:ascii="Times New Roman" w:hAnsi="Times New Roman" w:cs="Times New Roman"/>
          <w:sz w:val="26"/>
          <w:szCs w:val="26"/>
          <w:highlight w:val="green"/>
        </w:rPr>
        <w:t>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w:t>
      </w:r>
      <w:r w:rsidR="00E65E4A" w:rsidRPr="00860917">
        <w:rPr>
          <w:rFonts w:ascii="Times New Roman" w:hAnsi="Times New Roman" w:cs="Times New Roman"/>
          <w:sz w:val="26"/>
          <w:szCs w:val="26"/>
          <w:highlight w:val="green"/>
        </w:rPr>
        <w:t xml:space="preserve">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E72C88" w:rsidRPr="00785500">
        <w:rPr>
          <w:rFonts w:ascii="Times New Roman" w:hAnsi="Times New Roman" w:cs="Times New Roman"/>
          <w:sz w:val="26"/>
          <w:szCs w:val="26"/>
          <w:highlight w:val="green"/>
        </w:rPr>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w:t>
      </w:r>
      <w:r w:rsidR="000465BE" w:rsidRPr="00785500">
        <w:rPr>
          <w:rFonts w:ascii="Times New Roman" w:hAnsi="Times New Roman" w:cs="Times New Roman"/>
          <w:sz w:val="26"/>
          <w:szCs w:val="26"/>
          <w:highlight w:val="green"/>
        </w:rPr>
        <w:t xml:space="preserve">of </w:t>
      </w:r>
      <w:r w:rsidR="000465BE" w:rsidRPr="00785500">
        <w:rPr>
          <w:rFonts w:ascii="Times New Roman" w:hAnsi="Times New Roman" w:cs="Times New Roman"/>
          <w:sz w:val="26"/>
          <w:szCs w:val="26"/>
          <w:highlight w:val="green"/>
        </w:rPr>
        <w:t>deep neural networks</w:t>
      </w:r>
      <w:r w:rsidR="000465BE" w:rsidRPr="00785500">
        <w:rPr>
          <w:rFonts w:ascii="Times New Roman" w:hAnsi="Times New Roman" w:cs="Times New Roman"/>
          <w:sz w:val="26"/>
          <w:szCs w:val="26"/>
          <w:highlight w:val="green"/>
        </w:rPr>
        <w:t xml:space="preserve">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create</w:t>
      </w:r>
      <w:r w:rsidR="00486139" w:rsidRPr="00785500">
        <w:rPr>
          <w:rFonts w:ascii="Times New Roman" w:hAnsi="Times New Roman" w:cs="Times New Roman"/>
          <w:sz w:val="26"/>
          <w:szCs w:val="26"/>
          <w:highlight w:val="green"/>
        </w:rPr>
        <w:t xml:space="preserv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 xml:space="preserve">model size, </w:t>
      </w:r>
      <w:r w:rsidR="006B487D" w:rsidRPr="006A70A9">
        <w:rPr>
          <w:rFonts w:ascii="Times New Roman" w:hAnsi="Times New Roman" w:cs="Times New Roman"/>
          <w:sz w:val="26"/>
          <w:szCs w:val="26"/>
          <w:highlight w:val="green"/>
        </w:rPr>
        <w:t>energy usag</w:t>
      </w:r>
      <w:r w:rsidR="006B487D" w:rsidRPr="006A70A9">
        <w:rPr>
          <w:rFonts w:ascii="Times New Roman" w:hAnsi="Times New Roman" w:cs="Times New Roman"/>
          <w:sz w:val="26"/>
          <w:szCs w:val="26"/>
          <w:highlight w:val="green"/>
        </w:rPr>
        <w:t>e and</w:t>
      </w:r>
      <w:r w:rsidR="006B487D"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 xml:space="preserve">as </w:t>
      </w:r>
      <w:r w:rsidR="00EB2DCE" w:rsidRPr="006A70A9">
        <w:rPr>
          <w:rFonts w:ascii="Times New Roman" w:hAnsi="Times New Roman" w:cs="Times New Roman"/>
          <w:sz w:val="26"/>
          <w:szCs w:val="26"/>
          <w:highlight w:val="green"/>
        </w:rPr>
        <w:t xml:space="preserve">the number of deep learning applications </w:t>
      </w:r>
      <w:r w:rsidR="00EB2DCE" w:rsidRPr="006A70A9">
        <w:rPr>
          <w:rFonts w:ascii="Times New Roman" w:hAnsi="Times New Roman" w:cs="Times New Roman"/>
          <w:sz w:val="26"/>
          <w:szCs w:val="26"/>
          <w:highlight w:val="green"/>
        </w:rPr>
        <w:t>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h</w:t>
      </w:r>
      <w:r w:rsidR="004E318B" w:rsidRPr="006A70A9">
        <w:rPr>
          <w:rFonts w:ascii="Times New Roman" w:hAnsi="Times New Roman" w:cs="Times New Roman"/>
          <w:sz w:val="26"/>
          <w:szCs w:val="26"/>
          <w:highlight w:val="green"/>
        </w:rPr>
        <w:t xml:space="preserve">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make</w:t>
      </w:r>
      <w:r w:rsidR="0010149A" w:rsidRPr="006A70A9">
        <w:rPr>
          <w:rFonts w:ascii="Times New Roman" w:hAnsi="Times New Roman" w:cs="Times New Roman"/>
          <w:sz w:val="26"/>
          <w:szCs w:val="26"/>
          <w:highlight w:val="green"/>
        </w:rPr>
        <w:t xml:space="preserve"> </w:t>
      </w:r>
      <w:r w:rsidR="001D22C2" w:rsidRPr="006A70A9">
        <w:rPr>
          <w:rFonts w:ascii="Times New Roman" w:hAnsi="Times New Roman" w:cs="Times New Roman"/>
          <w:sz w:val="26"/>
          <w:szCs w:val="26"/>
          <w:highlight w:val="green"/>
        </w:rPr>
        <w:t>deep neural networks</w:t>
      </w:r>
      <w:r w:rsidR="001D22C2" w:rsidRPr="006A70A9">
        <w:rPr>
          <w:rFonts w:ascii="Times New Roman" w:hAnsi="Times New Roman" w:cs="Times New Roman"/>
          <w:sz w:val="26"/>
          <w:szCs w:val="26"/>
          <w:highlight w:val="green"/>
        </w:rPr>
        <w:t xml:space="preserve"> energy efficient, and they are easy to be </w:t>
      </w:r>
      <w:r w:rsidR="001D22C2" w:rsidRPr="006A70A9">
        <w:rPr>
          <w:rFonts w:ascii="Times New Roman" w:hAnsi="Times New Roman" w:cs="Times New Roman"/>
          <w:sz w:val="26"/>
          <w:szCs w:val="26"/>
          <w:highlight w:val="green"/>
        </w:rPr>
        <w:t>deploy</w:t>
      </w:r>
      <w:r w:rsidR="001D22C2" w:rsidRPr="006A70A9">
        <w:rPr>
          <w:rFonts w:ascii="Times New Roman" w:hAnsi="Times New Roman" w:cs="Times New Roman"/>
          <w:sz w:val="26"/>
          <w:szCs w:val="26"/>
          <w:highlight w:val="green"/>
        </w:rPr>
        <w:t xml:space="preserve">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w:t>
      </w:r>
      <w:r w:rsidR="00F56482" w:rsidRPr="0025781A">
        <w:rPr>
          <w:rFonts w:ascii="Times New Roman" w:hAnsi="Times New Roman" w:cs="Times New Roman"/>
          <w:sz w:val="26"/>
          <w:szCs w:val="26"/>
          <w:highlight w:val="green"/>
        </w:rPr>
        <w:t xml:space="preserve">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w:t>
      </w:r>
      <w:r w:rsidR="00B478BE" w:rsidRPr="00AB6351">
        <w:rPr>
          <w:rFonts w:ascii="Times New Roman" w:hAnsi="Times New Roman" w:cs="Times New Roman"/>
          <w:sz w:val="26"/>
          <w:szCs w:val="26"/>
          <w:highlight w:val="green"/>
        </w:rPr>
        <w:t xml:space="preserve"> and </w:t>
      </w:r>
      <w:r w:rsidR="00B478BE" w:rsidRPr="00AB6351">
        <w:rPr>
          <w:rFonts w:ascii="Times New Roman" w:hAnsi="Times New Roman" w:cs="Times New Roman"/>
          <w:sz w:val="26"/>
          <w:szCs w:val="26"/>
          <w:highlight w:val="green"/>
        </w:rPr>
        <w:t>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w:t>
      </w:r>
      <w:r w:rsidR="005D20EF" w:rsidRPr="00AB6351">
        <w:rPr>
          <w:rFonts w:ascii="Times New Roman" w:hAnsi="Times New Roman" w:cs="Times New Roman"/>
          <w:sz w:val="26"/>
          <w:szCs w:val="26"/>
          <w:highlight w:val="green"/>
        </w:rPr>
        <w:t>comprehensively survey</w:t>
      </w:r>
      <w:r w:rsidR="005D20EF" w:rsidRPr="00AB6351">
        <w:rPr>
          <w:rFonts w:ascii="Times New Roman" w:hAnsi="Times New Roman" w:cs="Times New Roman"/>
          <w:sz w:val="26"/>
          <w:szCs w:val="26"/>
          <w:highlight w:val="green"/>
        </w:rPr>
        <w:t xml:space="preserve">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w:t>
      </w:r>
      <w:r w:rsidR="00CE5361" w:rsidRPr="00B2541D">
        <w:rPr>
          <w:rFonts w:ascii="Times New Roman" w:hAnsi="Times New Roman" w:cs="Times New Roman"/>
          <w:sz w:val="26"/>
          <w:szCs w:val="26"/>
          <w:highlight w:val="green"/>
        </w:rPr>
        <w:t>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w:t>
      </w:r>
      <w:r w:rsidR="008E521B" w:rsidRPr="00B2541D">
        <w:rPr>
          <w:rFonts w:ascii="Times New Roman" w:hAnsi="Times New Roman" w:cs="Times New Roman"/>
          <w:sz w:val="26"/>
          <w:szCs w:val="26"/>
          <w:highlight w:val="green"/>
        </w:rPr>
        <w:t xml:space="preserve">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devices</w:t>
      </w:r>
      <w:r w:rsidR="008F7DE6" w:rsidRPr="008A7EF6">
        <w:rPr>
          <w:rFonts w:ascii="Times New Roman" w:hAnsi="Times New Roman" w:cs="Times New Roman"/>
          <w:sz w:val="26"/>
          <w:szCs w:val="26"/>
          <w:highlight w:val="green"/>
        </w:rPr>
        <w:t xml:space="preserve">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w:t>
      </w:r>
      <w:r w:rsidR="00C96CFA" w:rsidRPr="007D7DDD">
        <w:rPr>
          <w:rFonts w:ascii="Times New Roman" w:hAnsi="Times New Roman" w:cs="Times New Roman"/>
          <w:sz w:val="26"/>
          <w:szCs w:val="26"/>
          <w:highlight w:val="green"/>
        </w:rPr>
        <w:t xml:space="preserve">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w:t>
      </w:r>
      <w:r w:rsidR="00390E85" w:rsidRPr="00541CDD">
        <w:rPr>
          <w:rFonts w:ascii="Times New Roman" w:hAnsi="Times New Roman" w:cs="Times New Roman"/>
          <w:sz w:val="26"/>
          <w:szCs w:val="26"/>
          <w:highlight w:val="green"/>
        </w:rPr>
        <w:t xml:space="preserve">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w:t>
      </w:r>
      <w:r w:rsidR="009B030C" w:rsidRPr="00541CDD">
        <w:rPr>
          <w:rFonts w:ascii="Times New Roman" w:hAnsi="Times New Roman" w:cs="Times New Roman"/>
          <w:sz w:val="26"/>
          <w:szCs w:val="26"/>
          <w:highlight w:val="green"/>
        </w:rPr>
        <w:t xml:space="preserve">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w:t>
      </w:r>
      <w:r w:rsidR="003D6196" w:rsidRPr="00541CDD">
        <w:rPr>
          <w:rFonts w:ascii="Times New Roman" w:hAnsi="Times New Roman" w:cs="Times New Roman"/>
          <w:sz w:val="26"/>
          <w:szCs w:val="26"/>
          <w:highlight w:val="green"/>
        </w:rPr>
        <w:t>design</w:t>
      </w:r>
      <w:r w:rsidR="003D6196" w:rsidRPr="00541CDD">
        <w:rPr>
          <w:rFonts w:ascii="Times New Roman" w:hAnsi="Times New Roman" w:cs="Times New Roman"/>
          <w:sz w:val="26"/>
          <w:szCs w:val="26"/>
          <w:highlight w:val="green"/>
        </w:rPr>
        <w:t>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w:t>
      </w:r>
      <w:r w:rsidR="00C208CC" w:rsidRPr="00541CDD">
        <w:rPr>
          <w:rFonts w:ascii="Times New Roman" w:hAnsi="Times New Roman" w:cs="Times New Roman"/>
          <w:sz w:val="26"/>
          <w:szCs w:val="26"/>
          <w:highlight w:val="green"/>
        </w:rPr>
        <w:t>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w:t>
      </w:r>
      <w:r w:rsidR="00142E27" w:rsidRPr="00541CDD">
        <w:rPr>
          <w:rFonts w:ascii="Times New Roman" w:hAnsi="Times New Roman" w:cs="Times New Roman"/>
          <w:sz w:val="26"/>
          <w:szCs w:val="26"/>
          <w:highlight w:val="green"/>
        </w:rPr>
        <w:t xml:space="preserve">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w:t>
      </w:r>
      <w:r w:rsidR="00584870" w:rsidRPr="00541CDD">
        <w:rPr>
          <w:rFonts w:ascii="Times New Roman" w:hAnsi="Times New Roman" w:cs="Times New Roman"/>
          <w:sz w:val="26"/>
          <w:szCs w:val="26"/>
          <w:highlight w:val="green"/>
        </w:rPr>
        <w:t>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guarantee</w:t>
      </w:r>
      <w:r w:rsidR="00B40C0D" w:rsidRPr="00541CDD">
        <w:rPr>
          <w:rFonts w:ascii="Times New Roman" w:hAnsi="Times New Roman" w:cs="Times New Roman"/>
          <w:sz w:val="26"/>
          <w:szCs w:val="26"/>
          <w:highlight w:val="green"/>
        </w:rPr>
        <w:t xml:space="preserv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w:t>
      </w:r>
      <w:r w:rsidR="002E0AAD" w:rsidRPr="00541CDD">
        <w:rPr>
          <w:rFonts w:ascii="Times New Roman" w:hAnsi="Times New Roman" w:cs="Times New Roman"/>
          <w:sz w:val="26"/>
          <w:szCs w:val="26"/>
          <w:highlight w:val="green"/>
        </w:rPr>
        <w:t>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97537B" w:rsidRPr="00541CDD">
        <w:rPr>
          <w:rFonts w:ascii="Times New Roman" w:hAnsi="Times New Roman" w:cs="Times New Roman"/>
          <w:sz w:val="26"/>
          <w:szCs w:val="26"/>
          <w:highlight w:val="green"/>
        </w:rPr>
        <w:t>,</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w:t>
      </w:r>
      <w:r w:rsidR="008A1C77" w:rsidRPr="00541CDD">
        <w:rPr>
          <w:rFonts w:ascii="Times New Roman" w:hAnsi="Times New Roman" w:cs="Times New Roman"/>
          <w:sz w:val="26"/>
          <w:szCs w:val="26"/>
          <w:highlight w:val="green"/>
        </w:rPr>
        <w:t xml:space="preserve">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w:t>
      </w:r>
      <w:r w:rsidR="00B6766A" w:rsidRPr="00541CDD">
        <w:rPr>
          <w:rFonts w:ascii="Times New Roman" w:hAnsi="Times New Roman" w:cs="Times New Roman"/>
          <w:sz w:val="26"/>
          <w:szCs w:val="26"/>
          <w:highlight w:val="green"/>
        </w:rPr>
        <w:lastRenderedPageBreak/>
        <w:t>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w:t>
      </w:r>
      <w:r w:rsidR="004F30B5" w:rsidRPr="00541CDD">
        <w:rPr>
          <w:rFonts w:ascii="Times New Roman" w:hAnsi="Times New Roman" w:cs="Times New Roman"/>
          <w:sz w:val="26"/>
          <w:szCs w:val="26"/>
          <w:highlight w:val="green"/>
        </w:rPr>
        <w:t>sections of a DNN</w:t>
      </w:r>
      <w:r w:rsidR="004F30B5" w:rsidRPr="00541CDD">
        <w:rPr>
          <w:rFonts w:ascii="Times New Roman" w:hAnsi="Times New Roman" w:cs="Times New Roman"/>
          <w:sz w:val="26"/>
          <w:szCs w:val="26"/>
          <w:highlight w:val="green"/>
        </w:rPr>
        <w:t xml:space="preserve">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w:t>
      </w:r>
      <w:r w:rsidR="00C65381" w:rsidRPr="00541CDD">
        <w:rPr>
          <w:rFonts w:ascii="Times New Roman" w:hAnsi="Times New Roman" w:cs="Times New Roman"/>
          <w:sz w:val="26"/>
          <w:szCs w:val="26"/>
          <w:highlight w:val="green"/>
        </w:rPr>
        <w:t xml:space="preserve"> </w:t>
      </w:r>
      <w:r w:rsidR="00C65381" w:rsidRPr="00541CDD">
        <w:rPr>
          <w:rFonts w:ascii="Times New Roman" w:hAnsi="Times New Roman" w:cs="Times New Roman"/>
          <w:sz w:val="26"/>
          <w:szCs w:val="26"/>
          <w:highlight w:val="green"/>
        </w:rPr>
        <w:t>train</w:t>
      </w:r>
      <w:r w:rsidR="00C65381" w:rsidRPr="00541CDD">
        <w:rPr>
          <w:rFonts w:ascii="Times New Roman" w:hAnsi="Times New Roman" w:cs="Times New Roman"/>
          <w:sz w:val="26"/>
          <w:szCs w:val="26"/>
          <w:highlight w:val="green"/>
        </w:rPr>
        <w:t>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w:t>
      </w:r>
      <w:r w:rsidR="00EF3EBF" w:rsidRPr="00541CDD">
        <w:rPr>
          <w:rFonts w:ascii="Times New Roman" w:hAnsi="Times New Roman" w:cs="Times New Roman"/>
          <w:sz w:val="26"/>
          <w:szCs w:val="26"/>
          <w:highlight w:val="green"/>
        </w:rPr>
        <w:t>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w:t>
      </w:r>
      <w:r w:rsidR="008E4FFD" w:rsidRPr="00541CDD">
        <w:rPr>
          <w:rFonts w:ascii="Times New Roman" w:hAnsi="Times New Roman" w:cs="Times New Roman"/>
          <w:sz w:val="26"/>
          <w:szCs w:val="26"/>
          <w:highlight w:val="green"/>
        </w:rPr>
        <w:t xml:space="preserve">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w:t>
      </w:r>
      <w:r w:rsidR="00A05F50" w:rsidRPr="00541CDD">
        <w:rPr>
          <w:rFonts w:ascii="Times New Roman" w:hAnsi="Times New Roman" w:cs="Times New Roman"/>
          <w:sz w:val="26"/>
          <w:szCs w:val="26"/>
          <w:highlight w:val="green"/>
        </w:rPr>
        <w:t>Ko</w:t>
      </w:r>
      <w:r w:rsidR="00A05F50" w:rsidRPr="00541CDD">
        <w:rPr>
          <w:rFonts w:ascii="Times New Roman" w:hAnsi="Times New Roman" w:cs="Times New Roman"/>
          <w:sz w:val="26"/>
          <w:szCs w:val="26"/>
          <w:highlight w:val="green"/>
        </w:rPr>
        <w:t xml:space="preserve">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6E2AAC" w:rsidRPr="00541CDD">
        <w:rPr>
          <w:rFonts w:ascii="Times New Roman" w:hAnsi="Times New Roman" w:cs="Times New Roman"/>
          <w:sz w:val="26"/>
          <w:szCs w:val="26"/>
          <w:highlight w:val="green"/>
        </w:rPr>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w:t>
      </w:r>
      <w:r w:rsidR="00711DF7" w:rsidRPr="00541CDD">
        <w:rPr>
          <w:rFonts w:ascii="Times New Roman" w:hAnsi="Times New Roman" w:cs="Times New Roman"/>
          <w:sz w:val="26"/>
          <w:szCs w:val="26"/>
          <w:highlight w:val="green"/>
        </w:rPr>
        <w:t xml:space="preserve">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w:t>
      </w:r>
      <w:r w:rsidR="00C572D6" w:rsidRPr="00541CDD">
        <w:rPr>
          <w:rFonts w:ascii="Times New Roman" w:hAnsi="Times New Roman" w:cs="Times New Roman"/>
          <w:sz w:val="26"/>
          <w:szCs w:val="26"/>
          <w:highlight w:val="green"/>
        </w:rPr>
        <w:t>present</w:t>
      </w:r>
      <w:r w:rsidR="00C572D6" w:rsidRPr="00541CDD">
        <w:rPr>
          <w:rFonts w:ascii="Times New Roman" w:hAnsi="Times New Roman" w:cs="Times New Roman"/>
          <w:sz w:val="26"/>
          <w:szCs w:val="26"/>
          <w:highlight w:val="green"/>
        </w:rPr>
        <w: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w:t>
      </w:r>
      <w:r w:rsidR="00856D23"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w:t>
      </w:r>
      <w:r w:rsidR="00DC552F" w:rsidRPr="00541CDD">
        <w:rPr>
          <w:rFonts w:ascii="Times New Roman" w:hAnsi="Times New Roman" w:cs="Times New Roman"/>
          <w:sz w:val="26"/>
          <w:szCs w:val="26"/>
          <w:highlight w:val="green"/>
        </w:rPr>
        <w:t>transmit</w:t>
      </w:r>
      <w:r w:rsidR="00DC552F" w:rsidRPr="00541CDD">
        <w:rPr>
          <w:rFonts w:ascii="Times New Roman" w:hAnsi="Times New Roman" w:cs="Times New Roman"/>
          <w:sz w:val="26"/>
          <w:szCs w:val="26"/>
          <w:highlight w:val="green"/>
        </w:rPr>
        <w: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w:t>
      </w:r>
      <w:r w:rsidR="00BC73CF" w:rsidRPr="00541CDD">
        <w:rPr>
          <w:rFonts w:ascii="Times New Roman" w:hAnsi="Times New Roman" w:cs="Times New Roman"/>
          <w:sz w:val="26"/>
          <w:szCs w:val="26"/>
          <w:highlight w:val="green"/>
        </w:rPr>
        <w:t>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energy-efficiency and throughput</w:t>
      </w:r>
      <w:r w:rsidR="00A172ED" w:rsidRPr="00541CDD">
        <w:rPr>
          <w:rFonts w:ascii="Times New Roman" w:hAnsi="Times New Roman" w:cs="Times New Roman"/>
          <w:sz w:val="26"/>
          <w:szCs w:val="26"/>
          <w:highlight w:val="green"/>
        </w:rPr>
        <w:t xml:space="preserve"> </w:t>
      </w:r>
      <w:r w:rsidR="006A4BF2" w:rsidRPr="00541CDD">
        <w:rPr>
          <w:rFonts w:ascii="Times New Roman" w:hAnsi="Times New Roman" w:cs="Times New Roman"/>
          <w:sz w:val="26"/>
          <w:szCs w:val="26"/>
          <w:highlight w:val="green"/>
        </w:rPr>
        <w:t xml:space="preserve">of </w:t>
      </w:r>
      <w:r w:rsidR="006A4BF2" w:rsidRPr="00541CDD">
        <w:rPr>
          <w:rFonts w:ascii="Times New Roman" w:hAnsi="Times New Roman" w:cs="Times New Roman"/>
          <w:sz w:val="26"/>
          <w:szCs w:val="26"/>
          <w:highlight w:val="green"/>
        </w:rPr>
        <w:t xml:space="preserve">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w:t>
      </w:r>
      <w:r w:rsidR="006A4BF2" w:rsidRPr="00541CDD">
        <w:rPr>
          <w:rFonts w:ascii="Times New Roman" w:hAnsi="Times New Roman" w:cs="Times New Roman"/>
          <w:sz w:val="26"/>
          <w:szCs w:val="26"/>
          <w:highlight w:val="green"/>
        </w:rPr>
        <w:t xml:space="preserve">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Yang</w:t>
      </w:r>
      <w:r w:rsidR="00717261" w:rsidRPr="00541CDD">
        <w:rPr>
          <w:rFonts w:ascii="Times New Roman" w:hAnsi="Times New Roman" w:cs="Times New Roman"/>
          <w:sz w:val="26"/>
          <w:szCs w:val="26"/>
          <w:highlight w:val="green"/>
        </w:rPr>
        <w:t xml:space="preserve">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DA7ED2" w:rsidRPr="00541CDD">
        <w:rPr>
          <w:rFonts w:ascii="Times New Roman" w:hAnsi="Times New Roman" w:cs="Times New Roman"/>
          <w:sz w:val="26"/>
          <w:szCs w:val="26"/>
          <w:highlight w:val="green"/>
        </w:rPr>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w:t>
      </w:r>
      <w:r w:rsidR="00580015" w:rsidRPr="00541CDD">
        <w:rPr>
          <w:rFonts w:ascii="Times New Roman" w:hAnsi="Times New Roman" w:cs="Times New Roman"/>
          <w:sz w:val="26"/>
          <w:szCs w:val="26"/>
          <w:highlight w:val="green"/>
        </w:rPr>
        <w:t>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w:t>
      </w:r>
      <w:r w:rsidR="00CD60AA" w:rsidRPr="00541CDD">
        <w:rPr>
          <w:rFonts w:ascii="Times New Roman" w:hAnsi="Times New Roman" w:cs="Times New Roman"/>
          <w:sz w:val="26"/>
          <w:szCs w:val="26"/>
          <w:highlight w:val="green"/>
        </w:rPr>
        <w:t xml:space="preserve">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w:t>
      </w:r>
      <w:r w:rsidR="00A26508" w:rsidRPr="00541CDD">
        <w:rPr>
          <w:rFonts w:ascii="Times New Roman" w:hAnsi="Times New Roman" w:cs="Times New Roman"/>
          <w:sz w:val="26"/>
          <w:szCs w:val="26"/>
          <w:highlight w:val="green"/>
        </w:rPr>
        <w:t>framework</w:t>
      </w:r>
      <w:r w:rsidR="00A26508" w:rsidRPr="00541CDD">
        <w:rPr>
          <w:rFonts w:ascii="Times New Roman" w:hAnsi="Times New Roman" w:cs="Times New Roman"/>
          <w:sz w:val="26"/>
          <w:szCs w:val="26"/>
          <w:highlight w:val="green"/>
        </w:rPr>
        <w:t xml:space="preserve"> is </w:t>
      </w:r>
      <w:r w:rsidR="00102AE6" w:rsidRPr="00541CDD">
        <w:rPr>
          <w:rFonts w:ascii="Times New Roman" w:hAnsi="Times New Roman" w:cs="Times New Roman"/>
          <w:sz w:val="26"/>
          <w:szCs w:val="26"/>
          <w:highlight w:val="green"/>
        </w:rPr>
        <w:t>propose</w:t>
      </w:r>
      <w:r w:rsidR="00102AE6" w:rsidRPr="00541CDD">
        <w:rPr>
          <w:rFonts w:ascii="Times New Roman" w:hAnsi="Times New Roman" w:cs="Times New Roman"/>
          <w:sz w:val="26"/>
          <w:szCs w:val="26"/>
          <w:highlight w:val="green"/>
        </w:rPr>
        <w:t xml:space="preserv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w:t>
      </w:r>
      <w:r w:rsidR="0003546D" w:rsidRPr="00541CDD">
        <w:rPr>
          <w:rFonts w:ascii="Times New Roman" w:hAnsi="Times New Roman" w:cs="Times New Roman"/>
          <w:sz w:val="26"/>
          <w:szCs w:val="26"/>
          <w:highlight w:val="green"/>
        </w:rPr>
        <w:t xml:space="preserve">computing-intensive </w:t>
      </w:r>
      <w:r w:rsidR="000B6F7A" w:rsidRPr="00541CDD">
        <w:rPr>
          <w:rFonts w:ascii="Times New Roman" w:hAnsi="Times New Roman" w:cs="Times New Roman"/>
          <w:sz w:val="26"/>
          <w:szCs w:val="26"/>
          <w:highlight w:val="green"/>
        </w:rPr>
        <w:t xml:space="preserve">and </w:t>
      </w:r>
      <w:r w:rsidR="000B6F7A" w:rsidRPr="00541CDD">
        <w:rPr>
          <w:rFonts w:ascii="Times New Roman" w:hAnsi="Times New Roman" w:cs="Times New Roman"/>
          <w:sz w:val="26"/>
          <w:szCs w:val="26"/>
          <w:highlight w:val="green"/>
        </w:rPr>
        <w:t xml:space="preserve">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offload</w:t>
      </w:r>
      <w:r w:rsidR="00C8194D" w:rsidRPr="00541CDD">
        <w:rPr>
          <w:rFonts w:ascii="Times New Roman" w:hAnsi="Times New Roman" w:cs="Times New Roman"/>
          <w:sz w:val="26"/>
          <w:szCs w:val="26"/>
          <w:highlight w:val="green"/>
        </w:rPr>
        <w:t xml:space="preserve">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w:t>
      </w:r>
      <w:r w:rsidR="00060303" w:rsidRPr="00541CDD">
        <w:rPr>
          <w:rFonts w:ascii="Times New Roman" w:hAnsi="Times New Roman" w:cs="Times New Roman"/>
          <w:sz w:val="26"/>
          <w:szCs w:val="26"/>
          <w:highlight w:val="green"/>
        </w:rPr>
        <w:t>he offloading strategy</w:t>
      </w:r>
      <w:r w:rsidR="00060303" w:rsidRPr="00541CDD">
        <w:rPr>
          <w:rFonts w:ascii="Times New Roman" w:hAnsi="Times New Roman" w:cs="Times New Roman"/>
          <w:sz w:val="26"/>
          <w:szCs w:val="26"/>
          <w:highlight w:val="green"/>
        </w:rPr>
        <w:t xml:space="preserve"> is </w:t>
      </w:r>
      <w:r w:rsidR="00E151E4" w:rsidRPr="00541CDD">
        <w:rPr>
          <w:rFonts w:ascii="Times New Roman" w:hAnsi="Times New Roman" w:cs="Times New Roman"/>
          <w:sz w:val="26"/>
          <w:szCs w:val="26"/>
          <w:highlight w:val="green"/>
        </w:rPr>
        <w:t>formulate</w:t>
      </w:r>
      <w:r w:rsidR="00E151E4" w:rsidRPr="00541CDD">
        <w:rPr>
          <w:rFonts w:ascii="Times New Roman" w:hAnsi="Times New Roman" w:cs="Times New Roman"/>
          <w:sz w:val="26"/>
          <w:szCs w:val="26"/>
          <w:highlight w:val="green"/>
        </w:rPr>
        <w:t xml:space="preserv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 xml:space="preserve">offloading </w:t>
      </w:r>
      <w:r w:rsidR="004918BC" w:rsidRPr="00147175">
        <w:rPr>
          <w:rFonts w:ascii="Times New Roman" w:hAnsi="Times New Roman" w:cs="Times New Roman"/>
          <w:sz w:val="26"/>
          <w:szCs w:val="26"/>
          <w:highlight w:val="green"/>
        </w:rPr>
        <w:t>method</w:t>
      </w:r>
      <w:r w:rsidR="00CF51C2" w:rsidRPr="00147175">
        <w:rPr>
          <w:rFonts w:ascii="Times New Roman" w:hAnsi="Times New Roman" w:cs="Times New Roman"/>
          <w:sz w:val="26"/>
          <w:szCs w:val="26"/>
          <w:highlight w:val="green"/>
        </w:rPr>
        <w:t xml:space="preserve"> for </w:t>
      </w:r>
      <w:r w:rsidR="00CF51C2" w:rsidRPr="00147175">
        <w:rPr>
          <w:rFonts w:ascii="Times New Roman" w:hAnsi="Times New Roman" w:cs="Times New Roman"/>
          <w:sz w:val="26"/>
          <w:szCs w:val="26"/>
          <w:highlight w:val="green"/>
        </w:rPr>
        <w:t>task</w:t>
      </w:r>
      <w:r w:rsidR="00CF51C2" w:rsidRPr="00147175">
        <w:rPr>
          <w:rFonts w:ascii="Times New Roman" w:hAnsi="Times New Roman" w:cs="Times New Roman"/>
          <w:sz w:val="26"/>
          <w:szCs w:val="26"/>
          <w:highlight w:val="green"/>
        </w:rPr>
        <w:t>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 xml:space="preserve">energy and </w:t>
      </w:r>
      <w:r w:rsidR="00AA37D1" w:rsidRPr="00147175">
        <w:rPr>
          <w:rFonts w:ascii="Times New Roman" w:hAnsi="Times New Roman" w:cs="Times New Roman"/>
          <w:sz w:val="26"/>
          <w:szCs w:val="26"/>
          <w:highlight w:val="green"/>
        </w:rPr>
        <w:t>latency</w:t>
      </w:r>
      <w:r w:rsidR="00AA37D1" w:rsidRPr="00147175">
        <w:rPr>
          <w:rFonts w:ascii="Times New Roman" w:hAnsi="Times New Roman" w:cs="Times New Roman"/>
          <w:sz w:val="26"/>
          <w:szCs w:val="26"/>
          <w:highlight w:val="green"/>
        </w:rPr>
        <w:t>.</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Zientara</w:t>
      </w:r>
      <w:r w:rsidR="00A83E84"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3E6D33" w:rsidRPr="00147175">
        <w:rPr>
          <w:rFonts w:ascii="Times New Roman" w:hAnsi="Times New Roman" w:cs="Times New Roman"/>
          <w:sz w:val="26"/>
          <w:szCs w:val="26"/>
          <w:highlight w:val="green"/>
        </w:rPr>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w:t>
      </w:r>
      <w:r w:rsidR="00CF52ED" w:rsidRPr="00147175">
        <w:rPr>
          <w:rFonts w:ascii="Times New Roman" w:hAnsi="Times New Roman" w:cs="Times New Roman"/>
          <w:sz w:val="26"/>
          <w:szCs w:val="26"/>
          <w:highlight w:val="green"/>
        </w:rPr>
        <w:t>energy</w:t>
      </w:r>
      <w:r w:rsidR="00CF52ED" w:rsidRPr="00147175">
        <w:rPr>
          <w:rFonts w:ascii="Times New Roman" w:hAnsi="Times New Roman" w:cs="Times New Roman"/>
          <w:sz w:val="26"/>
          <w:szCs w:val="26"/>
          <w:highlight w:val="green"/>
        </w:rPr>
        <w:t xml:space="preserve"> consumption and </w:t>
      </w:r>
      <w:r w:rsidR="00361C0B" w:rsidRPr="00147175">
        <w:rPr>
          <w:rFonts w:ascii="Times New Roman" w:hAnsi="Times New Roman" w:cs="Times New Roman"/>
          <w:sz w:val="26"/>
          <w:szCs w:val="26"/>
          <w:highlight w:val="green"/>
        </w:rPr>
        <w:t xml:space="preserve">the </w:t>
      </w:r>
      <w:r w:rsidR="00361C0B" w:rsidRPr="00147175">
        <w:rPr>
          <w:rFonts w:ascii="Times New Roman" w:hAnsi="Times New Roman" w:cs="Times New Roman"/>
          <w:sz w:val="26"/>
          <w:szCs w:val="26"/>
          <w:highlight w:val="green"/>
        </w:rPr>
        <w:t>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w:t>
      </w:r>
      <w:r w:rsidR="00AB5FE1" w:rsidRPr="00FE7757">
        <w:rPr>
          <w:rFonts w:ascii="Times New Roman" w:hAnsi="Times New Roman" w:cs="Times New Roman"/>
          <w:sz w:val="26"/>
          <w:szCs w:val="26"/>
          <w:highlight w:val="green"/>
        </w:rPr>
        <w:t>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mobile device power consumption</w:t>
      </w:r>
      <w:r w:rsidR="0019044A" w:rsidRPr="00FE7757">
        <w:rPr>
          <w:rFonts w:ascii="Times New Roman" w:hAnsi="Times New Roman" w:cs="Times New Roman"/>
          <w:sz w:val="26"/>
          <w:szCs w:val="26"/>
          <w:highlight w:val="green"/>
        </w:rPr>
        <w:t xml:space="preserve">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 xml:space="preserve">method is </w:t>
      </w:r>
      <w:r w:rsidR="008A3648" w:rsidRPr="00FE7757">
        <w:rPr>
          <w:rFonts w:ascii="Times New Roman" w:hAnsi="Times New Roman" w:cs="Times New Roman"/>
          <w:sz w:val="26"/>
          <w:szCs w:val="26"/>
          <w:highlight w:val="green"/>
        </w:rPr>
        <w:t>develop</w:t>
      </w:r>
      <w:r w:rsidR="008A3648" w:rsidRPr="00FE7757">
        <w:rPr>
          <w:rFonts w:ascii="Times New Roman" w:hAnsi="Times New Roman" w:cs="Times New Roman"/>
          <w:sz w:val="26"/>
          <w:szCs w:val="26"/>
          <w:highlight w:val="green"/>
        </w:rPr>
        <w:t>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w:t>
      </w:r>
      <w:r w:rsidR="00881CDE" w:rsidRPr="00EC0C82">
        <w:rPr>
          <w:rFonts w:ascii="Times New Roman" w:hAnsi="Times New Roman" w:cs="Times New Roman"/>
          <w:sz w:val="26"/>
          <w:szCs w:val="26"/>
          <w:highlight w:val="green"/>
        </w:rPr>
        <w:t xml:space="preserve"> </w:t>
      </w:r>
      <w:r w:rsidR="00881CDE" w:rsidRPr="00EC0C82">
        <w:rPr>
          <w:rFonts w:ascii="Times New Roman" w:hAnsi="Times New Roman" w:cs="Times New Roman"/>
          <w:sz w:val="26"/>
          <w:szCs w:val="26"/>
          <w:highlight w:val="green"/>
        </w:rPr>
        <w:t>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 xml:space="preserve">is </w:t>
      </w:r>
      <w:r w:rsidR="00C15875" w:rsidRPr="00EC0C82">
        <w:rPr>
          <w:rFonts w:ascii="Times New Roman" w:hAnsi="Times New Roman" w:cs="Times New Roman"/>
          <w:sz w:val="26"/>
          <w:szCs w:val="26"/>
          <w:highlight w:val="green"/>
        </w:rPr>
        <w:t>present</w:t>
      </w:r>
      <w:r w:rsidR="00C15875" w:rsidRPr="00EC0C82">
        <w:rPr>
          <w:rFonts w:ascii="Times New Roman" w:hAnsi="Times New Roman" w:cs="Times New Roman"/>
          <w:sz w:val="26"/>
          <w:szCs w:val="26"/>
          <w:highlight w:val="green"/>
        </w:rPr>
        <w: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w:t>
      </w:r>
      <w:r w:rsidR="008837AD" w:rsidRPr="00EC0C82">
        <w:rPr>
          <w:rFonts w:ascii="Times New Roman" w:hAnsi="Times New Roman" w:cs="Times New Roman"/>
          <w:sz w:val="26"/>
          <w:szCs w:val="26"/>
          <w:highlight w:val="green"/>
        </w:rPr>
        <w:t xml:space="preserve">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8029CA" w:rsidRPr="0056390E">
        <w:rPr>
          <w:rFonts w:ascii="Times New Roman" w:hAnsi="Times New Roman" w:cs="Times New Roman"/>
          <w:sz w:val="26"/>
          <w:szCs w:val="26"/>
          <w:highlight w:val="green"/>
        </w:rPr>
        <w:t>.</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rate</w:t>
      </w:r>
      <w:r w:rsidR="006C1E1E" w:rsidRPr="0056390E">
        <w:rPr>
          <w:rFonts w:ascii="Times New Roman" w:hAnsi="Times New Roman" w:cs="Times New Roman"/>
          <w:sz w:val="26"/>
          <w:szCs w:val="26"/>
          <w:highlight w:val="green"/>
        </w:rPr>
        <w:t xml:space="preserv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w:t>
      </w:r>
      <w:r w:rsidR="00770FE7" w:rsidRPr="0056390E">
        <w:rPr>
          <w:rFonts w:ascii="Times New Roman" w:hAnsi="Times New Roman" w:cs="Times New Roman"/>
          <w:sz w:val="26"/>
          <w:szCs w:val="26"/>
          <w:highlight w:val="green"/>
        </w:rPr>
        <w:t xml:space="preserve"> </w:t>
      </w:r>
      <w:r w:rsidR="00770FE7" w:rsidRPr="0056390E">
        <w:rPr>
          <w:rFonts w:ascii="Times New Roman" w:hAnsi="Times New Roman" w:cs="Times New Roman"/>
          <w:sz w:val="26"/>
          <w:szCs w:val="26"/>
          <w:highlight w:val="green"/>
        </w:rPr>
        <w:t>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unknown</w:t>
      </w:r>
      <w:r w:rsidR="00F95640" w:rsidRPr="001A4004">
        <w:rPr>
          <w:rFonts w:ascii="Times New Roman" w:hAnsi="Times New Roman" w:cs="Times New Roman"/>
          <w:sz w:val="26"/>
          <w:szCs w:val="26"/>
          <w:highlight w:val="green"/>
        </w:rPr>
        <w:t xml:space="preserve">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8717E3" w:rsidRPr="00D361D4">
        <w:rPr>
          <w:rFonts w:ascii="Times New Roman" w:hAnsi="Times New Roman" w:cs="Times New Roman"/>
          <w:sz w:val="26"/>
          <w:szCs w:val="26"/>
          <w:highlight w:val="green"/>
        </w:rPr>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gradient algorithm</w:t>
      </w:r>
      <w:r w:rsidR="00F55A69" w:rsidRPr="00D361D4">
        <w:rPr>
          <w:rFonts w:ascii="Times New Roman" w:hAnsi="Times New Roman" w:cs="Times New Roman"/>
          <w:sz w:val="26"/>
          <w:szCs w:val="26"/>
          <w:highlight w:val="green"/>
        </w:rPr>
        <w:t xml:space="preserve">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w:t>
      </w:r>
      <w:r w:rsidR="008D01B3" w:rsidRPr="00D361D4">
        <w:rPr>
          <w:rFonts w:ascii="Times New Roman" w:hAnsi="Times New Roman" w:cs="Times New Roman"/>
          <w:sz w:val="26"/>
          <w:szCs w:val="26"/>
          <w:highlight w:val="green"/>
        </w:rPr>
        <w:t xml:space="preserve">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w:t>
      </w:r>
      <w:r w:rsidR="007403B2" w:rsidRPr="00D361D4">
        <w:rPr>
          <w:rFonts w:ascii="Times New Roman" w:hAnsi="Times New Roman" w:cs="Times New Roman"/>
          <w:sz w:val="26"/>
          <w:szCs w:val="26"/>
          <w:highlight w:val="green"/>
        </w:rPr>
        <w:t xml:space="preserve">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w:t>
      </w:r>
      <w:r w:rsidR="00771C62" w:rsidRPr="00D361D4">
        <w:rPr>
          <w:rFonts w:ascii="Times New Roman" w:hAnsi="Times New Roman" w:cs="Times New Roman"/>
          <w:sz w:val="26"/>
          <w:szCs w:val="26"/>
          <w:highlight w:val="green"/>
        </w:rPr>
        <w:t xml:space="preserve">in </w:t>
      </w:r>
      <w:r w:rsidR="00E42012" w:rsidRPr="00D361D4">
        <w:rPr>
          <w:rFonts w:ascii="Times New Roman" w:hAnsi="Times New Roman" w:cs="Times New Roman"/>
          <w:sz w:val="26"/>
          <w:szCs w:val="26"/>
          <w:highlight w:val="green"/>
        </w:rPr>
        <w:t>d</w:t>
      </w:r>
      <w:r w:rsidR="00E42012" w:rsidRPr="00D361D4">
        <w:rPr>
          <w:rFonts w:ascii="Times New Roman" w:hAnsi="Times New Roman" w:cs="Times New Roman"/>
          <w:sz w:val="26"/>
          <w:szCs w:val="26"/>
          <w:highlight w:val="green"/>
        </w:rPr>
        <w:t>evice-to-device</w:t>
      </w:r>
      <w:r w:rsidR="00E42012" w:rsidRPr="00D361D4">
        <w:rPr>
          <w:rFonts w:ascii="Times New Roman" w:hAnsi="Times New Roman" w:cs="Times New Roman"/>
          <w:sz w:val="26"/>
          <w:szCs w:val="26"/>
          <w:highlight w:val="green"/>
        </w:rPr>
        <w:t xml:space="preserv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 xml:space="preserve">with </w:t>
      </w:r>
      <w:r w:rsidR="00DF5148" w:rsidRPr="005343D7">
        <w:rPr>
          <w:rFonts w:ascii="Times New Roman" w:hAnsi="Times New Roman" w:cs="Times New Roman"/>
          <w:sz w:val="26"/>
          <w:szCs w:val="26"/>
          <w:highlight w:val="green"/>
        </w:rPr>
        <w:lastRenderedPageBreak/>
        <w:t>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w:t>
      </w:r>
      <w:r w:rsidR="00346071" w:rsidRPr="005343D7">
        <w:rPr>
          <w:rFonts w:ascii="Times New Roman" w:hAnsi="Times New Roman" w:cs="Times New Roman"/>
          <w:sz w:val="26"/>
          <w:szCs w:val="26"/>
          <w:highlight w:val="green"/>
        </w:rPr>
        <w:t>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w:t>
      </w:r>
      <w:r w:rsidR="00E741D3" w:rsidRPr="0017004F">
        <w:rPr>
          <w:rFonts w:ascii="Times New Roman" w:hAnsi="Times New Roman" w:cs="Times New Roman"/>
          <w:sz w:val="26"/>
          <w:szCs w:val="26"/>
          <w:highlight w:val="green"/>
        </w:rPr>
        <w:t xml:space="preserve">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w:t>
      </w:r>
      <w:r w:rsidR="00FC7790" w:rsidRPr="00734EAD">
        <w:rPr>
          <w:rFonts w:ascii="Times New Roman" w:hAnsi="Times New Roman" w:cs="Times New Roman"/>
          <w:sz w:val="26"/>
          <w:szCs w:val="26"/>
          <w:highlight w:val="green"/>
        </w:rPr>
        <w:t>Markov decision process</w:t>
      </w:r>
      <w:r w:rsidR="00FC7790" w:rsidRPr="00734EAD">
        <w:rPr>
          <w:rFonts w:ascii="Times New Roman" w:hAnsi="Times New Roman" w:cs="Times New Roman"/>
          <w:sz w:val="26"/>
          <w:szCs w:val="26"/>
          <w:highlight w:val="green"/>
        </w:rPr>
        <w:t xml:space="preserve"> is </w:t>
      </w:r>
      <w:r w:rsidR="00FC7790" w:rsidRPr="00734EAD">
        <w:rPr>
          <w:rFonts w:ascii="Times New Roman" w:hAnsi="Times New Roman" w:cs="Times New Roman"/>
          <w:sz w:val="26"/>
          <w:szCs w:val="26"/>
          <w:highlight w:val="green"/>
        </w:rPr>
        <w:t>modelled</w:t>
      </w:r>
      <w:r w:rsidR="00FC7790" w:rsidRPr="00734EAD">
        <w:rPr>
          <w:rFonts w:ascii="Times New Roman" w:hAnsi="Times New Roman" w:cs="Times New Roman"/>
          <w:sz w:val="26"/>
          <w:szCs w:val="26"/>
          <w:highlight w:val="green"/>
        </w:rPr>
        <w:t xml:space="preserve">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offloading policy</w:t>
      </w:r>
      <w:r w:rsidR="00250D00" w:rsidRPr="008B50F2">
        <w:rPr>
          <w:rFonts w:ascii="Times New Roman" w:hAnsi="Times New Roman" w:cs="Times New Roman"/>
          <w:sz w:val="26"/>
          <w:szCs w:val="26"/>
          <w:highlight w:val="green"/>
        </w:rPr>
        <w:t xml:space="preserve">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t>The</w:t>
      </w:r>
      <w:r w:rsidR="00AE7905" w:rsidRPr="008B50F2">
        <w:rPr>
          <w:rFonts w:ascii="Times New Roman" w:hAnsi="Times New Roman" w:cs="Times New Roman"/>
          <w:sz w:val="26"/>
          <w:szCs w:val="26"/>
          <w:highlight w:val="green"/>
        </w:rPr>
        <w:t xml:space="preserve"> offloading decision</w:t>
      </w:r>
      <w:r w:rsidR="00AE7905" w:rsidRPr="008B50F2">
        <w:rPr>
          <w:rFonts w:ascii="Times New Roman" w:hAnsi="Times New Roman" w:cs="Times New Roman"/>
          <w:sz w:val="26"/>
          <w:szCs w:val="26"/>
          <w:highlight w:val="green"/>
        </w:rPr>
        <w:t xml:space="preserve">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BSs</w:t>
      </w:r>
      <w:r w:rsidR="00D554E9" w:rsidRPr="00AE03BE">
        <w:rPr>
          <w:rFonts w:ascii="Times New Roman" w:hAnsi="Times New Roman" w:cs="Times New Roman"/>
          <w:sz w:val="26"/>
          <w:szCs w:val="26"/>
          <w:highlight w:val="green"/>
        </w:rPr>
        <w:t xml:space="preserve">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state</w:t>
      </w:r>
      <w:r w:rsidR="00C12999" w:rsidRPr="00AE03BE">
        <w:rPr>
          <w:rFonts w:ascii="Times New Roman" w:hAnsi="Times New Roman" w:cs="Times New Roman"/>
          <w:sz w:val="26"/>
          <w:szCs w:val="26"/>
          <w:highlight w:val="green"/>
        </w:rPr>
        <w:t>s of</w:t>
      </w:r>
      <w:r w:rsidR="00C12999" w:rsidRPr="00AE03BE">
        <w:rPr>
          <w:rFonts w:ascii="Times New Roman" w:hAnsi="Times New Roman" w:cs="Times New Roman"/>
          <w:sz w:val="26"/>
          <w:szCs w:val="26"/>
          <w:highlight w:val="green"/>
        </w:rPr>
        <w:t xml:space="preserve">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w:t>
      </w:r>
      <w:r w:rsidR="00614B25" w:rsidRPr="00AE03BE">
        <w:rPr>
          <w:rFonts w:ascii="Times New Roman" w:hAnsi="Times New Roman" w:cs="Times New Roman"/>
          <w:sz w:val="26"/>
          <w:szCs w:val="26"/>
          <w:highlight w:val="green"/>
        </w:rPr>
        <w:t>propose</w:t>
      </w:r>
      <w:r w:rsidR="00614B25" w:rsidRPr="00AE03BE">
        <w:rPr>
          <w:rFonts w:ascii="Times New Roman" w:hAnsi="Times New Roman" w:cs="Times New Roman"/>
          <w:sz w:val="26"/>
          <w:szCs w:val="26"/>
          <w:highlight w:val="green"/>
        </w:rPr>
        <w:t>d</w:t>
      </w:r>
      <w:r w:rsidR="00614B25" w:rsidRPr="00AE03BE">
        <w:rPr>
          <w:rFonts w:ascii="Times New Roman" w:hAnsi="Times New Roman" w:cs="Times New Roman"/>
          <w:sz w:val="26"/>
          <w:szCs w:val="26"/>
          <w:highlight w:val="green"/>
        </w:rPr>
        <w:t xml:space="preserve">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propose</w:t>
      </w:r>
      <w:r w:rsidR="0043017D" w:rsidRPr="00875A3C">
        <w:rPr>
          <w:rFonts w:ascii="Times New Roman" w:hAnsi="Times New Roman" w:cs="Times New Roman"/>
          <w:sz w:val="26"/>
          <w:szCs w:val="26"/>
          <w:highlight w:val="green"/>
        </w:rPr>
        <w:t xml:space="preserv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w:t>
      </w:r>
      <w:r w:rsidR="00245E57" w:rsidRPr="00875A3C">
        <w:rPr>
          <w:rFonts w:ascii="Times New Roman" w:hAnsi="Times New Roman" w:cs="Times New Roman"/>
          <w:sz w:val="26"/>
          <w:szCs w:val="26"/>
          <w:highlight w:val="green"/>
        </w:rPr>
        <w:t>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w:t>
      </w:r>
      <w:r w:rsidR="004E71B7" w:rsidRPr="00875A3C">
        <w:rPr>
          <w:rFonts w:ascii="Times New Roman" w:hAnsi="Times New Roman" w:cs="Times New Roman"/>
          <w:sz w:val="26"/>
          <w:szCs w:val="26"/>
          <w:highlight w:val="green"/>
        </w:rPr>
        <w:t>update</w:t>
      </w:r>
      <w:r w:rsidR="004E71B7" w:rsidRPr="00875A3C">
        <w:rPr>
          <w:rFonts w:ascii="Times New Roman" w:hAnsi="Times New Roman" w:cs="Times New Roman"/>
          <w:sz w:val="26"/>
          <w:szCs w:val="26"/>
          <w:highlight w:val="green"/>
        </w:rPr>
        <w:t xml:space="preserve"> of </w:t>
      </w:r>
      <w:r w:rsidR="00152B62" w:rsidRPr="00875A3C">
        <w:rPr>
          <w:rFonts w:ascii="Times New Roman" w:hAnsi="Times New Roman" w:cs="Times New Roman"/>
          <w:sz w:val="26"/>
          <w:szCs w:val="26"/>
          <w:highlight w:val="green"/>
        </w:rPr>
        <w:t>w</w:t>
      </w:r>
      <w:r w:rsidR="00152B62" w:rsidRPr="00875A3C">
        <w:rPr>
          <w:rFonts w:ascii="Times New Roman" w:hAnsi="Times New Roman" w:cs="Times New Roman"/>
          <w:sz w:val="26"/>
          <w:szCs w:val="26"/>
          <w:highlight w:val="green"/>
        </w:rPr>
        <w:t>eight</w:t>
      </w:r>
      <w:r w:rsidR="00152B62" w:rsidRPr="00875A3C">
        <w:rPr>
          <w:rFonts w:ascii="Times New Roman" w:hAnsi="Times New Roman" w:cs="Times New Roman"/>
          <w:sz w:val="26"/>
          <w:szCs w:val="26"/>
          <w:highlight w:val="green"/>
        </w:rPr>
        <w:t xml:space="preserve">s is </w:t>
      </w:r>
      <w:r w:rsidR="00152B62" w:rsidRPr="00875A3C">
        <w:rPr>
          <w:rFonts w:ascii="Times New Roman" w:hAnsi="Times New Roman" w:cs="Times New Roman"/>
          <w:sz w:val="26"/>
          <w:szCs w:val="26"/>
          <w:highlight w:val="green"/>
        </w:rPr>
        <w:t>redesigned</w:t>
      </w:r>
      <w:r w:rsidR="00152B62" w:rsidRPr="00875A3C">
        <w:rPr>
          <w:rFonts w:ascii="Times New Roman" w:hAnsi="Times New Roman" w:cs="Times New Roman"/>
          <w:sz w:val="26"/>
          <w:szCs w:val="26"/>
          <w:highlight w:val="green"/>
        </w:rPr>
        <w:t xml:space="preserve"> to decrease </w:t>
      </w:r>
      <w:r w:rsidR="00873562" w:rsidRPr="00875A3C">
        <w:rPr>
          <w:rFonts w:ascii="Times New Roman" w:hAnsi="Times New Roman" w:cs="Times New Roman"/>
          <w:sz w:val="26"/>
          <w:szCs w:val="26"/>
          <w:highlight w:val="green"/>
        </w:rPr>
        <w:t>bit flips in cells</w:t>
      </w:r>
      <w:r w:rsidR="00873562" w:rsidRPr="00875A3C">
        <w:rPr>
          <w:rFonts w:ascii="Times New Roman" w:hAnsi="Times New Roman" w:cs="Times New Roman"/>
          <w:sz w:val="26"/>
          <w:szCs w:val="26"/>
          <w:highlight w:val="green"/>
        </w:rPr>
        <w:t xml:space="preserve">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bitwise rotation</w:t>
      </w:r>
      <w:r w:rsidR="00F100FD" w:rsidRPr="00875A3C">
        <w:rPr>
          <w:rFonts w:ascii="Times New Roman" w:hAnsi="Times New Roman" w:cs="Times New Roman"/>
          <w:sz w:val="26"/>
          <w:szCs w:val="26"/>
          <w:highlight w:val="green"/>
        </w:rPr>
        <w:t xml:space="preserve"> and </w:t>
      </w:r>
      <w:r w:rsidR="00945E2E" w:rsidRPr="00875A3C">
        <w:rPr>
          <w:rFonts w:ascii="Times New Roman" w:hAnsi="Times New Roman" w:cs="Times New Roman"/>
          <w:sz w:val="26"/>
          <w:szCs w:val="26"/>
          <w:highlight w:val="green"/>
        </w:rPr>
        <w:t>filter exchange</w:t>
      </w:r>
      <w:r w:rsidR="00945E2E" w:rsidRPr="00875A3C">
        <w:rPr>
          <w:rFonts w:ascii="Times New Roman" w:hAnsi="Times New Roman" w:cs="Times New Roman"/>
          <w:sz w:val="26"/>
          <w:szCs w:val="26"/>
          <w:highlight w:val="green"/>
        </w:rPr>
        <w:t xml:space="preserve"> are adopted to </w:t>
      </w:r>
      <w:r w:rsidR="0072716F" w:rsidRPr="00875A3C">
        <w:rPr>
          <w:rFonts w:ascii="Times New Roman" w:hAnsi="Times New Roman" w:cs="Times New Roman"/>
          <w:sz w:val="26"/>
          <w:szCs w:val="26"/>
          <w:highlight w:val="green"/>
        </w:rPr>
        <w:t>balance writes</w:t>
      </w:r>
      <w:r w:rsidR="0072716F" w:rsidRPr="00875A3C">
        <w:rPr>
          <w:rFonts w:ascii="Times New Roman" w:hAnsi="Times New Roman" w:cs="Times New Roman"/>
          <w:sz w:val="26"/>
          <w:szCs w:val="26"/>
          <w:highlight w:val="green"/>
        </w:rPr>
        <w:t xml:space="preserve">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w:t>
      </w:r>
      <w:r w:rsidR="00A42340" w:rsidRPr="00875A3C">
        <w:rPr>
          <w:rFonts w:ascii="Times New Roman" w:hAnsi="Times New Roman" w:cs="Times New Roman"/>
          <w:sz w:val="26"/>
          <w:szCs w:val="26"/>
          <w:highlight w:val="green"/>
        </w:rPr>
        <w:t xml:space="preserve">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w:t>
      </w:r>
      <w:r w:rsidR="00C43319" w:rsidRPr="00875A3C">
        <w:rPr>
          <w:rFonts w:ascii="Times New Roman" w:hAnsi="Times New Roman" w:cs="Times New Roman"/>
          <w:sz w:val="26"/>
          <w:szCs w:val="26"/>
          <w:highlight w:val="green"/>
        </w:rPr>
        <w:t>methods</w:t>
      </w:r>
      <w:r w:rsidR="00C43319" w:rsidRPr="00875A3C">
        <w:rPr>
          <w:rFonts w:ascii="Times New Roman" w:hAnsi="Times New Roman" w:cs="Times New Roman"/>
          <w:sz w:val="26"/>
          <w:szCs w:val="26"/>
          <w:highlight w:val="green"/>
        </w:rPr>
        <w:t xml:space="preserve">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in Caffe</w:t>
      </w:r>
      <w:r w:rsidR="00A93C31" w:rsidRPr="00875A3C">
        <w:rPr>
          <w:rFonts w:ascii="Times New Roman" w:hAnsi="Times New Roman" w:cs="Times New Roman"/>
          <w:sz w:val="26"/>
          <w:szCs w:val="26"/>
          <w:highlight w:val="green"/>
        </w:rPr>
        <w:t xml:space="preserv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accuracy</w:t>
      </w:r>
      <w:r w:rsidR="00497F8D" w:rsidRPr="00C069E0">
        <w:rPr>
          <w:rFonts w:ascii="Times New Roman" w:hAnsi="Times New Roman" w:cs="Times New Roman"/>
          <w:sz w:val="26"/>
          <w:szCs w:val="26"/>
          <w:highlight w:val="green"/>
        </w:rPr>
        <w:t xml:space="preserve">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Zhang</w:t>
      </w:r>
      <w:r w:rsidR="003E01C3"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740416" w:rsidRPr="00C069E0">
        <w:rPr>
          <w:rFonts w:ascii="Times New Roman" w:hAnsi="Times New Roman" w:cs="Times New Roman"/>
          <w:sz w:val="26"/>
          <w:szCs w:val="26"/>
          <w:highlight w:val="green"/>
        </w:rPr>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propose</w:t>
      </w:r>
      <w:r w:rsidR="00A8262E" w:rsidRPr="0068591B">
        <w:rPr>
          <w:rFonts w:ascii="Times New Roman" w:hAnsi="Times New Roman" w:cs="Times New Roman"/>
          <w:sz w:val="26"/>
          <w:szCs w:val="26"/>
          <w:highlight w:val="green"/>
        </w:rPr>
        <w:t xml:space="preserv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dynamic voltage and frequency scaling</w:t>
      </w:r>
      <w:r w:rsidR="00410FA5" w:rsidRPr="00C274C8">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a rectified linear units function</w:t>
      </w:r>
      <w:r w:rsidR="00BA7789" w:rsidRPr="00C274C8">
        <w:rPr>
          <w:rFonts w:ascii="Times New Roman" w:hAnsi="Times New Roman" w:cs="Times New Roman"/>
          <w:sz w:val="26"/>
          <w:szCs w:val="26"/>
          <w:highlight w:val="green"/>
        </w:rPr>
        <w:t xml:space="preserve">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as the activation function</w:t>
      </w:r>
      <w:r w:rsidR="00B53E13" w:rsidRPr="00C274C8">
        <w:rPr>
          <w:rFonts w:ascii="Times New Roman" w:hAnsi="Times New Roman" w:cs="Times New Roman"/>
          <w:sz w:val="26"/>
          <w:szCs w:val="26"/>
          <w:highlight w:val="green"/>
        </w:rPr>
        <w:t xml:space="preserve">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experience replay</w:t>
      </w:r>
      <w:r w:rsidR="00603571" w:rsidRPr="002168E1">
        <w:rPr>
          <w:rFonts w:ascii="Times New Roman" w:hAnsi="Times New Roman" w:cs="Times New Roman"/>
          <w:sz w:val="26"/>
          <w:szCs w:val="26"/>
          <w:highlight w:val="green"/>
        </w:rPr>
        <w:t>-based</w:t>
      </w:r>
      <w:r w:rsidR="00603571" w:rsidRPr="002168E1">
        <w:rPr>
          <w:rFonts w:ascii="Times New Roman" w:hAnsi="Times New Roman" w:cs="Times New Roman"/>
          <w:sz w:val="26"/>
          <w:szCs w:val="26"/>
          <w:highlight w:val="green"/>
        </w:rPr>
        <w:t xml:space="preserve">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model</w:t>
      </w:r>
      <w:r w:rsidR="00F223B3" w:rsidRPr="002168E1">
        <w:rPr>
          <w:rFonts w:ascii="Times New Roman" w:hAnsi="Times New Roman" w:cs="Times New Roman"/>
          <w:sz w:val="26"/>
          <w:szCs w:val="26"/>
          <w:highlight w:val="green"/>
        </w:rPr>
        <w:t xml:space="preserve">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4358D0" w:rsidRPr="002168E1">
        <w:rPr>
          <w:rFonts w:ascii="Times New Roman" w:hAnsi="Times New Roman" w:cs="Times New Roman"/>
          <w:sz w:val="26"/>
          <w:szCs w:val="26"/>
          <w:highlight w:val="green"/>
        </w:rPr>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mechanism</w:t>
      </w:r>
      <w:r w:rsidR="00907936" w:rsidRPr="002168E1">
        <w:rPr>
          <w:rFonts w:ascii="Times New Roman" w:hAnsi="Times New Roman" w:cs="Times New Roman"/>
          <w:sz w:val="26"/>
          <w:szCs w:val="26"/>
          <w:highlight w:val="green"/>
        </w:rPr>
        <w:t xml:space="preserve">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service workflows</w:t>
      </w:r>
      <w:r w:rsidR="00EA4768" w:rsidRPr="002168E1">
        <w:rPr>
          <w:rFonts w:ascii="Times New Roman" w:hAnsi="Times New Roman" w:cs="Times New Roman"/>
          <w:sz w:val="26"/>
          <w:szCs w:val="26"/>
          <w:highlight w:val="green"/>
        </w:rPr>
        <w:t xml:space="preserve"> in </w:t>
      </w:r>
      <w:r w:rsidR="00B2319D" w:rsidRPr="002168E1">
        <w:rPr>
          <w:rFonts w:ascii="Times New Roman" w:hAnsi="Times New Roman" w:cs="Times New Roman"/>
          <w:sz w:val="26"/>
          <w:szCs w:val="26"/>
          <w:highlight w:val="green"/>
        </w:rPr>
        <w:t>m</w:t>
      </w:r>
      <w:r w:rsidR="00B2319D" w:rsidRPr="002168E1">
        <w:rPr>
          <w:rFonts w:ascii="Times New Roman" w:hAnsi="Times New Roman" w:cs="Times New Roman"/>
          <w:sz w:val="26"/>
          <w:szCs w:val="26"/>
          <w:highlight w:val="green"/>
        </w:rPr>
        <w:t xml:space="preserve">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decreases</w:t>
      </w:r>
      <w:r w:rsidR="00BB4F55" w:rsidRPr="00ED1701">
        <w:rPr>
          <w:rFonts w:ascii="Times New Roman" w:hAnsi="Times New Roman" w:cs="Times New Roman"/>
          <w:sz w:val="26"/>
          <w:szCs w:val="26"/>
          <w:highlight w:val="green"/>
        </w:rPr>
        <w:t xml:space="preserve"> completion time </w:t>
      </w:r>
      <w:r w:rsidR="001470EB" w:rsidRPr="00ED1701">
        <w:rPr>
          <w:rFonts w:ascii="Times New Roman" w:hAnsi="Times New Roman" w:cs="Times New Roman"/>
          <w:sz w:val="26"/>
          <w:szCs w:val="26"/>
          <w:highlight w:val="green"/>
        </w:rPr>
        <w:t xml:space="preserve">of </w:t>
      </w:r>
      <w:r w:rsidR="001470EB" w:rsidRPr="00ED1701">
        <w:rPr>
          <w:rFonts w:ascii="Times New Roman" w:hAnsi="Times New Roman" w:cs="Times New Roman"/>
          <w:sz w:val="26"/>
          <w:szCs w:val="26"/>
          <w:highlight w:val="green"/>
        </w:rPr>
        <w:t>application</w:t>
      </w:r>
      <w:r w:rsidR="001470EB" w:rsidRPr="00ED1701">
        <w:rPr>
          <w:rFonts w:ascii="Times New Roman" w:hAnsi="Times New Roman" w:cs="Times New Roman"/>
          <w:sz w:val="26"/>
          <w:szCs w:val="26"/>
          <w:highlight w:val="green"/>
        </w:rPr>
        <w:t>s</w:t>
      </w:r>
      <w:r w:rsidR="001470EB" w:rsidRPr="00ED1701">
        <w:rPr>
          <w:rFonts w:ascii="Times New Roman" w:hAnsi="Times New Roman" w:cs="Times New Roman"/>
          <w:sz w:val="26"/>
          <w:szCs w:val="26"/>
          <w:highlight w:val="green"/>
        </w:rPr>
        <w:t xml:space="preserve">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T</w:t>
      </w:r>
      <w:r w:rsidR="0028067E" w:rsidRPr="00ED1701">
        <w:rPr>
          <w:rFonts w:ascii="Times New Roman" w:hAnsi="Times New Roman" w:cs="Times New Roman"/>
          <w:sz w:val="26"/>
          <w:szCs w:val="26"/>
          <w:highlight w:val="green"/>
        </w:rPr>
        <w:t>he computation offloading problem</w:t>
      </w:r>
      <w:r w:rsidR="0028067E" w:rsidRPr="00ED1701">
        <w:rPr>
          <w:rFonts w:ascii="Times New Roman" w:hAnsi="Times New Roman" w:cs="Times New Roman"/>
          <w:sz w:val="26"/>
          <w:szCs w:val="26"/>
          <w:highlight w:val="green"/>
        </w:rPr>
        <w:t xml:space="preserve">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w:t>
      </w:r>
      <w:r w:rsidR="00CB34D0" w:rsidRPr="00ED1701">
        <w:rPr>
          <w:rFonts w:ascii="Times New Roman" w:hAnsi="Times New Roman" w:cs="Times New Roman"/>
          <w:sz w:val="26"/>
          <w:szCs w:val="26"/>
          <w:highlight w:val="green"/>
        </w:rPr>
        <w:t>time</w:t>
      </w:r>
      <w:r w:rsidR="00CB34D0" w:rsidRPr="00ED1701">
        <w:rPr>
          <w:rFonts w:ascii="Times New Roman" w:hAnsi="Times New Roman" w:cs="Times New Roman"/>
          <w:sz w:val="26"/>
          <w:szCs w:val="26"/>
          <w:highlight w:val="green"/>
        </w:rPr>
        <w:t xml:space="preserve"> and </w:t>
      </w:r>
      <w:r w:rsidR="00CB34D0" w:rsidRPr="00ED1701">
        <w:rPr>
          <w:rFonts w:ascii="Times New Roman" w:hAnsi="Times New Roman" w:cs="Times New Roman"/>
          <w:sz w:val="26"/>
          <w:szCs w:val="26"/>
          <w:highlight w:val="green"/>
        </w:rPr>
        <w:t xml:space="preserve">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the optimal cost strategy</w:t>
      </w:r>
      <w:r w:rsidR="005B5213" w:rsidRPr="00ED1701">
        <w:rPr>
          <w:rFonts w:ascii="Times New Roman" w:hAnsi="Times New Roman" w:cs="Times New Roman"/>
          <w:sz w:val="26"/>
          <w:szCs w:val="26"/>
          <w:highlight w:val="green"/>
        </w:rPr>
        <w:t xml:space="preserve">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w:t>
      </w:r>
      <w:r w:rsidR="001E2BD6" w:rsidRPr="00ED1701">
        <w:rPr>
          <w:rFonts w:ascii="Times New Roman" w:hAnsi="Times New Roman" w:cs="Times New Roman"/>
          <w:sz w:val="26"/>
          <w:szCs w:val="26"/>
          <w:highlight w:val="green"/>
        </w:rPr>
        <w:t xml:space="preserve"> </w:t>
      </w:r>
      <w:r w:rsidR="001E2BD6" w:rsidRPr="00ED1701">
        <w:rPr>
          <w:rFonts w:ascii="Times New Roman" w:hAnsi="Times New Roman" w:cs="Times New Roman"/>
          <w:sz w:val="26"/>
          <w:szCs w:val="26"/>
          <w:highlight w:val="green"/>
        </w:rPr>
        <w:t>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bookmarkStart w:id="0" w:name="_GoBack"/>
      <w:bookmarkEnd w:id="0"/>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w:t>
      </w:r>
      <w:r w:rsidRPr="005B647B">
        <w:rPr>
          <w:rFonts w:ascii="Times New Roman" w:hAnsi="Times New Roman" w:cs="Times New Roman"/>
          <w:sz w:val="26"/>
          <w:szCs w:val="26"/>
        </w:rPr>
        <w:lastRenderedPageBreak/>
        <w:t>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w:t>
      </w:r>
      <w:r w:rsidRPr="00055D87">
        <w:rPr>
          <w:rFonts w:ascii="Times New Roman" w:hAnsi="Times New Roman" w:cs="Times New Roman"/>
          <w:sz w:val="26"/>
          <w:szCs w:val="26"/>
        </w:rPr>
        <w:lastRenderedPageBreak/>
        <w:t xml:space="preserve">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lastRenderedPageBreak/>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lastRenderedPageBreak/>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lastRenderedPageBreak/>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lastRenderedPageBreak/>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lastRenderedPageBreak/>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 xml:space="preserve">N. Naderializadeh and M. Hashemi, "Energy-Aware Multi-Server Mobile Edge Computing: A Deep Reinforcement Learning Approach," 2019 53rd Asilomar </w:t>
      </w:r>
      <w:r w:rsidRPr="001D4713">
        <w:rPr>
          <w:rFonts w:ascii="Times New Roman" w:hAnsi="Times New Roman" w:cs="Times New Roman"/>
          <w:sz w:val="26"/>
          <w:szCs w:val="26"/>
        </w:rPr>
        <w:lastRenderedPageBreak/>
        <w:t>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 xml:space="preserve">A. Gaballo, M. Flocco, F. Esposito and G. Marchetto, "ADELE: An Architecture for Steering Traffic and Computations via Deep Learning in Challenged Edge </w:t>
      </w:r>
      <w:r w:rsidRPr="001D4713">
        <w:rPr>
          <w:rFonts w:ascii="Times New Roman" w:hAnsi="Times New Roman" w:cs="Times New Roman"/>
          <w:sz w:val="26"/>
          <w:szCs w:val="26"/>
        </w:rPr>
        <w:lastRenderedPageBreak/>
        <w:t>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w:t>
      </w:r>
      <w:r w:rsidRPr="006D365D">
        <w:rPr>
          <w:rFonts w:ascii="Times New Roman" w:hAnsi="Times New Roman" w:cs="Times New Roman"/>
          <w:sz w:val="26"/>
          <w:szCs w:val="26"/>
        </w:rPr>
        <w:t xml:space="preserve"> </w:t>
      </w:r>
      <w:r w:rsidRPr="006D365D">
        <w:rPr>
          <w:rFonts w:ascii="Times New Roman" w:hAnsi="Times New Roman" w:cs="Times New Roman"/>
          <w:sz w:val="26"/>
          <w:szCs w:val="26"/>
        </w:rPr>
        <w:t>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 xml:space="preserve">W. </w:t>
      </w:r>
      <w:r w:rsidRPr="0088326A">
        <w:rPr>
          <w:rFonts w:ascii="Times New Roman" w:hAnsi="Times New Roman" w:cs="Times New Roman"/>
          <w:sz w:val="26"/>
          <w:szCs w:val="26"/>
        </w:rPr>
        <w:t>Wen et al.</w:t>
      </w:r>
      <w:r w:rsidRPr="0088326A">
        <w:rPr>
          <w:rFonts w:ascii="Times New Roman" w:hAnsi="Times New Roman" w:cs="Times New Roman"/>
          <w:sz w:val="26"/>
          <w:szCs w:val="26"/>
        </w:rPr>
        <w:t xml:space="preserve">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w:t>
      </w:r>
      <w:r w:rsidRPr="00C12937">
        <w:rPr>
          <w:rFonts w:ascii="Times New Roman" w:hAnsi="Times New Roman" w:cs="Times New Roman"/>
          <w:sz w:val="26"/>
          <w:szCs w:val="26"/>
        </w:rPr>
        <w:t xml:space="preserve"> </w:t>
      </w:r>
      <w:r w:rsidRPr="00C12937">
        <w:rPr>
          <w:rFonts w:ascii="Times New Roman" w:hAnsi="Times New Roman" w:cs="Times New Roman"/>
          <w:sz w:val="26"/>
          <w:szCs w:val="26"/>
        </w:rPr>
        <w:t>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5A0" w:rsidRDefault="00AE25A0" w:rsidP="008A6E32">
      <w:pPr>
        <w:spacing w:after="0" w:line="240" w:lineRule="auto"/>
      </w:pPr>
      <w:r>
        <w:separator/>
      </w:r>
    </w:p>
  </w:endnote>
  <w:endnote w:type="continuationSeparator" w:id="0">
    <w:p w:rsidR="00AE25A0" w:rsidRDefault="00AE25A0"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5A0" w:rsidRDefault="00AE25A0" w:rsidP="008A6E32">
      <w:pPr>
        <w:spacing w:after="0" w:line="240" w:lineRule="auto"/>
      </w:pPr>
      <w:r>
        <w:separator/>
      </w:r>
    </w:p>
  </w:footnote>
  <w:footnote w:type="continuationSeparator" w:id="0">
    <w:p w:rsidR="00AE25A0" w:rsidRDefault="00AE25A0"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oFAMaP4sQtAAAA"/>
  </w:docVars>
  <w:rsids>
    <w:rsidRoot w:val="00A964AF"/>
    <w:rsid w:val="000007AF"/>
    <w:rsid w:val="00000B66"/>
    <w:rsid w:val="0000128E"/>
    <w:rsid w:val="000016A2"/>
    <w:rsid w:val="00001B4C"/>
    <w:rsid w:val="0000325C"/>
    <w:rsid w:val="00003ED7"/>
    <w:rsid w:val="00003F37"/>
    <w:rsid w:val="0000422F"/>
    <w:rsid w:val="000043D0"/>
    <w:rsid w:val="00005643"/>
    <w:rsid w:val="00005662"/>
    <w:rsid w:val="00005715"/>
    <w:rsid w:val="00005A01"/>
    <w:rsid w:val="00005C97"/>
    <w:rsid w:val="00005EC9"/>
    <w:rsid w:val="000100E5"/>
    <w:rsid w:val="000112C3"/>
    <w:rsid w:val="00011359"/>
    <w:rsid w:val="00011A90"/>
    <w:rsid w:val="0001238A"/>
    <w:rsid w:val="000127BD"/>
    <w:rsid w:val="00014B19"/>
    <w:rsid w:val="00014BE9"/>
    <w:rsid w:val="000151A5"/>
    <w:rsid w:val="0001606F"/>
    <w:rsid w:val="00017D78"/>
    <w:rsid w:val="00020060"/>
    <w:rsid w:val="00022380"/>
    <w:rsid w:val="00022466"/>
    <w:rsid w:val="000224CC"/>
    <w:rsid w:val="0002282E"/>
    <w:rsid w:val="00023425"/>
    <w:rsid w:val="00023A93"/>
    <w:rsid w:val="00024C6F"/>
    <w:rsid w:val="00025178"/>
    <w:rsid w:val="00025B5F"/>
    <w:rsid w:val="00025BC2"/>
    <w:rsid w:val="00026D17"/>
    <w:rsid w:val="00027A5C"/>
    <w:rsid w:val="0003041A"/>
    <w:rsid w:val="000305EB"/>
    <w:rsid w:val="000306F6"/>
    <w:rsid w:val="00030F65"/>
    <w:rsid w:val="00032650"/>
    <w:rsid w:val="00032C9C"/>
    <w:rsid w:val="0003546D"/>
    <w:rsid w:val="0003595D"/>
    <w:rsid w:val="00035A38"/>
    <w:rsid w:val="00035D70"/>
    <w:rsid w:val="00035DE2"/>
    <w:rsid w:val="000360BA"/>
    <w:rsid w:val="00036D63"/>
    <w:rsid w:val="00037B40"/>
    <w:rsid w:val="00037B79"/>
    <w:rsid w:val="00041144"/>
    <w:rsid w:val="0004218E"/>
    <w:rsid w:val="00042256"/>
    <w:rsid w:val="0004242F"/>
    <w:rsid w:val="00043C9B"/>
    <w:rsid w:val="000442F8"/>
    <w:rsid w:val="0004445C"/>
    <w:rsid w:val="00044B3F"/>
    <w:rsid w:val="00045D43"/>
    <w:rsid w:val="0004653D"/>
    <w:rsid w:val="00046593"/>
    <w:rsid w:val="000465BE"/>
    <w:rsid w:val="00046722"/>
    <w:rsid w:val="0004716A"/>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CF1"/>
    <w:rsid w:val="00053DDE"/>
    <w:rsid w:val="00053E9F"/>
    <w:rsid w:val="000555F7"/>
    <w:rsid w:val="00055668"/>
    <w:rsid w:val="0005577C"/>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D4D"/>
    <w:rsid w:val="00064AA8"/>
    <w:rsid w:val="00064F51"/>
    <w:rsid w:val="00065170"/>
    <w:rsid w:val="00065F9E"/>
    <w:rsid w:val="00066017"/>
    <w:rsid w:val="00066CDD"/>
    <w:rsid w:val="000678BE"/>
    <w:rsid w:val="00067BCB"/>
    <w:rsid w:val="00067E1C"/>
    <w:rsid w:val="0007077B"/>
    <w:rsid w:val="000712DB"/>
    <w:rsid w:val="00071F05"/>
    <w:rsid w:val="00072062"/>
    <w:rsid w:val="000724E9"/>
    <w:rsid w:val="00072B20"/>
    <w:rsid w:val="0007318A"/>
    <w:rsid w:val="000740D6"/>
    <w:rsid w:val="00074BF4"/>
    <w:rsid w:val="000750F2"/>
    <w:rsid w:val="0007529A"/>
    <w:rsid w:val="00075797"/>
    <w:rsid w:val="000757F7"/>
    <w:rsid w:val="00076FC9"/>
    <w:rsid w:val="00080A28"/>
    <w:rsid w:val="0008161F"/>
    <w:rsid w:val="0008256D"/>
    <w:rsid w:val="00083488"/>
    <w:rsid w:val="00083882"/>
    <w:rsid w:val="00083AB9"/>
    <w:rsid w:val="00083B32"/>
    <w:rsid w:val="000847FE"/>
    <w:rsid w:val="00085173"/>
    <w:rsid w:val="000874A2"/>
    <w:rsid w:val="0008781A"/>
    <w:rsid w:val="0009021B"/>
    <w:rsid w:val="000902FF"/>
    <w:rsid w:val="00090B65"/>
    <w:rsid w:val="00091923"/>
    <w:rsid w:val="000921DC"/>
    <w:rsid w:val="000923CB"/>
    <w:rsid w:val="00092DA7"/>
    <w:rsid w:val="0009366C"/>
    <w:rsid w:val="0009369E"/>
    <w:rsid w:val="00093C31"/>
    <w:rsid w:val="000941D1"/>
    <w:rsid w:val="0009420D"/>
    <w:rsid w:val="00094B77"/>
    <w:rsid w:val="000951C8"/>
    <w:rsid w:val="000956C1"/>
    <w:rsid w:val="00096137"/>
    <w:rsid w:val="000965E9"/>
    <w:rsid w:val="000978BD"/>
    <w:rsid w:val="00097FCA"/>
    <w:rsid w:val="000A0596"/>
    <w:rsid w:val="000A0CC8"/>
    <w:rsid w:val="000A19B6"/>
    <w:rsid w:val="000A1DCF"/>
    <w:rsid w:val="000A28E2"/>
    <w:rsid w:val="000A2FBA"/>
    <w:rsid w:val="000A3F84"/>
    <w:rsid w:val="000A495A"/>
    <w:rsid w:val="000A49AE"/>
    <w:rsid w:val="000A4C62"/>
    <w:rsid w:val="000A4E60"/>
    <w:rsid w:val="000A575A"/>
    <w:rsid w:val="000A5C4C"/>
    <w:rsid w:val="000A65E0"/>
    <w:rsid w:val="000A68BD"/>
    <w:rsid w:val="000A75A6"/>
    <w:rsid w:val="000A7E57"/>
    <w:rsid w:val="000B1F5C"/>
    <w:rsid w:val="000B22BA"/>
    <w:rsid w:val="000B266D"/>
    <w:rsid w:val="000B4015"/>
    <w:rsid w:val="000B5983"/>
    <w:rsid w:val="000B5B09"/>
    <w:rsid w:val="000B5FAE"/>
    <w:rsid w:val="000B691F"/>
    <w:rsid w:val="000B6F7A"/>
    <w:rsid w:val="000B73D7"/>
    <w:rsid w:val="000B7C88"/>
    <w:rsid w:val="000B7F1C"/>
    <w:rsid w:val="000C06B3"/>
    <w:rsid w:val="000C0808"/>
    <w:rsid w:val="000C0904"/>
    <w:rsid w:val="000C0C06"/>
    <w:rsid w:val="000C11B5"/>
    <w:rsid w:val="000C1285"/>
    <w:rsid w:val="000C13EF"/>
    <w:rsid w:val="000C1AC3"/>
    <w:rsid w:val="000C202B"/>
    <w:rsid w:val="000C2390"/>
    <w:rsid w:val="000C25ED"/>
    <w:rsid w:val="000C2B1C"/>
    <w:rsid w:val="000C321E"/>
    <w:rsid w:val="000C35A9"/>
    <w:rsid w:val="000C41B0"/>
    <w:rsid w:val="000C4874"/>
    <w:rsid w:val="000C499A"/>
    <w:rsid w:val="000C4BE2"/>
    <w:rsid w:val="000C5A12"/>
    <w:rsid w:val="000C629C"/>
    <w:rsid w:val="000C6534"/>
    <w:rsid w:val="000C6D57"/>
    <w:rsid w:val="000C6F89"/>
    <w:rsid w:val="000D1103"/>
    <w:rsid w:val="000D168F"/>
    <w:rsid w:val="000D2533"/>
    <w:rsid w:val="000D2776"/>
    <w:rsid w:val="000D29DA"/>
    <w:rsid w:val="000D48B8"/>
    <w:rsid w:val="000D4C6A"/>
    <w:rsid w:val="000D51FC"/>
    <w:rsid w:val="000D525B"/>
    <w:rsid w:val="000D53B1"/>
    <w:rsid w:val="000D5B3D"/>
    <w:rsid w:val="000D5B6B"/>
    <w:rsid w:val="000D5DE2"/>
    <w:rsid w:val="000D5F6C"/>
    <w:rsid w:val="000D75E2"/>
    <w:rsid w:val="000D76A3"/>
    <w:rsid w:val="000D76C0"/>
    <w:rsid w:val="000D76CB"/>
    <w:rsid w:val="000D7CF5"/>
    <w:rsid w:val="000E0FA6"/>
    <w:rsid w:val="000E1374"/>
    <w:rsid w:val="000E1474"/>
    <w:rsid w:val="000E165E"/>
    <w:rsid w:val="000E2C1C"/>
    <w:rsid w:val="000E393B"/>
    <w:rsid w:val="000E3E20"/>
    <w:rsid w:val="000E3F60"/>
    <w:rsid w:val="000E488A"/>
    <w:rsid w:val="000E5522"/>
    <w:rsid w:val="000E5F54"/>
    <w:rsid w:val="000E761E"/>
    <w:rsid w:val="000F015B"/>
    <w:rsid w:val="000F0829"/>
    <w:rsid w:val="000F0FD0"/>
    <w:rsid w:val="000F1116"/>
    <w:rsid w:val="000F161F"/>
    <w:rsid w:val="000F1897"/>
    <w:rsid w:val="000F1B5F"/>
    <w:rsid w:val="000F1DD0"/>
    <w:rsid w:val="000F256C"/>
    <w:rsid w:val="000F39C1"/>
    <w:rsid w:val="000F3AAB"/>
    <w:rsid w:val="000F407A"/>
    <w:rsid w:val="000F4DB9"/>
    <w:rsid w:val="000F5AA2"/>
    <w:rsid w:val="000F723C"/>
    <w:rsid w:val="000F7712"/>
    <w:rsid w:val="000F795A"/>
    <w:rsid w:val="000F7EE9"/>
    <w:rsid w:val="0010036D"/>
    <w:rsid w:val="001006D3"/>
    <w:rsid w:val="00100D36"/>
    <w:rsid w:val="001010B2"/>
    <w:rsid w:val="0010149A"/>
    <w:rsid w:val="00101AE8"/>
    <w:rsid w:val="00101B07"/>
    <w:rsid w:val="00102212"/>
    <w:rsid w:val="001024FF"/>
    <w:rsid w:val="00102AE6"/>
    <w:rsid w:val="00102B13"/>
    <w:rsid w:val="00102EAA"/>
    <w:rsid w:val="00102EBB"/>
    <w:rsid w:val="00103119"/>
    <w:rsid w:val="0010401D"/>
    <w:rsid w:val="0010402C"/>
    <w:rsid w:val="00104156"/>
    <w:rsid w:val="00104512"/>
    <w:rsid w:val="00105437"/>
    <w:rsid w:val="001054B4"/>
    <w:rsid w:val="001054CD"/>
    <w:rsid w:val="001061B6"/>
    <w:rsid w:val="00106431"/>
    <w:rsid w:val="0010661F"/>
    <w:rsid w:val="00106A80"/>
    <w:rsid w:val="00106C0A"/>
    <w:rsid w:val="00106DA9"/>
    <w:rsid w:val="00110109"/>
    <w:rsid w:val="00110AE8"/>
    <w:rsid w:val="00110DB4"/>
    <w:rsid w:val="00111FB8"/>
    <w:rsid w:val="001121E0"/>
    <w:rsid w:val="0011254A"/>
    <w:rsid w:val="001126B3"/>
    <w:rsid w:val="00113445"/>
    <w:rsid w:val="00113DC7"/>
    <w:rsid w:val="00114D95"/>
    <w:rsid w:val="00115EC3"/>
    <w:rsid w:val="00116963"/>
    <w:rsid w:val="00117226"/>
    <w:rsid w:val="00117DFB"/>
    <w:rsid w:val="001201CF"/>
    <w:rsid w:val="00120518"/>
    <w:rsid w:val="0012071A"/>
    <w:rsid w:val="00123AA3"/>
    <w:rsid w:val="00123B5E"/>
    <w:rsid w:val="00124335"/>
    <w:rsid w:val="00124ACA"/>
    <w:rsid w:val="00124EDC"/>
    <w:rsid w:val="00125227"/>
    <w:rsid w:val="0012554F"/>
    <w:rsid w:val="00125B06"/>
    <w:rsid w:val="00125D7A"/>
    <w:rsid w:val="001264C7"/>
    <w:rsid w:val="00127250"/>
    <w:rsid w:val="00127740"/>
    <w:rsid w:val="00127871"/>
    <w:rsid w:val="00127DDF"/>
    <w:rsid w:val="0013011B"/>
    <w:rsid w:val="00130195"/>
    <w:rsid w:val="001314C6"/>
    <w:rsid w:val="001316B2"/>
    <w:rsid w:val="00131D01"/>
    <w:rsid w:val="00132133"/>
    <w:rsid w:val="00132840"/>
    <w:rsid w:val="00133A11"/>
    <w:rsid w:val="00133CD7"/>
    <w:rsid w:val="00134398"/>
    <w:rsid w:val="001345FC"/>
    <w:rsid w:val="001347B8"/>
    <w:rsid w:val="00135539"/>
    <w:rsid w:val="00136A5C"/>
    <w:rsid w:val="00136F29"/>
    <w:rsid w:val="001377B3"/>
    <w:rsid w:val="00137B9E"/>
    <w:rsid w:val="00137ED4"/>
    <w:rsid w:val="00140532"/>
    <w:rsid w:val="00140B8A"/>
    <w:rsid w:val="00141416"/>
    <w:rsid w:val="00141599"/>
    <w:rsid w:val="00141C2A"/>
    <w:rsid w:val="00141C8D"/>
    <w:rsid w:val="00141F4D"/>
    <w:rsid w:val="00142E27"/>
    <w:rsid w:val="0014380F"/>
    <w:rsid w:val="00143C10"/>
    <w:rsid w:val="00143E68"/>
    <w:rsid w:val="00144E71"/>
    <w:rsid w:val="001451FC"/>
    <w:rsid w:val="00145483"/>
    <w:rsid w:val="0014652B"/>
    <w:rsid w:val="00146843"/>
    <w:rsid w:val="001470EB"/>
    <w:rsid w:val="00147175"/>
    <w:rsid w:val="00150409"/>
    <w:rsid w:val="00150A77"/>
    <w:rsid w:val="001517DF"/>
    <w:rsid w:val="00152548"/>
    <w:rsid w:val="00152B62"/>
    <w:rsid w:val="00153614"/>
    <w:rsid w:val="001548FA"/>
    <w:rsid w:val="001549A3"/>
    <w:rsid w:val="00156031"/>
    <w:rsid w:val="00156488"/>
    <w:rsid w:val="00156BE8"/>
    <w:rsid w:val="00157056"/>
    <w:rsid w:val="00157224"/>
    <w:rsid w:val="00157595"/>
    <w:rsid w:val="00157693"/>
    <w:rsid w:val="001578EF"/>
    <w:rsid w:val="00157926"/>
    <w:rsid w:val="00157E34"/>
    <w:rsid w:val="00157F8E"/>
    <w:rsid w:val="00160E33"/>
    <w:rsid w:val="00161836"/>
    <w:rsid w:val="00161D17"/>
    <w:rsid w:val="001625ED"/>
    <w:rsid w:val="0016295B"/>
    <w:rsid w:val="00163E61"/>
    <w:rsid w:val="00164824"/>
    <w:rsid w:val="001648F0"/>
    <w:rsid w:val="00165092"/>
    <w:rsid w:val="00165160"/>
    <w:rsid w:val="00165C20"/>
    <w:rsid w:val="00167A81"/>
    <w:rsid w:val="00167CE4"/>
    <w:rsid w:val="0017004F"/>
    <w:rsid w:val="0017057A"/>
    <w:rsid w:val="00170826"/>
    <w:rsid w:val="00170A52"/>
    <w:rsid w:val="00171725"/>
    <w:rsid w:val="001724C6"/>
    <w:rsid w:val="00172949"/>
    <w:rsid w:val="0017309C"/>
    <w:rsid w:val="0017358D"/>
    <w:rsid w:val="00173BF6"/>
    <w:rsid w:val="00173E80"/>
    <w:rsid w:val="00174DE3"/>
    <w:rsid w:val="00176E3B"/>
    <w:rsid w:val="001772EA"/>
    <w:rsid w:val="00177351"/>
    <w:rsid w:val="00177616"/>
    <w:rsid w:val="00177790"/>
    <w:rsid w:val="00180B75"/>
    <w:rsid w:val="00180F1A"/>
    <w:rsid w:val="001811F1"/>
    <w:rsid w:val="001812C8"/>
    <w:rsid w:val="00182086"/>
    <w:rsid w:val="00183824"/>
    <w:rsid w:val="00183B00"/>
    <w:rsid w:val="001841FC"/>
    <w:rsid w:val="001842EA"/>
    <w:rsid w:val="00184528"/>
    <w:rsid w:val="00184806"/>
    <w:rsid w:val="00184883"/>
    <w:rsid w:val="00185317"/>
    <w:rsid w:val="00185BE2"/>
    <w:rsid w:val="0018718E"/>
    <w:rsid w:val="00187439"/>
    <w:rsid w:val="00187CC7"/>
    <w:rsid w:val="0019044A"/>
    <w:rsid w:val="00190FF3"/>
    <w:rsid w:val="001913D0"/>
    <w:rsid w:val="00192417"/>
    <w:rsid w:val="0019343C"/>
    <w:rsid w:val="001942C4"/>
    <w:rsid w:val="0019443A"/>
    <w:rsid w:val="00194AF1"/>
    <w:rsid w:val="00194BD2"/>
    <w:rsid w:val="001956AD"/>
    <w:rsid w:val="00195762"/>
    <w:rsid w:val="00195782"/>
    <w:rsid w:val="001958F0"/>
    <w:rsid w:val="00195FE4"/>
    <w:rsid w:val="00196090"/>
    <w:rsid w:val="00197121"/>
    <w:rsid w:val="00197A84"/>
    <w:rsid w:val="001A01AC"/>
    <w:rsid w:val="001A0B1B"/>
    <w:rsid w:val="001A10DC"/>
    <w:rsid w:val="001A1E58"/>
    <w:rsid w:val="001A2340"/>
    <w:rsid w:val="001A2415"/>
    <w:rsid w:val="001A3495"/>
    <w:rsid w:val="001A4004"/>
    <w:rsid w:val="001A4130"/>
    <w:rsid w:val="001A4280"/>
    <w:rsid w:val="001A476C"/>
    <w:rsid w:val="001A4B3F"/>
    <w:rsid w:val="001A4D7E"/>
    <w:rsid w:val="001A5E10"/>
    <w:rsid w:val="001A65C5"/>
    <w:rsid w:val="001A7505"/>
    <w:rsid w:val="001A76FC"/>
    <w:rsid w:val="001A7CF6"/>
    <w:rsid w:val="001B077F"/>
    <w:rsid w:val="001B0F55"/>
    <w:rsid w:val="001B1529"/>
    <w:rsid w:val="001B2E51"/>
    <w:rsid w:val="001B31AB"/>
    <w:rsid w:val="001B3B29"/>
    <w:rsid w:val="001B3ECC"/>
    <w:rsid w:val="001B4378"/>
    <w:rsid w:val="001B478A"/>
    <w:rsid w:val="001B4DB3"/>
    <w:rsid w:val="001B50CF"/>
    <w:rsid w:val="001B56B2"/>
    <w:rsid w:val="001B56EF"/>
    <w:rsid w:val="001B5F29"/>
    <w:rsid w:val="001B659A"/>
    <w:rsid w:val="001B6652"/>
    <w:rsid w:val="001B6876"/>
    <w:rsid w:val="001B75F7"/>
    <w:rsid w:val="001B7CCD"/>
    <w:rsid w:val="001C034F"/>
    <w:rsid w:val="001C046D"/>
    <w:rsid w:val="001C0889"/>
    <w:rsid w:val="001C1635"/>
    <w:rsid w:val="001C1DEB"/>
    <w:rsid w:val="001C2291"/>
    <w:rsid w:val="001C3D9C"/>
    <w:rsid w:val="001C40AF"/>
    <w:rsid w:val="001C474C"/>
    <w:rsid w:val="001C4C2A"/>
    <w:rsid w:val="001C77BF"/>
    <w:rsid w:val="001C798B"/>
    <w:rsid w:val="001C7A9C"/>
    <w:rsid w:val="001C7CD2"/>
    <w:rsid w:val="001D0213"/>
    <w:rsid w:val="001D090E"/>
    <w:rsid w:val="001D15BF"/>
    <w:rsid w:val="001D1A3E"/>
    <w:rsid w:val="001D22C2"/>
    <w:rsid w:val="001D29C1"/>
    <w:rsid w:val="001D2A96"/>
    <w:rsid w:val="001D2D72"/>
    <w:rsid w:val="001D38D6"/>
    <w:rsid w:val="001D4713"/>
    <w:rsid w:val="001D47CF"/>
    <w:rsid w:val="001D49CA"/>
    <w:rsid w:val="001D5E8E"/>
    <w:rsid w:val="001D672C"/>
    <w:rsid w:val="001D7389"/>
    <w:rsid w:val="001D7BBD"/>
    <w:rsid w:val="001D7C73"/>
    <w:rsid w:val="001E0712"/>
    <w:rsid w:val="001E0B3D"/>
    <w:rsid w:val="001E0F88"/>
    <w:rsid w:val="001E1993"/>
    <w:rsid w:val="001E1D25"/>
    <w:rsid w:val="001E208D"/>
    <w:rsid w:val="001E20E3"/>
    <w:rsid w:val="001E2BD6"/>
    <w:rsid w:val="001E2D25"/>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7B2"/>
    <w:rsid w:val="001F3C06"/>
    <w:rsid w:val="001F3EA0"/>
    <w:rsid w:val="001F513F"/>
    <w:rsid w:val="001F51CA"/>
    <w:rsid w:val="001F59E5"/>
    <w:rsid w:val="001F5C56"/>
    <w:rsid w:val="001F66EA"/>
    <w:rsid w:val="001F67D5"/>
    <w:rsid w:val="001F7922"/>
    <w:rsid w:val="001F7A1A"/>
    <w:rsid w:val="002002F7"/>
    <w:rsid w:val="00200829"/>
    <w:rsid w:val="00200EDC"/>
    <w:rsid w:val="00201668"/>
    <w:rsid w:val="002017BB"/>
    <w:rsid w:val="00201843"/>
    <w:rsid w:val="00201CD3"/>
    <w:rsid w:val="00202052"/>
    <w:rsid w:val="0020225B"/>
    <w:rsid w:val="00202F5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501"/>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2CCC"/>
    <w:rsid w:val="00223068"/>
    <w:rsid w:val="00223913"/>
    <w:rsid w:val="00224209"/>
    <w:rsid w:val="00225851"/>
    <w:rsid w:val="00227AA1"/>
    <w:rsid w:val="00230F8E"/>
    <w:rsid w:val="00231C24"/>
    <w:rsid w:val="00232B01"/>
    <w:rsid w:val="0023357D"/>
    <w:rsid w:val="002347A9"/>
    <w:rsid w:val="0023486E"/>
    <w:rsid w:val="00234A8C"/>
    <w:rsid w:val="00235032"/>
    <w:rsid w:val="0023550F"/>
    <w:rsid w:val="00236126"/>
    <w:rsid w:val="002376E6"/>
    <w:rsid w:val="0023784D"/>
    <w:rsid w:val="00240B95"/>
    <w:rsid w:val="0024141B"/>
    <w:rsid w:val="0024141D"/>
    <w:rsid w:val="0024151D"/>
    <w:rsid w:val="00241B59"/>
    <w:rsid w:val="0024272A"/>
    <w:rsid w:val="00243C04"/>
    <w:rsid w:val="00243FC5"/>
    <w:rsid w:val="002448E9"/>
    <w:rsid w:val="002448FC"/>
    <w:rsid w:val="00244D06"/>
    <w:rsid w:val="00245407"/>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6BA"/>
    <w:rsid w:val="00254F99"/>
    <w:rsid w:val="0025574A"/>
    <w:rsid w:val="00256299"/>
    <w:rsid w:val="00256AB4"/>
    <w:rsid w:val="00257054"/>
    <w:rsid w:val="002570AD"/>
    <w:rsid w:val="0025781A"/>
    <w:rsid w:val="00260D42"/>
    <w:rsid w:val="00260F13"/>
    <w:rsid w:val="0026168B"/>
    <w:rsid w:val="00261F22"/>
    <w:rsid w:val="00262575"/>
    <w:rsid w:val="00262A59"/>
    <w:rsid w:val="00262E35"/>
    <w:rsid w:val="00262E79"/>
    <w:rsid w:val="002631AF"/>
    <w:rsid w:val="00263645"/>
    <w:rsid w:val="00264185"/>
    <w:rsid w:val="00264290"/>
    <w:rsid w:val="002644FE"/>
    <w:rsid w:val="00264617"/>
    <w:rsid w:val="00264790"/>
    <w:rsid w:val="002662E7"/>
    <w:rsid w:val="00266FBB"/>
    <w:rsid w:val="00266FE0"/>
    <w:rsid w:val="002675F3"/>
    <w:rsid w:val="00267657"/>
    <w:rsid w:val="002704A8"/>
    <w:rsid w:val="002715B2"/>
    <w:rsid w:val="00272E55"/>
    <w:rsid w:val="00273352"/>
    <w:rsid w:val="002736FE"/>
    <w:rsid w:val="002749F2"/>
    <w:rsid w:val="002755DF"/>
    <w:rsid w:val="00275D0C"/>
    <w:rsid w:val="002767C4"/>
    <w:rsid w:val="00276FD2"/>
    <w:rsid w:val="002771A1"/>
    <w:rsid w:val="00277988"/>
    <w:rsid w:val="00277991"/>
    <w:rsid w:val="002779DC"/>
    <w:rsid w:val="00277B7E"/>
    <w:rsid w:val="0028067E"/>
    <w:rsid w:val="00281441"/>
    <w:rsid w:val="00281FEE"/>
    <w:rsid w:val="00281FF7"/>
    <w:rsid w:val="00282D07"/>
    <w:rsid w:val="002830AC"/>
    <w:rsid w:val="0028429B"/>
    <w:rsid w:val="00284B5F"/>
    <w:rsid w:val="00284E8B"/>
    <w:rsid w:val="00285018"/>
    <w:rsid w:val="00285885"/>
    <w:rsid w:val="00285B8A"/>
    <w:rsid w:val="00286928"/>
    <w:rsid w:val="00287624"/>
    <w:rsid w:val="00287F47"/>
    <w:rsid w:val="00291D5B"/>
    <w:rsid w:val="0029209C"/>
    <w:rsid w:val="002923C9"/>
    <w:rsid w:val="00292DDA"/>
    <w:rsid w:val="002930C3"/>
    <w:rsid w:val="00295EBB"/>
    <w:rsid w:val="00296971"/>
    <w:rsid w:val="002A032B"/>
    <w:rsid w:val="002A047B"/>
    <w:rsid w:val="002A0EC9"/>
    <w:rsid w:val="002A12B4"/>
    <w:rsid w:val="002A2A68"/>
    <w:rsid w:val="002A48F7"/>
    <w:rsid w:val="002A49AB"/>
    <w:rsid w:val="002A49B2"/>
    <w:rsid w:val="002A4A69"/>
    <w:rsid w:val="002A69CA"/>
    <w:rsid w:val="002A6C7D"/>
    <w:rsid w:val="002A771B"/>
    <w:rsid w:val="002A7A14"/>
    <w:rsid w:val="002A7FBB"/>
    <w:rsid w:val="002B0551"/>
    <w:rsid w:val="002B05E3"/>
    <w:rsid w:val="002B1054"/>
    <w:rsid w:val="002B1E40"/>
    <w:rsid w:val="002B2E5D"/>
    <w:rsid w:val="002B303E"/>
    <w:rsid w:val="002B3669"/>
    <w:rsid w:val="002B3BE7"/>
    <w:rsid w:val="002B58A2"/>
    <w:rsid w:val="002B619C"/>
    <w:rsid w:val="002B6971"/>
    <w:rsid w:val="002B6F75"/>
    <w:rsid w:val="002C0CAD"/>
    <w:rsid w:val="002C122D"/>
    <w:rsid w:val="002C1522"/>
    <w:rsid w:val="002C2299"/>
    <w:rsid w:val="002C2855"/>
    <w:rsid w:val="002C326F"/>
    <w:rsid w:val="002C34B6"/>
    <w:rsid w:val="002C3676"/>
    <w:rsid w:val="002C36D2"/>
    <w:rsid w:val="002C38E3"/>
    <w:rsid w:val="002C3E09"/>
    <w:rsid w:val="002C403D"/>
    <w:rsid w:val="002C4DF1"/>
    <w:rsid w:val="002C5A4D"/>
    <w:rsid w:val="002C5B87"/>
    <w:rsid w:val="002C5F70"/>
    <w:rsid w:val="002C675D"/>
    <w:rsid w:val="002C6C12"/>
    <w:rsid w:val="002C6F28"/>
    <w:rsid w:val="002C7849"/>
    <w:rsid w:val="002C7947"/>
    <w:rsid w:val="002C7FBA"/>
    <w:rsid w:val="002D039E"/>
    <w:rsid w:val="002D2015"/>
    <w:rsid w:val="002D2A8E"/>
    <w:rsid w:val="002D3655"/>
    <w:rsid w:val="002D393F"/>
    <w:rsid w:val="002D52C0"/>
    <w:rsid w:val="002D6CE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E43"/>
    <w:rsid w:val="002E3EC0"/>
    <w:rsid w:val="002E5011"/>
    <w:rsid w:val="002E7877"/>
    <w:rsid w:val="002E796D"/>
    <w:rsid w:val="002E7F31"/>
    <w:rsid w:val="002F0043"/>
    <w:rsid w:val="002F01BA"/>
    <w:rsid w:val="002F01C2"/>
    <w:rsid w:val="002F07B6"/>
    <w:rsid w:val="002F08BC"/>
    <w:rsid w:val="002F0DB9"/>
    <w:rsid w:val="002F138F"/>
    <w:rsid w:val="002F2014"/>
    <w:rsid w:val="002F21BD"/>
    <w:rsid w:val="002F3035"/>
    <w:rsid w:val="002F32CF"/>
    <w:rsid w:val="002F39C6"/>
    <w:rsid w:val="002F39E4"/>
    <w:rsid w:val="002F4285"/>
    <w:rsid w:val="002F49DA"/>
    <w:rsid w:val="002F5DB5"/>
    <w:rsid w:val="002F6855"/>
    <w:rsid w:val="002F7D66"/>
    <w:rsid w:val="0030073A"/>
    <w:rsid w:val="003007D7"/>
    <w:rsid w:val="00302057"/>
    <w:rsid w:val="003022F4"/>
    <w:rsid w:val="0030247D"/>
    <w:rsid w:val="00302857"/>
    <w:rsid w:val="00302972"/>
    <w:rsid w:val="003031D6"/>
    <w:rsid w:val="003036F8"/>
    <w:rsid w:val="003041A5"/>
    <w:rsid w:val="0030464E"/>
    <w:rsid w:val="0030490B"/>
    <w:rsid w:val="0030555A"/>
    <w:rsid w:val="00306258"/>
    <w:rsid w:val="003066C5"/>
    <w:rsid w:val="00306954"/>
    <w:rsid w:val="00306F0C"/>
    <w:rsid w:val="003077E2"/>
    <w:rsid w:val="00307EF3"/>
    <w:rsid w:val="00310E13"/>
    <w:rsid w:val="003116FC"/>
    <w:rsid w:val="00311904"/>
    <w:rsid w:val="0031210D"/>
    <w:rsid w:val="0031240A"/>
    <w:rsid w:val="00312C22"/>
    <w:rsid w:val="00313102"/>
    <w:rsid w:val="0031378B"/>
    <w:rsid w:val="003149A5"/>
    <w:rsid w:val="00315B28"/>
    <w:rsid w:val="00315D83"/>
    <w:rsid w:val="003161B4"/>
    <w:rsid w:val="00316C6E"/>
    <w:rsid w:val="00316DD3"/>
    <w:rsid w:val="00317594"/>
    <w:rsid w:val="003176B7"/>
    <w:rsid w:val="00320435"/>
    <w:rsid w:val="003209F9"/>
    <w:rsid w:val="00321068"/>
    <w:rsid w:val="00321254"/>
    <w:rsid w:val="003215A4"/>
    <w:rsid w:val="00321E9C"/>
    <w:rsid w:val="00322BDA"/>
    <w:rsid w:val="003240AC"/>
    <w:rsid w:val="00324100"/>
    <w:rsid w:val="003252A4"/>
    <w:rsid w:val="003263AE"/>
    <w:rsid w:val="00330045"/>
    <w:rsid w:val="00330C68"/>
    <w:rsid w:val="0033184D"/>
    <w:rsid w:val="003318C5"/>
    <w:rsid w:val="00331DBE"/>
    <w:rsid w:val="00333077"/>
    <w:rsid w:val="003334AB"/>
    <w:rsid w:val="00334FB1"/>
    <w:rsid w:val="00335277"/>
    <w:rsid w:val="00335822"/>
    <w:rsid w:val="00336B0B"/>
    <w:rsid w:val="0034058C"/>
    <w:rsid w:val="00340B61"/>
    <w:rsid w:val="003420A3"/>
    <w:rsid w:val="00343413"/>
    <w:rsid w:val="00343BFF"/>
    <w:rsid w:val="00343CA6"/>
    <w:rsid w:val="00343D92"/>
    <w:rsid w:val="00344516"/>
    <w:rsid w:val="0034533F"/>
    <w:rsid w:val="00345352"/>
    <w:rsid w:val="003455FF"/>
    <w:rsid w:val="00346071"/>
    <w:rsid w:val="00346141"/>
    <w:rsid w:val="003463E9"/>
    <w:rsid w:val="0034645F"/>
    <w:rsid w:val="00346D0D"/>
    <w:rsid w:val="003471D9"/>
    <w:rsid w:val="0035004C"/>
    <w:rsid w:val="003519EB"/>
    <w:rsid w:val="00351BF5"/>
    <w:rsid w:val="003535E5"/>
    <w:rsid w:val="00353BE8"/>
    <w:rsid w:val="003553F8"/>
    <w:rsid w:val="00356D4E"/>
    <w:rsid w:val="00356E31"/>
    <w:rsid w:val="00357539"/>
    <w:rsid w:val="00357B92"/>
    <w:rsid w:val="003606D2"/>
    <w:rsid w:val="0036098C"/>
    <w:rsid w:val="00360CA0"/>
    <w:rsid w:val="0036121D"/>
    <w:rsid w:val="003614C6"/>
    <w:rsid w:val="0036194B"/>
    <w:rsid w:val="00361C0B"/>
    <w:rsid w:val="00362BEC"/>
    <w:rsid w:val="00362EBB"/>
    <w:rsid w:val="003633A8"/>
    <w:rsid w:val="00363771"/>
    <w:rsid w:val="003637CC"/>
    <w:rsid w:val="00363943"/>
    <w:rsid w:val="00363A75"/>
    <w:rsid w:val="00363BE2"/>
    <w:rsid w:val="00363E70"/>
    <w:rsid w:val="00364155"/>
    <w:rsid w:val="00364D9F"/>
    <w:rsid w:val="00364E4B"/>
    <w:rsid w:val="00365122"/>
    <w:rsid w:val="003661F8"/>
    <w:rsid w:val="0036683A"/>
    <w:rsid w:val="00366E00"/>
    <w:rsid w:val="00367071"/>
    <w:rsid w:val="00367B06"/>
    <w:rsid w:val="00367C05"/>
    <w:rsid w:val="0037044B"/>
    <w:rsid w:val="00370D14"/>
    <w:rsid w:val="00370D18"/>
    <w:rsid w:val="00371872"/>
    <w:rsid w:val="00373B0B"/>
    <w:rsid w:val="00373C05"/>
    <w:rsid w:val="00373CF8"/>
    <w:rsid w:val="003741D8"/>
    <w:rsid w:val="003745D8"/>
    <w:rsid w:val="00374609"/>
    <w:rsid w:val="00374932"/>
    <w:rsid w:val="003755DD"/>
    <w:rsid w:val="00375F58"/>
    <w:rsid w:val="003762FB"/>
    <w:rsid w:val="00376626"/>
    <w:rsid w:val="003768DD"/>
    <w:rsid w:val="003769A4"/>
    <w:rsid w:val="0037714D"/>
    <w:rsid w:val="0037750E"/>
    <w:rsid w:val="00377E2D"/>
    <w:rsid w:val="00380507"/>
    <w:rsid w:val="0038056F"/>
    <w:rsid w:val="003821D8"/>
    <w:rsid w:val="0038265D"/>
    <w:rsid w:val="00382A02"/>
    <w:rsid w:val="003831D0"/>
    <w:rsid w:val="00383FFE"/>
    <w:rsid w:val="00384676"/>
    <w:rsid w:val="00385B5E"/>
    <w:rsid w:val="00386392"/>
    <w:rsid w:val="003864F6"/>
    <w:rsid w:val="003869D1"/>
    <w:rsid w:val="003870B5"/>
    <w:rsid w:val="0038763D"/>
    <w:rsid w:val="00387DB6"/>
    <w:rsid w:val="00390BF6"/>
    <w:rsid w:val="00390E85"/>
    <w:rsid w:val="00391331"/>
    <w:rsid w:val="00391379"/>
    <w:rsid w:val="003914FC"/>
    <w:rsid w:val="003921F7"/>
    <w:rsid w:val="0039223F"/>
    <w:rsid w:val="00392313"/>
    <w:rsid w:val="0039271E"/>
    <w:rsid w:val="0039347C"/>
    <w:rsid w:val="00393866"/>
    <w:rsid w:val="00393FB9"/>
    <w:rsid w:val="0039431A"/>
    <w:rsid w:val="003946A3"/>
    <w:rsid w:val="003952D6"/>
    <w:rsid w:val="0039549C"/>
    <w:rsid w:val="00395A9A"/>
    <w:rsid w:val="00395AE0"/>
    <w:rsid w:val="00395E41"/>
    <w:rsid w:val="00395F80"/>
    <w:rsid w:val="003965FC"/>
    <w:rsid w:val="00396DAD"/>
    <w:rsid w:val="00396ED2"/>
    <w:rsid w:val="003A24C4"/>
    <w:rsid w:val="003A2ABF"/>
    <w:rsid w:val="003A2B7A"/>
    <w:rsid w:val="003A2D09"/>
    <w:rsid w:val="003A334A"/>
    <w:rsid w:val="003A35B4"/>
    <w:rsid w:val="003A369F"/>
    <w:rsid w:val="003A36AF"/>
    <w:rsid w:val="003A44DB"/>
    <w:rsid w:val="003A4F13"/>
    <w:rsid w:val="003A5B11"/>
    <w:rsid w:val="003A62AF"/>
    <w:rsid w:val="003B1601"/>
    <w:rsid w:val="003B1F47"/>
    <w:rsid w:val="003B25C5"/>
    <w:rsid w:val="003B2B2F"/>
    <w:rsid w:val="003B2D55"/>
    <w:rsid w:val="003B2E9F"/>
    <w:rsid w:val="003B3C4D"/>
    <w:rsid w:val="003B3F26"/>
    <w:rsid w:val="003B47E3"/>
    <w:rsid w:val="003B49BC"/>
    <w:rsid w:val="003B4DF1"/>
    <w:rsid w:val="003B4EFB"/>
    <w:rsid w:val="003B5265"/>
    <w:rsid w:val="003B543A"/>
    <w:rsid w:val="003B637C"/>
    <w:rsid w:val="003B65EF"/>
    <w:rsid w:val="003B78CB"/>
    <w:rsid w:val="003B7A90"/>
    <w:rsid w:val="003C0814"/>
    <w:rsid w:val="003C0E01"/>
    <w:rsid w:val="003C1819"/>
    <w:rsid w:val="003C1BA8"/>
    <w:rsid w:val="003C33DA"/>
    <w:rsid w:val="003C42A4"/>
    <w:rsid w:val="003C450B"/>
    <w:rsid w:val="003C490D"/>
    <w:rsid w:val="003C597C"/>
    <w:rsid w:val="003C6154"/>
    <w:rsid w:val="003C79E9"/>
    <w:rsid w:val="003D131C"/>
    <w:rsid w:val="003D1CFF"/>
    <w:rsid w:val="003D2176"/>
    <w:rsid w:val="003D2454"/>
    <w:rsid w:val="003D246F"/>
    <w:rsid w:val="003D2556"/>
    <w:rsid w:val="003D2568"/>
    <w:rsid w:val="003D3318"/>
    <w:rsid w:val="003D4090"/>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99"/>
    <w:rsid w:val="003E0FC3"/>
    <w:rsid w:val="003E11D9"/>
    <w:rsid w:val="003E15BC"/>
    <w:rsid w:val="003E163C"/>
    <w:rsid w:val="003E27AE"/>
    <w:rsid w:val="003E27C7"/>
    <w:rsid w:val="003E29D5"/>
    <w:rsid w:val="003E3326"/>
    <w:rsid w:val="003E3A06"/>
    <w:rsid w:val="003E3F97"/>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BA8"/>
    <w:rsid w:val="003F3995"/>
    <w:rsid w:val="003F3C93"/>
    <w:rsid w:val="003F3CEA"/>
    <w:rsid w:val="003F411D"/>
    <w:rsid w:val="003F4CCC"/>
    <w:rsid w:val="003F4D9B"/>
    <w:rsid w:val="003F5492"/>
    <w:rsid w:val="003F59BB"/>
    <w:rsid w:val="003F5A12"/>
    <w:rsid w:val="003F5F73"/>
    <w:rsid w:val="003F747E"/>
    <w:rsid w:val="003F7B20"/>
    <w:rsid w:val="00401708"/>
    <w:rsid w:val="004017F1"/>
    <w:rsid w:val="004021BD"/>
    <w:rsid w:val="00402347"/>
    <w:rsid w:val="00402C24"/>
    <w:rsid w:val="00402E26"/>
    <w:rsid w:val="0040398E"/>
    <w:rsid w:val="00403B60"/>
    <w:rsid w:val="00404672"/>
    <w:rsid w:val="004048F8"/>
    <w:rsid w:val="00404BA6"/>
    <w:rsid w:val="00405931"/>
    <w:rsid w:val="004063B8"/>
    <w:rsid w:val="00407487"/>
    <w:rsid w:val="004074D1"/>
    <w:rsid w:val="004076E4"/>
    <w:rsid w:val="00410C54"/>
    <w:rsid w:val="00410FA5"/>
    <w:rsid w:val="0041152E"/>
    <w:rsid w:val="00412442"/>
    <w:rsid w:val="004125F3"/>
    <w:rsid w:val="00412C6D"/>
    <w:rsid w:val="004137D6"/>
    <w:rsid w:val="004138D5"/>
    <w:rsid w:val="0041444A"/>
    <w:rsid w:val="00414AD1"/>
    <w:rsid w:val="00416439"/>
    <w:rsid w:val="004166C9"/>
    <w:rsid w:val="0041676A"/>
    <w:rsid w:val="00416780"/>
    <w:rsid w:val="004169AD"/>
    <w:rsid w:val="00416E58"/>
    <w:rsid w:val="004174DC"/>
    <w:rsid w:val="00417972"/>
    <w:rsid w:val="00420727"/>
    <w:rsid w:val="004208C7"/>
    <w:rsid w:val="004208CC"/>
    <w:rsid w:val="00420932"/>
    <w:rsid w:val="00420B64"/>
    <w:rsid w:val="00420BCE"/>
    <w:rsid w:val="00420C2A"/>
    <w:rsid w:val="00420C5D"/>
    <w:rsid w:val="004213A4"/>
    <w:rsid w:val="004217C7"/>
    <w:rsid w:val="004221DF"/>
    <w:rsid w:val="00424233"/>
    <w:rsid w:val="0042513D"/>
    <w:rsid w:val="00425794"/>
    <w:rsid w:val="004258CC"/>
    <w:rsid w:val="00425AD6"/>
    <w:rsid w:val="00427B52"/>
    <w:rsid w:val="00427FB7"/>
    <w:rsid w:val="0043017D"/>
    <w:rsid w:val="00430255"/>
    <w:rsid w:val="00431A3F"/>
    <w:rsid w:val="00431FDB"/>
    <w:rsid w:val="00432023"/>
    <w:rsid w:val="00433012"/>
    <w:rsid w:val="0043313F"/>
    <w:rsid w:val="0043384C"/>
    <w:rsid w:val="00433998"/>
    <w:rsid w:val="00433C5B"/>
    <w:rsid w:val="00433E58"/>
    <w:rsid w:val="00433F5B"/>
    <w:rsid w:val="004358D0"/>
    <w:rsid w:val="00435D6D"/>
    <w:rsid w:val="00436BAA"/>
    <w:rsid w:val="0044041C"/>
    <w:rsid w:val="00442154"/>
    <w:rsid w:val="004428A6"/>
    <w:rsid w:val="00443140"/>
    <w:rsid w:val="0044348F"/>
    <w:rsid w:val="00443ABC"/>
    <w:rsid w:val="00443FA6"/>
    <w:rsid w:val="00444D4E"/>
    <w:rsid w:val="004453CB"/>
    <w:rsid w:val="00445B8C"/>
    <w:rsid w:val="004462CB"/>
    <w:rsid w:val="00446888"/>
    <w:rsid w:val="00447055"/>
    <w:rsid w:val="00447E99"/>
    <w:rsid w:val="0045015A"/>
    <w:rsid w:val="0045377C"/>
    <w:rsid w:val="00454812"/>
    <w:rsid w:val="00454AE5"/>
    <w:rsid w:val="00455909"/>
    <w:rsid w:val="00455EB3"/>
    <w:rsid w:val="00455F9A"/>
    <w:rsid w:val="0045616E"/>
    <w:rsid w:val="00456629"/>
    <w:rsid w:val="004566F6"/>
    <w:rsid w:val="00456DA0"/>
    <w:rsid w:val="00457631"/>
    <w:rsid w:val="00457EEE"/>
    <w:rsid w:val="00457F62"/>
    <w:rsid w:val="00460318"/>
    <w:rsid w:val="00460D8A"/>
    <w:rsid w:val="00461822"/>
    <w:rsid w:val="00461834"/>
    <w:rsid w:val="00462CB7"/>
    <w:rsid w:val="004635B3"/>
    <w:rsid w:val="0046365A"/>
    <w:rsid w:val="00464307"/>
    <w:rsid w:val="00464863"/>
    <w:rsid w:val="00464B42"/>
    <w:rsid w:val="00465277"/>
    <w:rsid w:val="004654AF"/>
    <w:rsid w:val="00465912"/>
    <w:rsid w:val="00465953"/>
    <w:rsid w:val="00465B6D"/>
    <w:rsid w:val="00465E3D"/>
    <w:rsid w:val="00466620"/>
    <w:rsid w:val="0046717B"/>
    <w:rsid w:val="004675F9"/>
    <w:rsid w:val="004676C8"/>
    <w:rsid w:val="00471038"/>
    <w:rsid w:val="004711C3"/>
    <w:rsid w:val="004712D9"/>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698C"/>
    <w:rsid w:val="00496CBD"/>
    <w:rsid w:val="00497239"/>
    <w:rsid w:val="00497B4A"/>
    <w:rsid w:val="00497D63"/>
    <w:rsid w:val="00497EB0"/>
    <w:rsid w:val="00497F8D"/>
    <w:rsid w:val="004A08F2"/>
    <w:rsid w:val="004A0AD5"/>
    <w:rsid w:val="004A0D4E"/>
    <w:rsid w:val="004A0D70"/>
    <w:rsid w:val="004A12E7"/>
    <w:rsid w:val="004A1495"/>
    <w:rsid w:val="004A18CE"/>
    <w:rsid w:val="004A283A"/>
    <w:rsid w:val="004A2A3D"/>
    <w:rsid w:val="004A306A"/>
    <w:rsid w:val="004A31AA"/>
    <w:rsid w:val="004A350C"/>
    <w:rsid w:val="004A5094"/>
    <w:rsid w:val="004A5181"/>
    <w:rsid w:val="004A52E1"/>
    <w:rsid w:val="004A5599"/>
    <w:rsid w:val="004A6239"/>
    <w:rsid w:val="004A6394"/>
    <w:rsid w:val="004A6F39"/>
    <w:rsid w:val="004A715B"/>
    <w:rsid w:val="004A733B"/>
    <w:rsid w:val="004A737E"/>
    <w:rsid w:val="004A7E75"/>
    <w:rsid w:val="004B0D9E"/>
    <w:rsid w:val="004B0E93"/>
    <w:rsid w:val="004B1C0F"/>
    <w:rsid w:val="004B24DF"/>
    <w:rsid w:val="004B31C4"/>
    <w:rsid w:val="004B42D8"/>
    <w:rsid w:val="004B4EBC"/>
    <w:rsid w:val="004B5A02"/>
    <w:rsid w:val="004B60EB"/>
    <w:rsid w:val="004B7421"/>
    <w:rsid w:val="004B7CC0"/>
    <w:rsid w:val="004C0AA7"/>
    <w:rsid w:val="004C1F87"/>
    <w:rsid w:val="004C45A9"/>
    <w:rsid w:val="004C4647"/>
    <w:rsid w:val="004C4D10"/>
    <w:rsid w:val="004C5160"/>
    <w:rsid w:val="004C52D3"/>
    <w:rsid w:val="004C545A"/>
    <w:rsid w:val="004C5DEC"/>
    <w:rsid w:val="004C7137"/>
    <w:rsid w:val="004D01CA"/>
    <w:rsid w:val="004D0890"/>
    <w:rsid w:val="004D09FE"/>
    <w:rsid w:val="004D0C66"/>
    <w:rsid w:val="004D11DC"/>
    <w:rsid w:val="004D1697"/>
    <w:rsid w:val="004D1920"/>
    <w:rsid w:val="004D1B06"/>
    <w:rsid w:val="004D22BF"/>
    <w:rsid w:val="004D2878"/>
    <w:rsid w:val="004D3146"/>
    <w:rsid w:val="004D3512"/>
    <w:rsid w:val="004D42C5"/>
    <w:rsid w:val="004D54CC"/>
    <w:rsid w:val="004D5DD2"/>
    <w:rsid w:val="004D6347"/>
    <w:rsid w:val="004D6CF0"/>
    <w:rsid w:val="004D6D71"/>
    <w:rsid w:val="004D6FD2"/>
    <w:rsid w:val="004D7222"/>
    <w:rsid w:val="004D7760"/>
    <w:rsid w:val="004D7835"/>
    <w:rsid w:val="004D7ABF"/>
    <w:rsid w:val="004D7BC2"/>
    <w:rsid w:val="004E07D3"/>
    <w:rsid w:val="004E0B4A"/>
    <w:rsid w:val="004E1B74"/>
    <w:rsid w:val="004E1C7E"/>
    <w:rsid w:val="004E318B"/>
    <w:rsid w:val="004E3887"/>
    <w:rsid w:val="004E3CCE"/>
    <w:rsid w:val="004E3ED7"/>
    <w:rsid w:val="004E4911"/>
    <w:rsid w:val="004E54D3"/>
    <w:rsid w:val="004E5B2F"/>
    <w:rsid w:val="004E5B4F"/>
    <w:rsid w:val="004E5BE1"/>
    <w:rsid w:val="004E5CF5"/>
    <w:rsid w:val="004E63C8"/>
    <w:rsid w:val="004E6FBD"/>
    <w:rsid w:val="004E71B7"/>
    <w:rsid w:val="004F0424"/>
    <w:rsid w:val="004F0AF5"/>
    <w:rsid w:val="004F1068"/>
    <w:rsid w:val="004F2576"/>
    <w:rsid w:val="004F30B5"/>
    <w:rsid w:val="004F3667"/>
    <w:rsid w:val="004F5490"/>
    <w:rsid w:val="004F6971"/>
    <w:rsid w:val="004F793F"/>
    <w:rsid w:val="00500DC4"/>
    <w:rsid w:val="0050154D"/>
    <w:rsid w:val="0050212B"/>
    <w:rsid w:val="005022FB"/>
    <w:rsid w:val="00502578"/>
    <w:rsid w:val="00502E84"/>
    <w:rsid w:val="00502F34"/>
    <w:rsid w:val="00503664"/>
    <w:rsid w:val="00503B54"/>
    <w:rsid w:val="00503C7A"/>
    <w:rsid w:val="00505769"/>
    <w:rsid w:val="00505C6A"/>
    <w:rsid w:val="00505D10"/>
    <w:rsid w:val="00506EF9"/>
    <w:rsid w:val="00507346"/>
    <w:rsid w:val="00507CD7"/>
    <w:rsid w:val="00507DE2"/>
    <w:rsid w:val="00510409"/>
    <w:rsid w:val="005105E6"/>
    <w:rsid w:val="00510A33"/>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72F2"/>
    <w:rsid w:val="00517578"/>
    <w:rsid w:val="00517C4C"/>
    <w:rsid w:val="005203DD"/>
    <w:rsid w:val="00520605"/>
    <w:rsid w:val="00520724"/>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5BAD"/>
    <w:rsid w:val="005364D2"/>
    <w:rsid w:val="005365AE"/>
    <w:rsid w:val="005365D4"/>
    <w:rsid w:val="00536840"/>
    <w:rsid w:val="0053766A"/>
    <w:rsid w:val="00537F8D"/>
    <w:rsid w:val="005415EF"/>
    <w:rsid w:val="00541BFE"/>
    <w:rsid w:val="00541CDD"/>
    <w:rsid w:val="00541E98"/>
    <w:rsid w:val="00542878"/>
    <w:rsid w:val="005431D1"/>
    <w:rsid w:val="0054382C"/>
    <w:rsid w:val="00544B3A"/>
    <w:rsid w:val="005459BB"/>
    <w:rsid w:val="005467A2"/>
    <w:rsid w:val="0055035F"/>
    <w:rsid w:val="005507EB"/>
    <w:rsid w:val="005509DB"/>
    <w:rsid w:val="00550DE7"/>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8BF"/>
    <w:rsid w:val="00557BE3"/>
    <w:rsid w:val="005614F5"/>
    <w:rsid w:val="00561A9B"/>
    <w:rsid w:val="00561B38"/>
    <w:rsid w:val="00561DC8"/>
    <w:rsid w:val="00562316"/>
    <w:rsid w:val="0056390E"/>
    <w:rsid w:val="00563EF1"/>
    <w:rsid w:val="005645AB"/>
    <w:rsid w:val="0056518A"/>
    <w:rsid w:val="0056648A"/>
    <w:rsid w:val="0056650F"/>
    <w:rsid w:val="005669A1"/>
    <w:rsid w:val="0057003D"/>
    <w:rsid w:val="00571618"/>
    <w:rsid w:val="005720E9"/>
    <w:rsid w:val="005728C4"/>
    <w:rsid w:val="00572C8A"/>
    <w:rsid w:val="00572D5A"/>
    <w:rsid w:val="00573139"/>
    <w:rsid w:val="0057323C"/>
    <w:rsid w:val="00573342"/>
    <w:rsid w:val="00573E3C"/>
    <w:rsid w:val="00573FA8"/>
    <w:rsid w:val="0057471A"/>
    <w:rsid w:val="00574822"/>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2E1B"/>
    <w:rsid w:val="0058361B"/>
    <w:rsid w:val="005839AA"/>
    <w:rsid w:val="00583FB0"/>
    <w:rsid w:val="0058403B"/>
    <w:rsid w:val="00584870"/>
    <w:rsid w:val="00585536"/>
    <w:rsid w:val="00586129"/>
    <w:rsid w:val="005870AB"/>
    <w:rsid w:val="005870EF"/>
    <w:rsid w:val="0058734C"/>
    <w:rsid w:val="00590905"/>
    <w:rsid w:val="00590DBB"/>
    <w:rsid w:val="0059107C"/>
    <w:rsid w:val="005911CA"/>
    <w:rsid w:val="005913FF"/>
    <w:rsid w:val="00591711"/>
    <w:rsid w:val="0059226C"/>
    <w:rsid w:val="00592658"/>
    <w:rsid w:val="00593ED3"/>
    <w:rsid w:val="00593FCD"/>
    <w:rsid w:val="005948A2"/>
    <w:rsid w:val="00594B86"/>
    <w:rsid w:val="00595496"/>
    <w:rsid w:val="0059763D"/>
    <w:rsid w:val="005A004F"/>
    <w:rsid w:val="005A04F0"/>
    <w:rsid w:val="005A11DF"/>
    <w:rsid w:val="005A1FC2"/>
    <w:rsid w:val="005A2482"/>
    <w:rsid w:val="005A25ED"/>
    <w:rsid w:val="005A2B23"/>
    <w:rsid w:val="005A2FB0"/>
    <w:rsid w:val="005A332D"/>
    <w:rsid w:val="005A35A2"/>
    <w:rsid w:val="005A4445"/>
    <w:rsid w:val="005A4556"/>
    <w:rsid w:val="005A53C4"/>
    <w:rsid w:val="005A540E"/>
    <w:rsid w:val="005A57DE"/>
    <w:rsid w:val="005A649F"/>
    <w:rsid w:val="005A680F"/>
    <w:rsid w:val="005A6BCD"/>
    <w:rsid w:val="005A6D15"/>
    <w:rsid w:val="005A6D96"/>
    <w:rsid w:val="005A7090"/>
    <w:rsid w:val="005A7096"/>
    <w:rsid w:val="005A7DC3"/>
    <w:rsid w:val="005B002B"/>
    <w:rsid w:val="005B08C3"/>
    <w:rsid w:val="005B09F2"/>
    <w:rsid w:val="005B0B6E"/>
    <w:rsid w:val="005B0D84"/>
    <w:rsid w:val="005B1FB0"/>
    <w:rsid w:val="005B2090"/>
    <w:rsid w:val="005B281E"/>
    <w:rsid w:val="005B3266"/>
    <w:rsid w:val="005B4162"/>
    <w:rsid w:val="005B4888"/>
    <w:rsid w:val="005B491B"/>
    <w:rsid w:val="005B4AE4"/>
    <w:rsid w:val="005B4C5B"/>
    <w:rsid w:val="005B5213"/>
    <w:rsid w:val="005B5399"/>
    <w:rsid w:val="005B5A6F"/>
    <w:rsid w:val="005B5BD4"/>
    <w:rsid w:val="005B647B"/>
    <w:rsid w:val="005B6834"/>
    <w:rsid w:val="005B7729"/>
    <w:rsid w:val="005B7A0F"/>
    <w:rsid w:val="005C1653"/>
    <w:rsid w:val="005C1A6A"/>
    <w:rsid w:val="005C1C91"/>
    <w:rsid w:val="005C1CBA"/>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0EF"/>
    <w:rsid w:val="005D2194"/>
    <w:rsid w:val="005D2438"/>
    <w:rsid w:val="005D2B4A"/>
    <w:rsid w:val="005D2DCB"/>
    <w:rsid w:val="005D2E44"/>
    <w:rsid w:val="005D2EC3"/>
    <w:rsid w:val="005D5676"/>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97F"/>
    <w:rsid w:val="005F19DA"/>
    <w:rsid w:val="005F1A0D"/>
    <w:rsid w:val="005F1EA4"/>
    <w:rsid w:val="005F2012"/>
    <w:rsid w:val="005F217C"/>
    <w:rsid w:val="005F2936"/>
    <w:rsid w:val="005F2C15"/>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3571"/>
    <w:rsid w:val="0060476A"/>
    <w:rsid w:val="00604C5A"/>
    <w:rsid w:val="00604CA1"/>
    <w:rsid w:val="00605576"/>
    <w:rsid w:val="006055CA"/>
    <w:rsid w:val="006057AA"/>
    <w:rsid w:val="00605B3B"/>
    <w:rsid w:val="00605F39"/>
    <w:rsid w:val="0061044C"/>
    <w:rsid w:val="006113EF"/>
    <w:rsid w:val="00611E50"/>
    <w:rsid w:val="0061244B"/>
    <w:rsid w:val="006125A1"/>
    <w:rsid w:val="00613446"/>
    <w:rsid w:val="00613693"/>
    <w:rsid w:val="00613A37"/>
    <w:rsid w:val="00613C6F"/>
    <w:rsid w:val="0061469F"/>
    <w:rsid w:val="006148D3"/>
    <w:rsid w:val="00614B25"/>
    <w:rsid w:val="00614BBD"/>
    <w:rsid w:val="00616359"/>
    <w:rsid w:val="00616DDA"/>
    <w:rsid w:val="006174C3"/>
    <w:rsid w:val="00617EEB"/>
    <w:rsid w:val="00617F34"/>
    <w:rsid w:val="00620540"/>
    <w:rsid w:val="006211AC"/>
    <w:rsid w:val="0062167B"/>
    <w:rsid w:val="006218B1"/>
    <w:rsid w:val="00621C08"/>
    <w:rsid w:val="00622481"/>
    <w:rsid w:val="00622CB3"/>
    <w:rsid w:val="00623655"/>
    <w:rsid w:val="006238F4"/>
    <w:rsid w:val="00623B41"/>
    <w:rsid w:val="00624264"/>
    <w:rsid w:val="006249E0"/>
    <w:rsid w:val="00624A0A"/>
    <w:rsid w:val="00624FBB"/>
    <w:rsid w:val="00625061"/>
    <w:rsid w:val="006264DD"/>
    <w:rsid w:val="006264EF"/>
    <w:rsid w:val="006315B2"/>
    <w:rsid w:val="0063182A"/>
    <w:rsid w:val="0063205F"/>
    <w:rsid w:val="00632205"/>
    <w:rsid w:val="006325F7"/>
    <w:rsid w:val="0063378B"/>
    <w:rsid w:val="00633795"/>
    <w:rsid w:val="00633D44"/>
    <w:rsid w:val="006340B5"/>
    <w:rsid w:val="006342D7"/>
    <w:rsid w:val="0063436D"/>
    <w:rsid w:val="006350E3"/>
    <w:rsid w:val="00636633"/>
    <w:rsid w:val="006366EE"/>
    <w:rsid w:val="006371DC"/>
    <w:rsid w:val="006376CE"/>
    <w:rsid w:val="0063777C"/>
    <w:rsid w:val="00637CE3"/>
    <w:rsid w:val="00640298"/>
    <w:rsid w:val="006404C2"/>
    <w:rsid w:val="00641019"/>
    <w:rsid w:val="00641AB3"/>
    <w:rsid w:val="00641FA0"/>
    <w:rsid w:val="006420A2"/>
    <w:rsid w:val="0064288E"/>
    <w:rsid w:val="00642AF4"/>
    <w:rsid w:val="00643ADA"/>
    <w:rsid w:val="0064599E"/>
    <w:rsid w:val="00645A7A"/>
    <w:rsid w:val="00647AA4"/>
    <w:rsid w:val="00647B16"/>
    <w:rsid w:val="00647FF8"/>
    <w:rsid w:val="00651FA6"/>
    <w:rsid w:val="00654D8B"/>
    <w:rsid w:val="00655970"/>
    <w:rsid w:val="00656315"/>
    <w:rsid w:val="00657CA0"/>
    <w:rsid w:val="00660292"/>
    <w:rsid w:val="00660305"/>
    <w:rsid w:val="0066071C"/>
    <w:rsid w:val="006607A2"/>
    <w:rsid w:val="0066148E"/>
    <w:rsid w:val="0066177F"/>
    <w:rsid w:val="006620CD"/>
    <w:rsid w:val="00663F03"/>
    <w:rsid w:val="00664E03"/>
    <w:rsid w:val="00664E72"/>
    <w:rsid w:val="00664FDC"/>
    <w:rsid w:val="0066505F"/>
    <w:rsid w:val="00665401"/>
    <w:rsid w:val="00665911"/>
    <w:rsid w:val="00666067"/>
    <w:rsid w:val="00666E0F"/>
    <w:rsid w:val="0067031C"/>
    <w:rsid w:val="00670B61"/>
    <w:rsid w:val="00670E1E"/>
    <w:rsid w:val="00671704"/>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41AA"/>
    <w:rsid w:val="00684495"/>
    <w:rsid w:val="006844C8"/>
    <w:rsid w:val="00684A8F"/>
    <w:rsid w:val="00684C34"/>
    <w:rsid w:val="00684C3E"/>
    <w:rsid w:val="00685035"/>
    <w:rsid w:val="00685216"/>
    <w:rsid w:val="0068591B"/>
    <w:rsid w:val="00685D57"/>
    <w:rsid w:val="00685EA9"/>
    <w:rsid w:val="0068683A"/>
    <w:rsid w:val="00690527"/>
    <w:rsid w:val="006906CB"/>
    <w:rsid w:val="00690F2E"/>
    <w:rsid w:val="00691AD3"/>
    <w:rsid w:val="006920F6"/>
    <w:rsid w:val="006931C3"/>
    <w:rsid w:val="00693711"/>
    <w:rsid w:val="00696107"/>
    <w:rsid w:val="00696CE6"/>
    <w:rsid w:val="006A00AE"/>
    <w:rsid w:val="006A1678"/>
    <w:rsid w:val="006A184D"/>
    <w:rsid w:val="006A1D54"/>
    <w:rsid w:val="006A3876"/>
    <w:rsid w:val="006A3B2F"/>
    <w:rsid w:val="006A4183"/>
    <w:rsid w:val="006A45DD"/>
    <w:rsid w:val="006A4611"/>
    <w:rsid w:val="006A4BF2"/>
    <w:rsid w:val="006A530C"/>
    <w:rsid w:val="006A57F2"/>
    <w:rsid w:val="006A5A3C"/>
    <w:rsid w:val="006A6C59"/>
    <w:rsid w:val="006A70A9"/>
    <w:rsid w:val="006A7268"/>
    <w:rsid w:val="006B11A9"/>
    <w:rsid w:val="006B173D"/>
    <w:rsid w:val="006B220B"/>
    <w:rsid w:val="006B2810"/>
    <w:rsid w:val="006B29EA"/>
    <w:rsid w:val="006B2ACD"/>
    <w:rsid w:val="006B353E"/>
    <w:rsid w:val="006B3E5A"/>
    <w:rsid w:val="006B487D"/>
    <w:rsid w:val="006B4BED"/>
    <w:rsid w:val="006B4DBD"/>
    <w:rsid w:val="006B5B22"/>
    <w:rsid w:val="006B6514"/>
    <w:rsid w:val="006B65B6"/>
    <w:rsid w:val="006B78D7"/>
    <w:rsid w:val="006C1E1E"/>
    <w:rsid w:val="006C2295"/>
    <w:rsid w:val="006C2C92"/>
    <w:rsid w:val="006C31DB"/>
    <w:rsid w:val="006C4990"/>
    <w:rsid w:val="006C5456"/>
    <w:rsid w:val="006C5944"/>
    <w:rsid w:val="006C5D72"/>
    <w:rsid w:val="006C7498"/>
    <w:rsid w:val="006D09CE"/>
    <w:rsid w:val="006D0F76"/>
    <w:rsid w:val="006D322C"/>
    <w:rsid w:val="006D365D"/>
    <w:rsid w:val="006D3D64"/>
    <w:rsid w:val="006D41FA"/>
    <w:rsid w:val="006D43DB"/>
    <w:rsid w:val="006D53F9"/>
    <w:rsid w:val="006D6CEE"/>
    <w:rsid w:val="006D72E8"/>
    <w:rsid w:val="006D76DE"/>
    <w:rsid w:val="006D7B33"/>
    <w:rsid w:val="006D7E10"/>
    <w:rsid w:val="006E1145"/>
    <w:rsid w:val="006E1BCF"/>
    <w:rsid w:val="006E1CB6"/>
    <w:rsid w:val="006E2AAC"/>
    <w:rsid w:val="006E3101"/>
    <w:rsid w:val="006E48B6"/>
    <w:rsid w:val="006E4FC4"/>
    <w:rsid w:val="006E53E3"/>
    <w:rsid w:val="006E6127"/>
    <w:rsid w:val="006E618A"/>
    <w:rsid w:val="006E7DC4"/>
    <w:rsid w:val="006F0593"/>
    <w:rsid w:val="006F104F"/>
    <w:rsid w:val="006F10EB"/>
    <w:rsid w:val="006F1339"/>
    <w:rsid w:val="006F14BB"/>
    <w:rsid w:val="006F1597"/>
    <w:rsid w:val="006F19BA"/>
    <w:rsid w:val="006F1C9A"/>
    <w:rsid w:val="006F22F2"/>
    <w:rsid w:val="006F270B"/>
    <w:rsid w:val="006F2F38"/>
    <w:rsid w:val="006F32B5"/>
    <w:rsid w:val="006F338F"/>
    <w:rsid w:val="006F385A"/>
    <w:rsid w:val="006F4F3A"/>
    <w:rsid w:val="006F5398"/>
    <w:rsid w:val="006F61FC"/>
    <w:rsid w:val="006F732D"/>
    <w:rsid w:val="006F7F01"/>
    <w:rsid w:val="00700034"/>
    <w:rsid w:val="0070009A"/>
    <w:rsid w:val="0070064B"/>
    <w:rsid w:val="0070079E"/>
    <w:rsid w:val="00701046"/>
    <w:rsid w:val="00701BB8"/>
    <w:rsid w:val="00701BC5"/>
    <w:rsid w:val="00702C8C"/>
    <w:rsid w:val="007031DB"/>
    <w:rsid w:val="007039F7"/>
    <w:rsid w:val="00703F2C"/>
    <w:rsid w:val="00704BE2"/>
    <w:rsid w:val="00705676"/>
    <w:rsid w:val="00705FDB"/>
    <w:rsid w:val="00707DFA"/>
    <w:rsid w:val="0071025C"/>
    <w:rsid w:val="00710E04"/>
    <w:rsid w:val="00711038"/>
    <w:rsid w:val="00711C89"/>
    <w:rsid w:val="00711DF7"/>
    <w:rsid w:val="00712153"/>
    <w:rsid w:val="00712198"/>
    <w:rsid w:val="0071226F"/>
    <w:rsid w:val="00712AED"/>
    <w:rsid w:val="00713410"/>
    <w:rsid w:val="007141D4"/>
    <w:rsid w:val="007146CC"/>
    <w:rsid w:val="007149E3"/>
    <w:rsid w:val="0071521E"/>
    <w:rsid w:val="00715BDA"/>
    <w:rsid w:val="00716397"/>
    <w:rsid w:val="007164BA"/>
    <w:rsid w:val="00717261"/>
    <w:rsid w:val="00720960"/>
    <w:rsid w:val="00720B79"/>
    <w:rsid w:val="00720DA7"/>
    <w:rsid w:val="00721077"/>
    <w:rsid w:val="00721440"/>
    <w:rsid w:val="007227F5"/>
    <w:rsid w:val="007236FF"/>
    <w:rsid w:val="00723E97"/>
    <w:rsid w:val="00723EA8"/>
    <w:rsid w:val="007242D4"/>
    <w:rsid w:val="00724A2A"/>
    <w:rsid w:val="007250AB"/>
    <w:rsid w:val="0072716F"/>
    <w:rsid w:val="0072750C"/>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EF4"/>
    <w:rsid w:val="00733B89"/>
    <w:rsid w:val="0073446E"/>
    <w:rsid w:val="00734EAD"/>
    <w:rsid w:val="00735B56"/>
    <w:rsid w:val="007363F4"/>
    <w:rsid w:val="007367CD"/>
    <w:rsid w:val="007374D5"/>
    <w:rsid w:val="0073761A"/>
    <w:rsid w:val="0073769F"/>
    <w:rsid w:val="007403B2"/>
    <w:rsid w:val="00740416"/>
    <w:rsid w:val="00740FCC"/>
    <w:rsid w:val="00741593"/>
    <w:rsid w:val="00742018"/>
    <w:rsid w:val="0074225A"/>
    <w:rsid w:val="007437D3"/>
    <w:rsid w:val="007446FB"/>
    <w:rsid w:val="00744DA7"/>
    <w:rsid w:val="00744EA5"/>
    <w:rsid w:val="00745BC4"/>
    <w:rsid w:val="00746510"/>
    <w:rsid w:val="00746AE2"/>
    <w:rsid w:val="00746C2A"/>
    <w:rsid w:val="00747750"/>
    <w:rsid w:val="00750DB4"/>
    <w:rsid w:val="007527F1"/>
    <w:rsid w:val="00752D91"/>
    <w:rsid w:val="00753254"/>
    <w:rsid w:val="007546E9"/>
    <w:rsid w:val="00754DCF"/>
    <w:rsid w:val="00755488"/>
    <w:rsid w:val="00756EFE"/>
    <w:rsid w:val="00756FD8"/>
    <w:rsid w:val="00757D3D"/>
    <w:rsid w:val="00757E12"/>
    <w:rsid w:val="007612F8"/>
    <w:rsid w:val="00761A8F"/>
    <w:rsid w:val="00762BBF"/>
    <w:rsid w:val="00762C9B"/>
    <w:rsid w:val="00762FCF"/>
    <w:rsid w:val="00763BB4"/>
    <w:rsid w:val="00765B7C"/>
    <w:rsid w:val="00765E9C"/>
    <w:rsid w:val="00765F92"/>
    <w:rsid w:val="00766FBD"/>
    <w:rsid w:val="00767369"/>
    <w:rsid w:val="007673B9"/>
    <w:rsid w:val="007700C2"/>
    <w:rsid w:val="00770A6B"/>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2234"/>
    <w:rsid w:val="00782791"/>
    <w:rsid w:val="00782B6F"/>
    <w:rsid w:val="00782CCC"/>
    <w:rsid w:val="00782E51"/>
    <w:rsid w:val="00782F8F"/>
    <w:rsid w:val="00783CC9"/>
    <w:rsid w:val="00784534"/>
    <w:rsid w:val="00785500"/>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A90"/>
    <w:rsid w:val="007A4C97"/>
    <w:rsid w:val="007A4F02"/>
    <w:rsid w:val="007A51C6"/>
    <w:rsid w:val="007A5B09"/>
    <w:rsid w:val="007A5C6B"/>
    <w:rsid w:val="007A6415"/>
    <w:rsid w:val="007A6C4E"/>
    <w:rsid w:val="007B0044"/>
    <w:rsid w:val="007B1028"/>
    <w:rsid w:val="007B13DE"/>
    <w:rsid w:val="007B17F1"/>
    <w:rsid w:val="007B256F"/>
    <w:rsid w:val="007B27CF"/>
    <w:rsid w:val="007B2B20"/>
    <w:rsid w:val="007B2E61"/>
    <w:rsid w:val="007B2FCC"/>
    <w:rsid w:val="007B3D7D"/>
    <w:rsid w:val="007B4E29"/>
    <w:rsid w:val="007B4E30"/>
    <w:rsid w:val="007B50DE"/>
    <w:rsid w:val="007B575E"/>
    <w:rsid w:val="007B6E75"/>
    <w:rsid w:val="007B7268"/>
    <w:rsid w:val="007B76E8"/>
    <w:rsid w:val="007C0162"/>
    <w:rsid w:val="007C07C5"/>
    <w:rsid w:val="007C0B6C"/>
    <w:rsid w:val="007C1BEB"/>
    <w:rsid w:val="007C1C0A"/>
    <w:rsid w:val="007C1F5F"/>
    <w:rsid w:val="007C3BF4"/>
    <w:rsid w:val="007C4A06"/>
    <w:rsid w:val="007C56C8"/>
    <w:rsid w:val="007C5C90"/>
    <w:rsid w:val="007C6043"/>
    <w:rsid w:val="007C6124"/>
    <w:rsid w:val="007C6570"/>
    <w:rsid w:val="007C65E8"/>
    <w:rsid w:val="007C6919"/>
    <w:rsid w:val="007C6D11"/>
    <w:rsid w:val="007C7AE8"/>
    <w:rsid w:val="007C7DE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DDA"/>
    <w:rsid w:val="007F1070"/>
    <w:rsid w:val="007F1474"/>
    <w:rsid w:val="007F1A19"/>
    <w:rsid w:val="007F23EF"/>
    <w:rsid w:val="007F25FF"/>
    <w:rsid w:val="007F2750"/>
    <w:rsid w:val="007F2F10"/>
    <w:rsid w:val="007F350A"/>
    <w:rsid w:val="007F38CA"/>
    <w:rsid w:val="007F3D69"/>
    <w:rsid w:val="007F41F6"/>
    <w:rsid w:val="007F4905"/>
    <w:rsid w:val="007F5187"/>
    <w:rsid w:val="007F6790"/>
    <w:rsid w:val="007F7C54"/>
    <w:rsid w:val="0080006F"/>
    <w:rsid w:val="008005B4"/>
    <w:rsid w:val="00800D21"/>
    <w:rsid w:val="008019A2"/>
    <w:rsid w:val="00801D1D"/>
    <w:rsid w:val="008020C0"/>
    <w:rsid w:val="00802407"/>
    <w:rsid w:val="008025A2"/>
    <w:rsid w:val="008029CA"/>
    <w:rsid w:val="00804291"/>
    <w:rsid w:val="0080493A"/>
    <w:rsid w:val="008057C4"/>
    <w:rsid w:val="008061A9"/>
    <w:rsid w:val="00806BE4"/>
    <w:rsid w:val="00807AF9"/>
    <w:rsid w:val="00807BD6"/>
    <w:rsid w:val="00807F1C"/>
    <w:rsid w:val="008107E0"/>
    <w:rsid w:val="008118E5"/>
    <w:rsid w:val="00812013"/>
    <w:rsid w:val="00812E56"/>
    <w:rsid w:val="00813498"/>
    <w:rsid w:val="0081387A"/>
    <w:rsid w:val="00813BF6"/>
    <w:rsid w:val="00814BF8"/>
    <w:rsid w:val="00815099"/>
    <w:rsid w:val="008153DA"/>
    <w:rsid w:val="0081580A"/>
    <w:rsid w:val="00815B7C"/>
    <w:rsid w:val="0081628B"/>
    <w:rsid w:val="008162A2"/>
    <w:rsid w:val="00816940"/>
    <w:rsid w:val="00816C3F"/>
    <w:rsid w:val="0081773A"/>
    <w:rsid w:val="00820BD2"/>
    <w:rsid w:val="00820BF8"/>
    <w:rsid w:val="0082104D"/>
    <w:rsid w:val="00822744"/>
    <w:rsid w:val="00823589"/>
    <w:rsid w:val="00823785"/>
    <w:rsid w:val="00824108"/>
    <w:rsid w:val="00824643"/>
    <w:rsid w:val="00824826"/>
    <w:rsid w:val="00825CF1"/>
    <w:rsid w:val="00825E83"/>
    <w:rsid w:val="00830AED"/>
    <w:rsid w:val="00830B5E"/>
    <w:rsid w:val="008315B2"/>
    <w:rsid w:val="0083167D"/>
    <w:rsid w:val="00831D2E"/>
    <w:rsid w:val="00832ED6"/>
    <w:rsid w:val="00832FCB"/>
    <w:rsid w:val="00835372"/>
    <w:rsid w:val="00835726"/>
    <w:rsid w:val="0083589B"/>
    <w:rsid w:val="00836146"/>
    <w:rsid w:val="00836506"/>
    <w:rsid w:val="00840493"/>
    <w:rsid w:val="00841230"/>
    <w:rsid w:val="00841330"/>
    <w:rsid w:val="00841469"/>
    <w:rsid w:val="008414F7"/>
    <w:rsid w:val="00842178"/>
    <w:rsid w:val="00842277"/>
    <w:rsid w:val="00843E1F"/>
    <w:rsid w:val="00843E65"/>
    <w:rsid w:val="0084404C"/>
    <w:rsid w:val="00844C89"/>
    <w:rsid w:val="00845980"/>
    <w:rsid w:val="00845A0D"/>
    <w:rsid w:val="00845A24"/>
    <w:rsid w:val="00845B0C"/>
    <w:rsid w:val="00846440"/>
    <w:rsid w:val="00846875"/>
    <w:rsid w:val="008475E3"/>
    <w:rsid w:val="0085017F"/>
    <w:rsid w:val="00850692"/>
    <w:rsid w:val="00850ADC"/>
    <w:rsid w:val="00851991"/>
    <w:rsid w:val="00852100"/>
    <w:rsid w:val="008524BB"/>
    <w:rsid w:val="008558D4"/>
    <w:rsid w:val="00855A82"/>
    <w:rsid w:val="00855ACE"/>
    <w:rsid w:val="00855D10"/>
    <w:rsid w:val="00856B60"/>
    <w:rsid w:val="00856D23"/>
    <w:rsid w:val="008578FF"/>
    <w:rsid w:val="00857FB7"/>
    <w:rsid w:val="00860917"/>
    <w:rsid w:val="00860940"/>
    <w:rsid w:val="00861145"/>
    <w:rsid w:val="00861C96"/>
    <w:rsid w:val="00861F33"/>
    <w:rsid w:val="00864618"/>
    <w:rsid w:val="008647D3"/>
    <w:rsid w:val="00864F7F"/>
    <w:rsid w:val="008652EE"/>
    <w:rsid w:val="008653D7"/>
    <w:rsid w:val="008660D8"/>
    <w:rsid w:val="0086630F"/>
    <w:rsid w:val="00866FF6"/>
    <w:rsid w:val="00867546"/>
    <w:rsid w:val="0086767F"/>
    <w:rsid w:val="00870847"/>
    <w:rsid w:val="008717E3"/>
    <w:rsid w:val="008718BA"/>
    <w:rsid w:val="00871BF7"/>
    <w:rsid w:val="00872F37"/>
    <w:rsid w:val="00873130"/>
    <w:rsid w:val="008733EC"/>
    <w:rsid w:val="00873562"/>
    <w:rsid w:val="00873BA8"/>
    <w:rsid w:val="008749DC"/>
    <w:rsid w:val="00874E7C"/>
    <w:rsid w:val="00874F1A"/>
    <w:rsid w:val="008757E6"/>
    <w:rsid w:val="00875A3C"/>
    <w:rsid w:val="00875BA1"/>
    <w:rsid w:val="0087608D"/>
    <w:rsid w:val="00876645"/>
    <w:rsid w:val="00876BF9"/>
    <w:rsid w:val="00877B51"/>
    <w:rsid w:val="00877BC9"/>
    <w:rsid w:val="00877CB2"/>
    <w:rsid w:val="00880952"/>
    <w:rsid w:val="00881081"/>
    <w:rsid w:val="00881305"/>
    <w:rsid w:val="00881A46"/>
    <w:rsid w:val="00881CDE"/>
    <w:rsid w:val="0088326A"/>
    <w:rsid w:val="008837AD"/>
    <w:rsid w:val="00883B36"/>
    <w:rsid w:val="00884241"/>
    <w:rsid w:val="00884590"/>
    <w:rsid w:val="00884BFC"/>
    <w:rsid w:val="00884D9C"/>
    <w:rsid w:val="008850B2"/>
    <w:rsid w:val="008859FB"/>
    <w:rsid w:val="00885F79"/>
    <w:rsid w:val="00886201"/>
    <w:rsid w:val="00886E35"/>
    <w:rsid w:val="008871C6"/>
    <w:rsid w:val="008875AF"/>
    <w:rsid w:val="00887A61"/>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A0167"/>
    <w:rsid w:val="008A06BE"/>
    <w:rsid w:val="008A086E"/>
    <w:rsid w:val="008A0A33"/>
    <w:rsid w:val="008A0ADD"/>
    <w:rsid w:val="008A0E45"/>
    <w:rsid w:val="008A1537"/>
    <w:rsid w:val="008A170C"/>
    <w:rsid w:val="008A1C77"/>
    <w:rsid w:val="008A1D12"/>
    <w:rsid w:val="008A3648"/>
    <w:rsid w:val="008A3972"/>
    <w:rsid w:val="008A3F39"/>
    <w:rsid w:val="008A416C"/>
    <w:rsid w:val="008A512E"/>
    <w:rsid w:val="008A5557"/>
    <w:rsid w:val="008A59F4"/>
    <w:rsid w:val="008A5BA9"/>
    <w:rsid w:val="008A5F8A"/>
    <w:rsid w:val="008A610A"/>
    <w:rsid w:val="008A6270"/>
    <w:rsid w:val="008A6529"/>
    <w:rsid w:val="008A6898"/>
    <w:rsid w:val="008A6E32"/>
    <w:rsid w:val="008A6E40"/>
    <w:rsid w:val="008A7EF6"/>
    <w:rsid w:val="008B0439"/>
    <w:rsid w:val="008B08F5"/>
    <w:rsid w:val="008B3758"/>
    <w:rsid w:val="008B3DCA"/>
    <w:rsid w:val="008B41CD"/>
    <w:rsid w:val="008B43A2"/>
    <w:rsid w:val="008B50F2"/>
    <w:rsid w:val="008B59A8"/>
    <w:rsid w:val="008B5D17"/>
    <w:rsid w:val="008B63AF"/>
    <w:rsid w:val="008B6B51"/>
    <w:rsid w:val="008B7689"/>
    <w:rsid w:val="008B7EDA"/>
    <w:rsid w:val="008C09D0"/>
    <w:rsid w:val="008C1675"/>
    <w:rsid w:val="008C18DD"/>
    <w:rsid w:val="008C1DE6"/>
    <w:rsid w:val="008C2231"/>
    <w:rsid w:val="008C2582"/>
    <w:rsid w:val="008C25F3"/>
    <w:rsid w:val="008C3470"/>
    <w:rsid w:val="008C4325"/>
    <w:rsid w:val="008C4C60"/>
    <w:rsid w:val="008C4F1E"/>
    <w:rsid w:val="008C522F"/>
    <w:rsid w:val="008C580A"/>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89"/>
    <w:rsid w:val="008E3376"/>
    <w:rsid w:val="008E36B7"/>
    <w:rsid w:val="008E37E0"/>
    <w:rsid w:val="008E38F0"/>
    <w:rsid w:val="008E3965"/>
    <w:rsid w:val="008E4FFD"/>
    <w:rsid w:val="008E508C"/>
    <w:rsid w:val="008E521B"/>
    <w:rsid w:val="008E5EF7"/>
    <w:rsid w:val="008E5F2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80"/>
    <w:rsid w:val="008F71C4"/>
    <w:rsid w:val="008F7412"/>
    <w:rsid w:val="008F7DE6"/>
    <w:rsid w:val="008F7F06"/>
    <w:rsid w:val="0090013C"/>
    <w:rsid w:val="00900437"/>
    <w:rsid w:val="00900A65"/>
    <w:rsid w:val="009019B6"/>
    <w:rsid w:val="00902171"/>
    <w:rsid w:val="009033E8"/>
    <w:rsid w:val="00903A7F"/>
    <w:rsid w:val="00903DBB"/>
    <w:rsid w:val="00904468"/>
    <w:rsid w:val="009046A4"/>
    <w:rsid w:val="009048E2"/>
    <w:rsid w:val="00905807"/>
    <w:rsid w:val="009058DA"/>
    <w:rsid w:val="00905BC7"/>
    <w:rsid w:val="00905EA2"/>
    <w:rsid w:val="009067D1"/>
    <w:rsid w:val="00907936"/>
    <w:rsid w:val="009079E7"/>
    <w:rsid w:val="00910482"/>
    <w:rsid w:val="00910DF0"/>
    <w:rsid w:val="0091101F"/>
    <w:rsid w:val="0091165D"/>
    <w:rsid w:val="009120C7"/>
    <w:rsid w:val="00912732"/>
    <w:rsid w:val="00912C80"/>
    <w:rsid w:val="009136BF"/>
    <w:rsid w:val="0091451B"/>
    <w:rsid w:val="00914B32"/>
    <w:rsid w:val="00914E66"/>
    <w:rsid w:val="00916B98"/>
    <w:rsid w:val="009175A7"/>
    <w:rsid w:val="00920766"/>
    <w:rsid w:val="00921913"/>
    <w:rsid w:val="00921FE0"/>
    <w:rsid w:val="00922911"/>
    <w:rsid w:val="00923270"/>
    <w:rsid w:val="009251B5"/>
    <w:rsid w:val="009261BF"/>
    <w:rsid w:val="00926FAA"/>
    <w:rsid w:val="00927F16"/>
    <w:rsid w:val="00927F26"/>
    <w:rsid w:val="00930ACF"/>
    <w:rsid w:val="009317EB"/>
    <w:rsid w:val="0093186B"/>
    <w:rsid w:val="00931B80"/>
    <w:rsid w:val="00932392"/>
    <w:rsid w:val="00932577"/>
    <w:rsid w:val="009330E9"/>
    <w:rsid w:val="0093345A"/>
    <w:rsid w:val="00934AC7"/>
    <w:rsid w:val="00934DB5"/>
    <w:rsid w:val="00935438"/>
    <w:rsid w:val="009354F4"/>
    <w:rsid w:val="009355F9"/>
    <w:rsid w:val="0093586A"/>
    <w:rsid w:val="00935E55"/>
    <w:rsid w:val="009364E0"/>
    <w:rsid w:val="00936AA9"/>
    <w:rsid w:val="00937194"/>
    <w:rsid w:val="0093777A"/>
    <w:rsid w:val="00940716"/>
    <w:rsid w:val="00940F8F"/>
    <w:rsid w:val="00941FAE"/>
    <w:rsid w:val="00941FCD"/>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725"/>
    <w:rsid w:val="00952D34"/>
    <w:rsid w:val="0095385D"/>
    <w:rsid w:val="00954290"/>
    <w:rsid w:val="009542F6"/>
    <w:rsid w:val="0095451A"/>
    <w:rsid w:val="009556F0"/>
    <w:rsid w:val="00955E56"/>
    <w:rsid w:val="009563B9"/>
    <w:rsid w:val="00956656"/>
    <w:rsid w:val="009573F5"/>
    <w:rsid w:val="009579BE"/>
    <w:rsid w:val="00957FBF"/>
    <w:rsid w:val="00961338"/>
    <w:rsid w:val="00961E89"/>
    <w:rsid w:val="009635B6"/>
    <w:rsid w:val="009639CE"/>
    <w:rsid w:val="00963DC9"/>
    <w:rsid w:val="0096446E"/>
    <w:rsid w:val="00964636"/>
    <w:rsid w:val="00964F90"/>
    <w:rsid w:val="00967133"/>
    <w:rsid w:val="00967A01"/>
    <w:rsid w:val="00967D5D"/>
    <w:rsid w:val="00967F76"/>
    <w:rsid w:val="00970645"/>
    <w:rsid w:val="009706E8"/>
    <w:rsid w:val="0097098C"/>
    <w:rsid w:val="00970AD3"/>
    <w:rsid w:val="00970C3F"/>
    <w:rsid w:val="0097354E"/>
    <w:rsid w:val="00973657"/>
    <w:rsid w:val="00973DF8"/>
    <w:rsid w:val="00973FB8"/>
    <w:rsid w:val="00974FE7"/>
    <w:rsid w:val="0097537B"/>
    <w:rsid w:val="009755E7"/>
    <w:rsid w:val="0097681E"/>
    <w:rsid w:val="00980020"/>
    <w:rsid w:val="00980BDC"/>
    <w:rsid w:val="00980F7A"/>
    <w:rsid w:val="00981604"/>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2398"/>
    <w:rsid w:val="009A241A"/>
    <w:rsid w:val="009A2851"/>
    <w:rsid w:val="009A311B"/>
    <w:rsid w:val="009A36D0"/>
    <w:rsid w:val="009A3896"/>
    <w:rsid w:val="009A392B"/>
    <w:rsid w:val="009A3B7B"/>
    <w:rsid w:val="009A3E97"/>
    <w:rsid w:val="009A45D3"/>
    <w:rsid w:val="009A4AC3"/>
    <w:rsid w:val="009A5C59"/>
    <w:rsid w:val="009A616E"/>
    <w:rsid w:val="009A61ED"/>
    <w:rsid w:val="009A64D5"/>
    <w:rsid w:val="009A66CE"/>
    <w:rsid w:val="009A7700"/>
    <w:rsid w:val="009A7744"/>
    <w:rsid w:val="009B00E8"/>
    <w:rsid w:val="009B030C"/>
    <w:rsid w:val="009B1048"/>
    <w:rsid w:val="009B183C"/>
    <w:rsid w:val="009B2054"/>
    <w:rsid w:val="009B2064"/>
    <w:rsid w:val="009B2557"/>
    <w:rsid w:val="009B2AA2"/>
    <w:rsid w:val="009B3100"/>
    <w:rsid w:val="009B3B79"/>
    <w:rsid w:val="009B3CEF"/>
    <w:rsid w:val="009B3E84"/>
    <w:rsid w:val="009B3EFD"/>
    <w:rsid w:val="009B3F5F"/>
    <w:rsid w:val="009B4A8E"/>
    <w:rsid w:val="009B5205"/>
    <w:rsid w:val="009B55CC"/>
    <w:rsid w:val="009B58AF"/>
    <w:rsid w:val="009B5955"/>
    <w:rsid w:val="009B5A1D"/>
    <w:rsid w:val="009B5B04"/>
    <w:rsid w:val="009B62E4"/>
    <w:rsid w:val="009B654E"/>
    <w:rsid w:val="009B6C41"/>
    <w:rsid w:val="009B74BC"/>
    <w:rsid w:val="009B7536"/>
    <w:rsid w:val="009B7990"/>
    <w:rsid w:val="009B7D47"/>
    <w:rsid w:val="009C0456"/>
    <w:rsid w:val="009C0C14"/>
    <w:rsid w:val="009C0DA9"/>
    <w:rsid w:val="009C0EB4"/>
    <w:rsid w:val="009C1414"/>
    <w:rsid w:val="009C1C21"/>
    <w:rsid w:val="009C1EEA"/>
    <w:rsid w:val="009C4C3A"/>
    <w:rsid w:val="009C508F"/>
    <w:rsid w:val="009C5323"/>
    <w:rsid w:val="009C5508"/>
    <w:rsid w:val="009C6041"/>
    <w:rsid w:val="009C69CE"/>
    <w:rsid w:val="009C6F72"/>
    <w:rsid w:val="009C71E3"/>
    <w:rsid w:val="009D010F"/>
    <w:rsid w:val="009D10DF"/>
    <w:rsid w:val="009D119F"/>
    <w:rsid w:val="009D15F5"/>
    <w:rsid w:val="009D1DC6"/>
    <w:rsid w:val="009D1E75"/>
    <w:rsid w:val="009D296D"/>
    <w:rsid w:val="009D2E6B"/>
    <w:rsid w:val="009D370A"/>
    <w:rsid w:val="009D3719"/>
    <w:rsid w:val="009D379B"/>
    <w:rsid w:val="009D3845"/>
    <w:rsid w:val="009D3D42"/>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CF"/>
    <w:rsid w:val="009E4441"/>
    <w:rsid w:val="009E4559"/>
    <w:rsid w:val="009E46B9"/>
    <w:rsid w:val="009E5ADA"/>
    <w:rsid w:val="009E619B"/>
    <w:rsid w:val="009E73C4"/>
    <w:rsid w:val="009E7F1D"/>
    <w:rsid w:val="009F030E"/>
    <w:rsid w:val="009F04BA"/>
    <w:rsid w:val="009F0A5F"/>
    <w:rsid w:val="009F1B20"/>
    <w:rsid w:val="009F27A0"/>
    <w:rsid w:val="009F2C6E"/>
    <w:rsid w:val="009F2F44"/>
    <w:rsid w:val="009F3B4B"/>
    <w:rsid w:val="009F3CB8"/>
    <w:rsid w:val="009F3F82"/>
    <w:rsid w:val="009F466D"/>
    <w:rsid w:val="009F4D42"/>
    <w:rsid w:val="009F5126"/>
    <w:rsid w:val="009F57A8"/>
    <w:rsid w:val="009F63A4"/>
    <w:rsid w:val="009F6E83"/>
    <w:rsid w:val="009F72B7"/>
    <w:rsid w:val="009F7E4F"/>
    <w:rsid w:val="00A007CE"/>
    <w:rsid w:val="00A00817"/>
    <w:rsid w:val="00A01A7F"/>
    <w:rsid w:val="00A02349"/>
    <w:rsid w:val="00A03321"/>
    <w:rsid w:val="00A037B8"/>
    <w:rsid w:val="00A03B4E"/>
    <w:rsid w:val="00A03D45"/>
    <w:rsid w:val="00A04862"/>
    <w:rsid w:val="00A04C89"/>
    <w:rsid w:val="00A05F50"/>
    <w:rsid w:val="00A067F6"/>
    <w:rsid w:val="00A07105"/>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163"/>
    <w:rsid w:val="00A14E5D"/>
    <w:rsid w:val="00A14F38"/>
    <w:rsid w:val="00A1504C"/>
    <w:rsid w:val="00A15281"/>
    <w:rsid w:val="00A15DE4"/>
    <w:rsid w:val="00A167A7"/>
    <w:rsid w:val="00A172ED"/>
    <w:rsid w:val="00A17303"/>
    <w:rsid w:val="00A174F1"/>
    <w:rsid w:val="00A17E3E"/>
    <w:rsid w:val="00A2015B"/>
    <w:rsid w:val="00A20253"/>
    <w:rsid w:val="00A203DB"/>
    <w:rsid w:val="00A21A11"/>
    <w:rsid w:val="00A227CC"/>
    <w:rsid w:val="00A228DB"/>
    <w:rsid w:val="00A2469C"/>
    <w:rsid w:val="00A24E68"/>
    <w:rsid w:val="00A255EA"/>
    <w:rsid w:val="00A25951"/>
    <w:rsid w:val="00A26508"/>
    <w:rsid w:val="00A26DBD"/>
    <w:rsid w:val="00A27206"/>
    <w:rsid w:val="00A2786C"/>
    <w:rsid w:val="00A278D5"/>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415"/>
    <w:rsid w:val="00A418E8"/>
    <w:rsid w:val="00A41E9A"/>
    <w:rsid w:val="00A42340"/>
    <w:rsid w:val="00A43636"/>
    <w:rsid w:val="00A43AA7"/>
    <w:rsid w:val="00A43F68"/>
    <w:rsid w:val="00A43F69"/>
    <w:rsid w:val="00A440A8"/>
    <w:rsid w:val="00A444D9"/>
    <w:rsid w:val="00A4499C"/>
    <w:rsid w:val="00A44A2F"/>
    <w:rsid w:val="00A450F0"/>
    <w:rsid w:val="00A46F0D"/>
    <w:rsid w:val="00A477CD"/>
    <w:rsid w:val="00A479F2"/>
    <w:rsid w:val="00A47D7F"/>
    <w:rsid w:val="00A517E4"/>
    <w:rsid w:val="00A51DE2"/>
    <w:rsid w:val="00A52D0D"/>
    <w:rsid w:val="00A52E71"/>
    <w:rsid w:val="00A5582F"/>
    <w:rsid w:val="00A55C67"/>
    <w:rsid w:val="00A55ED1"/>
    <w:rsid w:val="00A565F7"/>
    <w:rsid w:val="00A60F47"/>
    <w:rsid w:val="00A6188C"/>
    <w:rsid w:val="00A61A66"/>
    <w:rsid w:val="00A61B1D"/>
    <w:rsid w:val="00A61FBE"/>
    <w:rsid w:val="00A623E9"/>
    <w:rsid w:val="00A63876"/>
    <w:rsid w:val="00A64512"/>
    <w:rsid w:val="00A6473E"/>
    <w:rsid w:val="00A659F5"/>
    <w:rsid w:val="00A66F94"/>
    <w:rsid w:val="00A670BA"/>
    <w:rsid w:val="00A671E7"/>
    <w:rsid w:val="00A67317"/>
    <w:rsid w:val="00A6747B"/>
    <w:rsid w:val="00A67898"/>
    <w:rsid w:val="00A67BAB"/>
    <w:rsid w:val="00A70645"/>
    <w:rsid w:val="00A70A81"/>
    <w:rsid w:val="00A70F64"/>
    <w:rsid w:val="00A723F8"/>
    <w:rsid w:val="00A7283E"/>
    <w:rsid w:val="00A72EEF"/>
    <w:rsid w:val="00A731D8"/>
    <w:rsid w:val="00A731E4"/>
    <w:rsid w:val="00A7417E"/>
    <w:rsid w:val="00A74359"/>
    <w:rsid w:val="00A743EE"/>
    <w:rsid w:val="00A7520E"/>
    <w:rsid w:val="00A75CAC"/>
    <w:rsid w:val="00A76DA2"/>
    <w:rsid w:val="00A773B7"/>
    <w:rsid w:val="00A8034D"/>
    <w:rsid w:val="00A80A81"/>
    <w:rsid w:val="00A80B13"/>
    <w:rsid w:val="00A80F5E"/>
    <w:rsid w:val="00A8262E"/>
    <w:rsid w:val="00A82C06"/>
    <w:rsid w:val="00A82C5E"/>
    <w:rsid w:val="00A83831"/>
    <w:rsid w:val="00A83E84"/>
    <w:rsid w:val="00A8471D"/>
    <w:rsid w:val="00A852D5"/>
    <w:rsid w:val="00A85CA8"/>
    <w:rsid w:val="00A86832"/>
    <w:rsid w:val="00A86898"/>
    <w:rsid w:val="00A86D1D"/>
    <w:rsid w:val="00A874FA"/>
    <w:rsid w:val="00A875CB"/>
    <w:rsid w:val="00A87ED3"/>
    <w:rsid w:val="00A90A42"/>
    <w:rsid w:val="00A90D1C"/>
    <w:rsid w:val="00A922C0"/>
    <w:rsid w:val="00A936C7"/>
    <w:rsid w:val="00A93C31"/>
    <w:rsid w:val="00A94A29"/>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3354"/>
    <w:rsid w:val="00AB3ACD"/>
    <w:rsid w:val="00AB4D53"/>
    <w:rsid w:val="00AB4EF5"/>
    <w:rsid w:val="00AB5280"/>
    <w:rsid w:val="00AB573C"/>
    <w:rsid w:val="00AB5B97"/>
    <w:rsid w:val="00AB5FE1"/>
    <w:rsid w:val="00AB6351"/>
    <w:rsid w:val="00AB68B8"/>
    <w:rsid w:val="00AB6E1C"/>
    <w:rsid w:val="00AB700A"/>
    <w:rsid w:val="00AB7A92"/>
    <w:rsid w:val="00AC033B"/>
    <w:rsid w:val="00AC0989"/>
    <w:rsid w:val="00AC0CE0"/>
    <w:rsid w:val="00AC17DE"/>
    <w:rsid w:val="00AC1C71"/>
    <w:rsid w:val="00AC29D3"/>
    <w:rsid w:val="00AC2C77"/>
    <w:rsid w:val="00AC463D"/>
    <w:rsid w:val="00AC57F4"/>
    <w:rsid w:val="00AC68E9"/>
    <w:rsid w:val="00AC725D"/>
    <w:rsid w:val="00AD1701"/>
    <w:rsid w:val="00AD1E6F"/>
    <w:rsid w:val="00AD2206"/>
    <w:rsid w:val="00AD2497"/>
    <w:rsid w:val="00AD2DAF"/>
    <w:rsid w:val="00AD42C0"/>
    <w:rsid w:val="00AD42E9"/>
    <w:rsid w:val="00AD4E5D"/>
    <w:rsid w:val="00AD52CE"/>
    <w:rsid w:val="00AD5565"/>
    <w:rsid w:val="00AD6497"/>
    <w:rsid w:val="00AD6828"/>
    <w:rsid w:val="00AD6AD2"/>
    <w:rsid w:val="00AD7290"/>
    <w:rsid w:val="00AD767A"/>
    <w:rsid w:val="00AE00E5"/>
    <w:rsid w:val="00AE03BE"/>
    <w:rsid w:val="00AE0CCD"/>
    <w:rsid w:val="00AE1732"/>
    <w:rsid w:val="00AE1A16"/>
    <w:rsid w:val="00AE23E2"/>
    <w:rsid w:val="00AE25A0"/>
    <w:rsid w:val="00AE2C02"/>
    <w:rsid w:val="00AE3621"/>
    <w:rsid w:val="00AE4928"/>
    <w:rsid w:val="00AE6A48"/>
    <w:rsid w:val="00AE6DA9"/>
    <w:rsid w:val="00AE6E8E"/>
    <w:rsid w:val="00AE7664"/>
    <w:rsid w:val="00AE7905"/>
    <w:rsid w:val="00AF0972"/>
    <w:rsid w:val="00AF103D"/>
    <w:rsid w:val="00AF1619"/>
    <w:rsid w:val="00AF183B"/>
    <w:rsid w:val="00AF1EA0"/>
    <w:rsid w:val="00AF3C0C"/>
    <w:rsid w:val="00AF3FF6"/>
    <w:rsid w:val="00AF4F68"/>
    <w:rsid w:val="00AF67DD"/>
    <w:rsid w:val="00AF6E68"/>
    <w:rsid w:val="00AF7056"/>
    <w:rsid w:val="00AF7101"/>
    <w:rsid w:val="00AF7637"/>
    <w:rsid w:val="00AF7789"/>
    <w:rsid w:val="00AF78D7"/>
    <w:rsid w:val="00B0095D"/>
    <w:rsid w:val="00B0098F"/>
    <w:rsid w:val="00B00DD7"/>
    <w:rsid w:val="00B01527"/>
    <w:rsid w:val="00B02117"/>
    <w:rsid w:val="00B02FB0"/>
    <w:rsid w:val="00B03334"/>
    <w:rsid w:val="00B037BB"/>
    <w:rsid w:val="00B037DC"/>
    <w:rsid w:val="00B03D23"/>
    <w:rsid w:val="00B03E46"/>
    <w:rsid w:val="00B04475"/>
    <w:rsid w:val="00B04929"/>
    <w:rsid w:val="00B04AE3"/>
    <w:rsid w:val="00B04CFF"/>
    <w:rsid w:val="00B05645"/>
    <w:rsid w:val="00B05BC5"/>
    <w:rsid w:val="00B077DF"/>
    <w:rsid w:val="00B07967"/>
    <w:rsid w:val="00B10283"/>
    <w:rsid w:val="00B1037E"/>
    <w:rsid w:val="00B10D44"/>
    <w:rsid w:val="00B11585"/>
    <w:rsid w:val="00B11CBD"/>
    <w:rsid w:val="00B1273B"/>
    <w:rsid w:val="00B12F28"/>
    <w:rsid w:val="00B14C85"/>
    <w:rsid w:val="00B15C85"/>
    <w:rsid w:val="00B168E2"/>
    <w:rsid w:val="00B16922"/>
    <w:rsid w:val="00B1766B"/>
    <w:rsid w:val="00B1767C"/>
    <w:rsid w:val="00B17B2F"/>
    <w:rsid w:val="00B17C6A"/>
    <w:rsid w:val="00B17E61"/>
    <w:rsid w:val="00B20EAE"/>
    <w:rsid w:val="00B21A65"/>
    <w:rsid w:val="00B2211B"/>
    <w:rsid w:val="00B228D6"/>
    <w:rsid w:val="00B22F8B"/>
    <w:rsid w:val="00B2319D"/>
    <w:rsid w:val="00B23559"/>
    <w:rsid w:val="00B2361F"/>
    <w:rsid w:val="00B239EF"/>
    <w:rsid w:val="00B23DC3"/>
    <w:rsid w:val="00B24163"/>
    <w:rsid w:val="00B24169"/>
    <w:rsid w:val="00B241C8"/>
    <w:rsid w:val="00B244C4"/>
    <w:rsid w:val="00B24BD3"/>
    <w:rsid w:val="00B24BE1"/>
    <w:rsid w:val="00B2541D"/>
    <w:rsid w:val="00B25B6A"/>
    <w:rsid w:val="00B26B6D"/>
    <w:rsid w:val="00B27B86"/>
    <w:rsid w:val="00B27C0E"/>
    <w:rsid w:val="00B303D7"/>
    <w:rsid w:val="00B30B0D"/>
    <w:rsid w:val="00B30E57"/>
    <w:rsid w:val="00B32339"/>
    <w:rsid w:val="00B3246D"/>
    <w:rsid w:val="00B32625"/>
    <w:rsid w:val="00B32DD9"/>
    <w:rsid w:val="00B33B4B"/>
    <w:rsid w:val="00B33F42"/>
    <w:rsid w:val="00B34922"/>
    <w:rsid w:val="00B37511"/>
    <w:rsid w:val="00B37652"/>
    <w:rsid w:val="00B37E18"/>
    <w:rsid w:val="00B37EF2"/>
    <w:rsid w:val="00B40923"/>
    <w:rsid w:val="00B40C0D"/>
    <w:rsid w:val="00B40EB4"/>
    <w:rsid w:val="00B4152A"/>
    <w:rsid w:val="00B41DB6"/>
    <w:rsid w:val="00B42CBF"/>
    <w:rsid w:val="00B440B0"/>
    <w:rsid w:val="00B4424A"/>
    <w:rsid w:val="00B44924"/>
    <w:rsid w:val="00B4507A"/>
    <w:rsid w:val="00B4541A"/>
    <w:rsid w:val="00B4552C"/>
    <w:rsid w:val="00B45B7F"/>
    <w:rsid w:val="00B46214"/>
    <w:rsid w:val="00B470FD"/>
    <w:rsid w:val="00B478BE"/>
    <w:rsid w:val="00B47A04"/>
    <w:rsid w:val="00B47B00"/>
    <w:rsid w:val="00B47D4E"/>
    <w:rsid w:val="00B500E2"/>
    <w:rsid w:val="00B50D8B"/>
    <w:rsid w:val="00B5194F"/>
    <w:rsid w:val="00B528C6"/>
    <w:rsid w:val="00B53030"/>
    <w:rsid w:val="00B533BA"/>
    <w:rsid w:val="00B536F6"/>
    <w:rsid w:val="00B53E13"/>
    <w:rsid w:val="00B5557F"/>
    <w:rsid w:val="00B562F7"/>
    <w:rsid w:val="00B56614"/>
    <w:rsid w:val="00B56BD5"/>
    <w:rsid w:val="00B570A6"/>
    <w:rsid w:val="00B57136"/>
    <w:rsid w:val="00B57534"/>
    <w:rsid w:val="00B60037"/>
    <w:rsid w:val="00B6031B"/>
    <w:rsid w:val="00B604BE"/>
    <w:rsid w:val="00B61229"/>
    <w:rsid w:val="00B61331"/>
    <w:rsid w:val="00B615D6"/>
    <w:rsid w:val="00B6179F"/>
    <w:rsid w:val="00B6248B"/>
    <w:rsid w:val="00B6269E"/>
    <w:rsid w:val="00B626BF"/>
    <w:rsid w:val="00B63592"/>
    <w:rsid w:val="00B63599"/>
    <w:rsid w:val="00B63E47"/>
    <w:rsid w:val="00B63FB6"/>
    <w:rsid w:val="00B64340"/>
    <w:rsid w:val="00B64355"/>
    <w:rsid w:val="00B65E90"/>
    <w:rsid w:val="00B66059"/>
    <w:rsid w:val="00B66D6D"/>
    <w:rsid w:val="00B670FA"/>
    <w:rsid w:val="00B67608"/>
    <w:rsid w:val="00B6766A"/>
    <w:rsid w:val="00B67706"/>
    <w:rsid w:val="00B700BF"/>
    <w:rsid w:val="00B705F4"/>
    <w:rsid w:val="00B70949"/>
    <w:rsid w:val="00B7167A"/>
    <w:rsid w:val="00B7228B"/>
    <w:rsid w:val="00B723A4"/>
    <w:rsid w:val="00B731A2"/>
    <w:rsid w:val="00B74161"/>
    <w:rsid w:val="00B74A7A"/>
    <w:rsid w:val="00B74B5A"/>
    <w:rsid w:val="00B75578"/>
    <w:rsid w:val="00B7599D"/>
    <w:rsid w:val="00B75FDF"/>
    <w:rsid w:val="00B76C27"/>
    <w:rsid w:val="00B76DC2"/>
    <w:rsid w:val="00B81BB5"/>
    <w:rsid w:val="00B82C42"/>
    <w:rsid w:val="00B83081"/>
    <w:rsid w:val="00B8390F"/>
    <w:rsid w:val="00B83A1E"/>
    <w:rsid w:val="00B847A7"/>
    <w:rsid w:val="00B84DA0"/>
    <w:rsid w:val="00B8595D"/>
    <w:rsid w:val="00B85C26"/>
    <w:rsid w:val="00B865EB"/>
    <w:rsid w:val="00B90052"/>
    <w:rsid w:val="00B90223"/>
    <w:rsid w:val="00B90607"/>
    <w:rsid w:val="00B92282"/>
    <w:rsid w:val="00B92AEB"/>
    <w:rsid w:val="00B92C02"/>
    <w:rsid w:val="00B94A04"/>
    <w:rsid w:val="00B95E88"/>
    <w:rsid w:val="00B960E6"/>
    <w:rsid w:val="00B96343"/>
    <w:rsid w:val="00B968F5"/>
    <w:rsid w:val="00B9693F"/>
    <w:rsid w:val="00B96F95"/>
    <w:rsid w:val="00B97788"/>
    <w:rsid w:val="00BA112C"/>
    <w:rsid w:val="00BA1568"/>
    <w:rsid w:val="00BA17BE"/>
    <w:rsid w:val="00BA19C4"/>
    <w:rsid w:val="00BA1DAC"/>
    <w:rsid w:val="00BA2633"/>
    <w:rsid w:val="00BA283D"/>
    <w:rsid w:val="00BA381B"/>
    <w:rsid w:val="00BA3AF5"/>
    <w:rsid w:val="00BA4598"/>
    <w:rsid w:val="00BA6C76"/>
    <w:rsid w:val="00BA7789"/>
    <w:rsid w:val="00BB015B"/>
    <w:rsid w:val="00BB1170"/>
    <w:rsid w:val="00BB18C3"/>
    <w:rsid w:val="00BB1D30"/>
    <w:rsid w:val="00BB225E"/>
    <w:rsid w:val="00BB326D"/>
    <w:rsid w:val="00BB40EF"/>
    <w:rsid w:val="00BB4684"/>
    <w:rsid w:val="00BB4B59"/>
    <w:rsid w:val="00BB4E14"/>
    <w:rsid w:val="00BB4F55"/>
    <w:rsid w:val="00BB5CC2"/>
    <w:rsid w:val="00BB6361"/>
    <w:rsid w:val="00BB63D6"/>
    <w:rsid w:val="00BB6B43"/>
    <w:rsid w:val="00BB6BBC"/>
    <w:rsid w:val="00BB6FF7"/>
    <w:rsid w:val="00BB73D1"/>
    <w:rsid w:val="00BC05FB"/>
    <w:rsid w:val="00BC082A"/>
    <w:rsid w:val="00BC2612"/>
    <w:rsid w:val="00BC26F1"/>
    <w:rsid w:val="00BC2813"/>
    <w:rsid w:val="00BC3091"/>
    <w:rsid w:val="00BC38B7"/>
    <w:rsid w:val="00BC43AC"/>
    <w:rsid w:val="00BC4BA0"/>
    <w:rsid w:val="00BC521D"/>
    <w:rsid w:val="00BC58B3"/>
    <w:rsid w:val="00BC5BB3"/>
    <w:rsid w:val="00BC6A4F"/>
    <w:rsid w:val="00BC7207"/>
    <w:rsid w:val="00BC73CF"/>
    <w:rsid w:val="00BC7455"/>
    <w:rsid w:val="00BC78F1"/>
    <w:rsid w:val="00BD0230"/>
    <w:rsid w:val="00BD1574"/>
    <w:rsid w:val="00BD1631"/>
    <w:rsid w:val="00BD26B6"/>
    <w:rsid w:val="00BD32B8"/>
    <w:rsid w:val="00BD357B"/>
    <w:rsid w:val="00BD3745"/>
    <w:rsid w:val="00BD5365"/>
    <w:rsid w:val="00BD58DC"/>
    <w:rsid w:val="00BD5922"/>
    <w:rsid w:val="00BD6256"/>
    <w:rsid w:val="00BD6C13"/>
    <w:rsid w:val="00BE1190"/>
    <w:rsid w:val="00BE29AE"/>
    <w:rsid w:val="00BE2EDA"/>
    <w:rsid w:val="00BE3465"/>
    <w:rsid w:val="00BE37ED"/>
    <w:rsid w:val="00BE5048"/>
    <w:rsid w:val="00BE59F9"/>
    <w:rsid w:val="00BE5B95"/>
    <w:rsid w:val="00BE608C"/>
    <w:rsid w:val="00BE7508"/>
    <w:rsid w:val="00BE7A41"/>
    <w:rsid w:val="00BE7AF7"/>
    <w:rsid w:val="00BE7FF9"/>
    <w:rsid w:val="00BF0B0E"/>
    <w:rsid w:val="00BF121F"/>
    <w:rsid w:val="00BF167F"/>
    <w:rsid w:val="00BF1E10"/>
    <w:rsid w:val="00BF22F8"/>
    <w:rsid w:val="00BF25AC"/>
    <w:rsid w:val="00BF2A66"/>
    <w:rsid w:val="00BF30C8"/>
    <w:rsid w:val="00BF31AE"/>
    <w:rsid w:val="00BF31B7"/>
    <w:rsid w:val="00BF3A1B"/>
    <w:rsid w:val="00BF3BC9"/>
    <w:rsid w:val="00BF551C"/>
    <w:rsid w:val="00BF584E"/>
    <w:rsid w:val="00BF5C29"/>
    <w:rsid w:val="00BF7516"/>
    <w:rsid w:val="00BF7AEA"/>
    <w:rsid w:val="00BF7D7A"/>
    <w:rsid w:val="00C0029A"/>
    <w:rsid w:val="00C006B2"/>
    <w:rsid w:val="00C026D4"/>
    <w:rsid w:val="00C03DAB"/>
    <w:rsid w:val="00C03F32"/>
    <w:rsid w:val="00C0603D"/>
    <w:rsid w:val="00C065CE"/>
    <w:rsid w:val="00C0664A"/>
    <w:rsid w:val="00C069E0"/>
    <w:rsid w:val="00C07386"/>
    <w:rsid w:val="00C07AD2"/>
    <w:rsid w:val="00C07C00"/>
    <w:rsid w:val="00C11462"/>
    <w:rsid w:val="00C123A9"/>
    <w:rsid w:val="00C123D0"/>
    <w:rsid w:val="00C12937"/>
    <w:rsid w:val="00C12999"/>
    <w:rsid w:val="00C1395A"/>
    <w:rsid w:val="00C13A13"/>
    <w:rsid w:val="00C13BAB"/>
    <w:rsid w:val="00C13CB8"/>
    <w:rsid w:val="00C14253"/>
    <w:rsid w:val="00C14397"/>
    <w:rsid w:val="00C148BA"/>
    <w:rsid w:val="00C14A42"/>
    <w:rsid w:val="00C14CAF"/>
    <w:rsid w:val="00C15875"/>
    <w:rsid w:val="00C164A1"/>
    <w:rsid w:val="00C16AB0"/>
    <w:rsid w:val="00C20018"/>
    <w:rsid w:val="00C201F7"/>
    <w:rsid w:val="00C208CC"/>
    <w:rsid w:val="00C20A7A"/>
    <w:rsid w:val="00C20DE1"/>
    <w:rsid w:val="00C218E5"/>
    <w:rsid w:val="00C22E33"/>
    <w:rsid w:val="00C2300E"/>
    <w:rsid w:val="00C231B7"/>
    <w:rsid w:val="00C23522"/>
    <w:rsid w:val="00C23774"/>
    <w:rsid w:val="00C2384B"/>
    <w:rsid w:val="00C249E3"/>
    <w:rsid w:val="00C24B99"/>
    <w:rsid w:val="00C2560C"/>
    <w:rsid w:val="00C26D97"/>
    <w:rsid w:val="00C27125"/>
    <w:rsid w:val="00C2722B"/>
    <w:rsid w:val="00C27469"/>
    <w:rsid w:val="00C274C8"/>
    <w:rsid w:val="00C27B3E"/>
    <w:rsid w:val="00C301E6"/>
    <w:rsid w:val="00C30ADC"/>
    <w:rsid w:val="00C30F83"/>
    <w:rsid w:val="00C31062"/>
    <w:rsid w:val="00C317A3"/>
    <w:rsid w:val="00C31C4E"/>
    <w:rsid w:val="00C31D8B"/>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6510"/>
    <w:rsid w:val="00C47B18"/>
    <w:rsid w:val="00C47D20"/>
    <w:rsid w:val="00C47D2E"/>
    <w:rsid w:val="00C5013F"/>
    <w:rsid w:val="00C503B7"/>
    <w:rsid w:val="00C50EF5"/>
    <w:rsid w:val="00C5202E"/>
    <w:rsid w:val="00C52BCE"/>
    <w:rsid w:val="00C52BF9"/>
    <w:rsid w:val="00C53526"/>
    <w:rsid w:val="00C53E1B"/>
    <w:rsid w:val="00C54500"/>
    <w:rsid w:val="00C54F7C"/>
    <w:rsid w:val="00C55C87"/>
    <w:rsid w:val="00C571DB"/>
    <w:rsid w:val="00C572D6"/>
    <w:rsid w:val="00C57392"/>
    <w:rsid w:val="00C60931"/>
    <w:rsid w:val="00C60CA6"/>
    <w:rsid w:val="00C6171F"/>
    <w:rsid w:val="00C61888"/>
    <w:rsid w:val="00C61BA9"/>
    <w:rsid w:val="00C630E6"/>
    <w:rsid w:val="00C63ED3"/>
    <w:rsid w:val="00C644F1"/>
    <w:rsid w:val="00C65381"/>
    <w:rsid w:val="00C6563F"/>
    <w:rsid w:val="00C67CD6"/>
    <w:rsid w:val="00C67EB1"/>
    <w:rsid w:val="00C67FD8"/>
    <w:rsid w:val="00C7014F"/>
    <w:rsid w:val="00C705FF"/>
    <w:rsid w:val="00C70E37"/>
    <w:rsid w:val="00C71AEC"/>
    <w:rsid w:val="00C729EE"/>
    <w:rsid w:val="00C73AF1"/>
    <w:rsid w:val="00C741F4"/>
    <w:rsid w:val="00C74A0B"/>
    <w:rsid w:val="00C750C1"/>
    <w:rsid w:val="00C75E37"/>
    <w:rsid w:val="00C76F66"/>
    <w:rsid w:val="00C771FA"/>
    <w:rsid w:val="00C77BBF"/>
    <w:rsid w:val="00C77FA5"/>
    <w:rsid w:val="00C8020E"/>
    <w:rsid w:val="00C8069B"/>
    <w:rsid w:val="00C809FF"/>
    <w:rsid w:val="00C81372"/>
    <w:rsid w:val="00C8194D"/>
    <w:rsid w:val="00C81951"/>
    <w:rsid w:val="00C82E53"/>
    <w:rsid w:val="00C82F48"/>
    <w:rsid w:val="00C834D4"/>
    <w:rsid w:val="00C845A0"/>
    <w:rsid w:val="00C84743"/>
    <w:rsid w:val="00C8568E"/>
    <w:rsid w:val="00C85E0A"/>
    <w:rsid w:val="00C8639E"/>
    <w:rsid w:val="00C86F3B"/>
    <w:rsid w:val="00C900A7"/>
    <w:rsid w:val="00C90CD0"/>
    <w:rsid w:val="00C9109F"/>
    <w:rsid w:val="00C91467"/>
    <w:rsid w:val="00C91495"/>
    <w:rsid w:val="00C91613"/>
    <w:rsid w:val="00C92930"/>
    <w:rsid w:val="00C95196"/>
    <w:rsid w:val="00C954FF"/>
    <w:rsid w:val="00C95835"/>
    <w:rsid w:val="00C95C16"/>
    <w:rsid w:val="00C95FAD"/>
    <w:rsid w:val="00C96A2A"/>
    <w:rsid w:val="00C96CFA"/>
    <w:rsid w:val="00C976AF"/>
    <w:rsid w:val="00CA0391"/>
    <w:rsid w:val="00CA0906"/>
    <w:rsid w:val="00CA0B0F"/>
    <w:rsid w:val="00CA1E6E"/>
    <w:rsid w:val="00CA20C1"/>
    <w:rsid w:val="00CA2F51"/>
    <w:rsid w:val="00CA3A74"/>
    <w:rsid w:val="00CA3E55"/>
    <w:rsid w:val="00CA3EAA"/>
    <w:rsid w:val="00CA481E"/>
    <w:rsid w:val="00CA4D20"/>
    <w:rsid w:val="00CA4FB2"/>
    <w:rsid w:val="00CA520D"/>
    <w:rsid w:val="00CA7C9D"/>
    <w:rsid w:val="00CB0E52"/>
    <w:rsid w:val="00CB14BE"/>
    <w:rsid w:val="00CB1B4D"/>
    <w:rsid w:val="00CB1EA5"/>
    <w:rsid w:val="00CB2186"/>
    <w:rsid w:val="00CB28A5"/>
    <w:rsid w:val="00CB2D3F"/>
    <w:rsid w:val="00CB34D0"/>
    <w:rsid w:val="00CB478F"/>
    <w:rsid w:val="00CB4C0A"/>
    <w:rsid w:val="00CB62F1"/>
    <w:rsid w:val="00CB666C"/>
    <w:rsid w:val="00CB6BFF"/>
    <w:rsid w:val="00CB74B3"/>
    <w:rsid w:val="00CB751A"/>
    <w:rsid w:val="00CB7681"/>
    <w:rsid w:val="00CC0484"/>
    <w:rsid w:val="00CC08E1"/>
    <w:rsid w:val="00CC0A24"/>
    <w:rsid w:val="00CC0AFB"/>
    <w:rsid w:val="00CC0DC4"/>
    <w:rsid w:val="00CC1695"/>
    <w:rsid w:val="00CC17FB"/>
    <w:rsid w:val="00CC2958"/>
    <w:rsid w:val="00CC2A29"/>
    <w:rsid w:val="00CC2C09"/>
    <w:rsid w:val="00CC3381"/>
    <w:rsid w:val="00CC3DA4"/>
    <w:rsid w:val="00CC4474"/>
    <w:rsid w:val="00CC50F2"/>
    <w:rsid w:val="00CC53E7"/>
    <w:rsid w:val="00CC5E91"/>
    <w:rsid w:val="00CC7D89"/>
    <w:rsid w:val="00CD1217"/>
    <w:rsid w:val="00CD129D"/>
    <w:rsid w:val="00CD12BB"/>
    <w:rsid w:val="00CD24AE"/>
    <w:rsid w:val="00CD3160"/>
    <w:rsid w:val="00CD32BD"/>
    <w:rsid w:val="00CD3A4E"/>
    <w:rsid w:val="00CD3C46"/>
    <w:rsid w:val="00CD4260"/>
    <w:rsid w:val="00CD47AF"/>
    <w:rsid w:val="00CD4A93"/>
    <w:rsid w:val="00CD4EAC"/>
    <w:rsid w:val="00CD5197"/>
    <w:rsid w:val="00CD51EE"/>
    <w:rsid w:val="00CD5D06"/>
    <w:rsid w:val="00CD5F19"/>
    <w:rsid w:val="00CD60AA"/>
    <w:rsid w:val="00CD6486"/>
    <w:rsid w:val="00CD6E07"/>
    <w:rsid w:val="00CD76B6"/>
    <w:rsid w:val="00CE0625"/>
    <w:rsid w:val="00CE1937"/>
    <w:rsid w:val="00CE24B4"/>
    <w:rsid w:val="00CE3F24"/>
    <w:rsid w:val="00CE43A5"/>
    <w:rsid w:val="00CE4CEA"/>
    <w:rsid w:val="00CE4FD1"/>
    <w:rsid w:val="00CE5361"/>
    <w:rsid w:val="00CE5EE0"/>
    <w:rsid w:val="00CE6666"/>
    <w:rsid w:val="00CE7C7D"/>
    <w:rsid w:val="00CE7E7B"/>
    <w:rsid w:val="00CF03A5"/>
    <w:rsid w:val="00CF0547"/>
    <w:rsid w:val="00CF1F6A"/>
    <w:rsid w:val="00CF2128"/>
    <w:rsid w:val="00CF2386"/>
    <w:rsid w:val="00CF2946"/>
    <w:rsid w:val="00CF363D"/>
    <w:rsid w:val="00CF3BCB"/>
    <w:rsid w:val="00CF5003"/>
    <w:rsid w:val="00CF500C"/>
    <w:rsid w:val="00CF50BE"/>
    <w:rsid w:val="00CF51C2"/>
    <w:rsid w:val="00CF52ED"/>
    <w:rsid w:val="00CF5613"/>
    <w:rsid w:val="00CF58F5"/>
    <w:rsid w:val="00CF6443"/>
    <w:rsid w:val="00CF6AD6"/>
    <w:rsid w:val="00CF6E39"/>
    <w:rsid w:val="00CF6E3B"/>
    <w:rsid w:val="00CF703B"/>
    <w:rsid w:val="00CF7DA8"/>
    <w:rsid w:val="00D00338"/>
    <w:rsid w:val="00D0095F"/>
    <w:rsid w:val="00D00EA9"/>
    <w:rsid w:val="00D0111A"/>
    <w:rsid w:val="00D01501"/>
    <w:rsid w:val="00D0196E"/>
    <w:rsid w:val="00D02985"/>
    <w:rsid w:val="00D03FD4"/>
    <w:rsid w:val="00D058DD"/>
    <w:rsid w:val="00D05EFC"/>
    <w:rsid w:val="00D061FB"/>
    <w:rsid w:val="00D0648A"/>
    <w:rsid w:val="00D064DB"/>
    <w:rsid w:val="00D0681C"/>
    <w:rsid w:val="00D06CDF"/>
    <w:rsid w:val="00D101E2"/>
    <w:rsid w:val="00D115AE"/>
    <w:rsid w:val="00D1185B"/>
    <w:rsid w:val="00D13236"/>
    <w:rsid w:val="00D13CDC"/>
    <w:rsid w:val="00D140DE"/>
    <w:rsid w:val="00D15239"/>
    <w:rsid w:val="00D15268"/>
    <w:rsid w:val="00D15401"/>
    <w:rsid w:val="00D156BF"/>
    <w:rsid w:val="00D156CF"/>
    <w:rsid w:val="00D15708"/>
    <w:rsid w:val="00D15F6A"/>
    <w:rsid w:val="00D16035"/>
    <w:rsid w:val="00D164A3"/>
    <w:rsid w:val="00D171A5"/>
    <w:rsid w:val="00D176D1"/>
    <w:rsid w:val="00D177C9"/>
    <w:rsid w:val="00D214DA"/>
    <w:rsid w:val="00D21685"/>
    <w:rsid w:val="00D21865"/>
    <w:rsid w:val="00D219DF"/>
    <w:rsid w:val="00D22270"/>
    <w:rsid w:val="00D225A5"/>
    <w:rsid w:val="00D22CBF"/>
    <w:rsid w:val="00D24041"/>
    <w:rsid w:val="00D241A6"/>
    <w:rsid w:val="00D24DFE"/>
    <w:rsid w:val="00D255A8"/>
    <w:rsid w:val="00D2568F"/>
    <w:rsid w:val="00D256B0"/>
    <w:rsid w:val="00D25AA2"/>
    <w:rsid w:val="00D263F4"/>
    <w:rsid w:val="00D2666A"/>
    <w:rsid w:val="00D266FA"/>
    <w:rsid w:val="00D273F5"/>
    <w:rsid w:val="00D27557"/>
    <w:rsid w:val="00D27A6F"/>
    <w:rsid w:val="00D301B3"/>
    <w:rsid w:val="00D3078E"/>
    <w:rsid w:val="00D30C15"/>
    <w:rsid w:val="00D310CA"/>
    <w:rsid w:val="00D31A3F"/>
    <w:rsid w:val="00D323BE"/>
    <w:rsid w:val="00D329E3"/>
    <w:rsid w:val="00D32C2A"/>
    <w:rsid w:val="00D32C7D"/>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2339"/>
    <w:rsid w:val="00D437BB"/>
    <w:rsid w:val="00D43E6E"/>
    <w:rsid w:val="00D442A6"/>
    <w:rsid w:val="00D44931"/>
    <w:rsid w:val="00D45308"/>
    <w:rsid w:val="00D453F2"/>
    <w:rsid w:val="00D460AC"/>
    <w:rsid w:val="00D46303"/>
    <w:rsid w:val="00D46335"/>
    <w:rsid w:val="00D46E1A"/>
    <w:rsid w:val="00D47453"/>
    <w:rsid w:val="00D4781C"/>
    <w:rsid w:val="00D47A7E"/>
    <w:rsid w:val="00D50391"/>
    <w:rsid w:val="00D509C6"/>
    <w:rsid w:val="00D50AF9"/>
    <w:rsid w:val="00D50B7F"/>
    <w:rsid w:val="00D51451"/>
    <w:rsid w:val="00D515AF"/>
    <w:rsid w:val="00D516A9"/>
    <w:rsid w:val="00D526DD"/>
    <w:rsid w:val="00D52D70"/>
    <w:rsid w:val="00D53373"/>
    <w:rsid w:val="00D535BF"/>
    <w:rsid w:val="00D53B15"/>
    <w:rsid w:val="00D54378"/>
    <w:rsid w:val="00D554E9"/>
    <w:rsid w:val="00D55A1F"/>
    <w:rsid w:val="00D55B0D"/>
    <w:rsid w:val="00D56ECC"/>
    <w:rsid w:val="00D57445"/>
    <w:rsid w:val="00D57463"/>
    <w:rsid w:val="00D5780F"/>
    <w:rsid w:val="00D57BE3"/>
    <w:rsid w:val="00D604EB"/>
    <w:rsid w:val="00D613DF"/>
    <w:rsid w:val="00D61735"/>
    <w:rsid w:val="00D63ABF"/>
    <w:rsid w:val="00D643D5"/>
    <w:rsid w:val="00D6499F"/>
    <w:rsid w:val="00D67C17"/>
    <w:rsid w:val="00D7092B"/>
    <w:rsid w:val="00D71E43"/>
    <w:rsid w:val="00D729F1"/>
    <w:rsid w:val="00D72AC5"/>
    <w:rsid w:val="00D72BAD"/>
    <w:rsid w:val="00D732EA"/>
    <w:rsid w:val="00D735F4"/>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D3B"/>
    <w:rsid w:val="00D8263B"/>
    <w:rsid w:val="00D83116"/>
    <w:rsid w:val="00D831DB"/>
    <w:rsid w:val="00D8331A"/>
    <w:rsid w:val="00D83C42"/>
    <w:rsid w:val="00D84459"/>
    <w:rsid w:val="00D8456A"/>
    <w:rsid w:val="00D84625"/>
    <w:rsid w:val="00D8479F"/>
    <w:rsid w:val="00D851C8"/>
    <w:rsid w:val="00D868FD"/>
    <w:rsid w:val="00D875B9"/>
    <w:rsid w:val="00D876EE"/>
    <w:rsid w:val="00D90919"/>
    <w:rsid w:val="00D90EAE"/>
    <w:rsid w:val="00D91563"/>
    <w:rsid w:val="00D91694"/>
    <w:rsid w:val="00D9256C"/>
    <w:rsid w:val="00D94936"/>
    <w:rsid w:val="00D9572E"/>
    <w:rsid w:val="00D95B76"/>
    <w:rsid w:val="00D95C24"/>
    <w:rsid w:val="00D95E77"/>
    <w:rsid w:val="00D964FD"/>
    <w:rsid w:val="00D96990"/>
    <w:rsid w:val="00D96A3D"/>
    <w:rsid w:val="00D96D8E"/>
    <w:rsid w:val="00D97348"/>
    <w:rsid w:val="00D975BD"/>
    <w:rsid w:val="00DA1116"/>
    <w:rsid w:val="00DA17C4"/>
    <w:rsid w:val="00DA2AB9"/>
    <w:rsid w:val="00DA3191"/>
    <w:rsid w:val="00DA3719"/>
    <w:rsid w:val="00DA3DBB"/>
    <w:rsid w:val="00DA4076"/>
    <w:rsid w:val="00DA4A45"/>
    <w:rsid w:val="00DA510F"/>
    <w:rsid w:val="00DA66CB"/>
    <w:rsid w:val="00DA674D"/>
    <w:rsid w:val="00DA71E8"/>
    <w:rsid w:val="00DA75BC"/>
    <w:rsid w:val="00DA7974"/>
    <w:rsid w:val="00DA7B40"/>
    <w:rsid w:val="00DA7DDC"/>
    <w:rsid w:val="00DA7ED2"/>
    <w:rsid w:val="00DB001F"/>
    <w:rsid w:val="00DB00C6"/>
    <w:rsid w:val="00DB0619"/>
    <w:rsid w:val="00DB09F9"/>
    <w:rsid w:val="00DB24DF"/>
    <w:rsid w:val="00DB25E1"/>
    <w:rsid w:val="00DB2848"/>
    <w:rsid w:val="00DB301A"/>
    <w:rsid w:val="00DB3781"/>
    <w:rsid w:val="00DB442A"/>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AC0"/>
    <w:rsid w:val="00DC7B02"/>
    <w:rsid w:val="00DC7CBE"/>
    <w:rsid w:val="00DD08A4"/>
    <w:rsid w:val="00DD0B35"/>
    <w:rsid w:val="00DD150E"/>
    <w:rsid w:val="00DD1577"/>
    <w:rsid w:val="00DD279F"/>
    <w:rsid w:val="00DD2C25"/>
    <w:rsid w:val="00DD35D3"/>
    <w:rsid w:val="00DD3EA8"/>
    <w:rsid w:val="00DD4C40"/>
    <w:rsid w:val="00DD505D"/>
    <w:rsid w:val="00DD52D6"/>
    <w:rsid w:val="00DD5D7E"/>
    <w:rsid w:val="00DD6235"/>
    <w:rsid w:val="00DD73E9"/>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841"/>
    <w:rsid w:val="00DF4228"/>
    <w:rsid w:val="00DF5148"/>
    <w:rsid w:val="00DF5A34"/>
    <w:rsid w:val="00DF619C"/>
    <w:rsid w:val="00DF7A48"/>
    <w:rsid w:val="00DF7D21"/>
    <w:rsid w:val="00E001AD"/>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962"/>
    <w:rsid w:val="00E1074A"/>
    <w:rsid w:val="00E107C5"/>
    <w:rsid w:val="00E113D1"/>
    <w:rsid w:val="00E11F94"/>
    <w:rsid w:val="00E131A6"/>
    <w:rsid w:val="00E13CCD"/>
    <w:rsid w:val="00E13DB6"/>
    <w:rsid w:val="00E13EEB"/>
    <w:rsid w:val="00E1414C"/>
    <w:rsid w:val="00E14BE9"/>
    <w:rsid w:val="00E14E7C"/>
    <w:rsid w:val="00E151E4"/>
    <w:rsid w:val="00E165F5"/>
    <w:rsid w:val="00E16652"/>
    <w:rsid w:val="00E22B54"/>
    <w:rsid w:val="00E22D26"/>
    <w:rsid w:val="00E231DE"/>
    <w:rsid w:val="00E233F8"/>
    <w:rsid w:val="00E23649"/>
    <w:rsid w:val="00E237A1"/>
    <w:rsid w:val="00E2438C"/>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4246"/>
    <w:rsid w:val="00E34C67"/>
    <w:rsid w:val="00E35297"/>
    <w:rsid w:val="00E360F4"/>
    <w:rsid w:val="00E365BB"/>
    <w:rsid w:val="00E37502"/>
    <w:rsid w:val="00E37629"/>
    <w:rsid w:val="00E37D4A"/>
    <w:rsid w:val="00E37F48"/>
    <w:rsid w:val="00E402EC"/>
    <w:rsid w:val="00E40636"/>
    <w:rsid w:val="00E40B64"/>
    <w:rsid w:val="00E41075"/>
    <w:rsid w:val="00E41201"/>
    <w:rsid w:val="00E42012"/>
    <w:rsid w:val="00E42143"/>
    <w:rsid w:val="00E42D0F"/>
    <w:rsid w:val="00E42D4A"/>
    <w:rsid w:val="00E430D2"/>
    <w:rsid w:val="00E431B8"/>
    <w:rsid w:val="00E4359F"/>
    <w:rsid w:val="00E43792"/>
    <w:rsid w:val="00E44F4F"/>
    <w:rsid w:val="00E450F5"/>
    <w:rsid w:val="00E451DC"/>
    <w:rsid w:val="00E4520E"/>
    <w:rsid w:val="00E4551B"/>
    <w:rsid w:val="00E45B69"/>
    <w:rsid w:val="00E45B98"/>
    <w:rsid w:val="00E4681D"/>
    <w:rsid w:val="00E46DB9"/>
    <w:rsid w:val="00E47269"/>
    <w:rsid w:val="00E473BF"/>
    <w:rsid w:val="00E4742D"/>
    <w:rsid w:val="00E47E83"/>
    <w:rsid w:val="00E50326"/>
    <w:rsid w:val="00E5038F"/>
    <w:rsid w:val="00E5061A"/>
    <w:rsid w:val="00E506E7"/>
    <w:rsid w:val="00E509DC"/>
    <w:rsid w:val="00E50CBE"/>
    <w:rsid w:val="00E5144B"/>
    <w:rsid w:val="00E51993"/>
    <w:rsid w:val="00E51E8A"/>
    <w:rsid w:val="00E52872"/>
    <w:rsid w:val="00E5315E"/>
    <w:rsid w:val="00E539D4"/>
    <w:rsid w:val="00E547DD"/>
    <w:rsid w:val="00E5560B"/>
    <w:rsid w:val="00E55E16"/>
    <w:rsid w:val="00E57B50"/>
    <w:rsid w:val="00E60764"/>
    <w:rsid w:val="00E60EA9"/>
    <w:rsid w:val="00E610CB"/>
    <w:rsid w:val="00E62FB7"/>
    <w:rsid w:val="00E6439A"/>
    <w:rsid w:val="00E64652"/>
    <w:rsid w:val="00E64722"/>
    <w:rsid w:val="00E6543E"/>
    <w:rsid w:val="00E65E4A"/>
    <w:rsid w:val="00E6725F"/>
    <w:rsid w:val="00E674F3"/>
    <w:rsid w:val="00E67796"/>
    <w:rsid w:val="00E7041A"/>
    <w:rsid w:val="00E7119C"/>
    <w:rsid w:val="00E713F5"/>
    <w:rsid w:val="00E71A52"/>
    <w:rsid w:val="00E72276"/>
    <w:rsid w:val="00E72653"/>
    <w:rsid w:val="00E72C88"/>
    <w:rsid w:val="00E72CDC"/>
    <w:rsid w:val="00E7373D"/>
    <w:rsid w:val="00E741D3"/>
    <w:rsid w:val="00E743DD"/>
    <w:rsid w:val="00E7456D"/>
    <w:rsid w:val="00E7463C"/>
    <w:rsid w:val="00E747D7"/>
    <w:rsid w:val="00E74DF2"/>
    <w:rsid w:val="00E76109"/>
    <w:rsid w:val="00E76DF8"/>
    <w:rsid w:val="00E77252"/>
    <w:rsid w:val="00E77A26"/>
    <w:rsid w:val="00E80186"/>
    <w:rsid w:val="00E80C55"/>
    <w:rsid w:val="00E80D42"/>
    <w:rsid w:val="00E80F31"/>
    <w:rsid w:val="00E80F6D"/>
    <w:rsid w:val="00E8112B"/>
    <w:rsid w:val="00E81817"/>
    <w:rsid w:val="00E8202A"/>
    <w:rsid w:val="00E820A0"/>
    <w:rsid w:val="00E821AD"/>
    <w:rsid w:val="00E82AFE"/>
    <w:rsid w:val="00E83681"/>
    <w:rsid w:val="00E8452D"/>
    <w:rsid w:val="00E84B6E"/>
    <w:rsid w:val="00E851D1"/>
    <w:rsid w:val="00E85782"/>
    <w:rsid w:val="00E85D99"/>
    <w:rsid w:val="00E85F82"/>
    <w:rsid w:val="00E865AB"/>
    <w:rsid w:val="00E871B0"/>
    <w:rsid w:val="00E8783D"/>
    <w:rsid w:val="00E87CBE"/>
    <w:rsid w:val="00E903B9"/>
    <w:rsid w:val="00E90B8E"/>
    <w:rsid w:val="00E9369F"/>
    <w:rsid w:val="00E93788"/>
    <w:rsid w:val="00E94382"/>
    <w:rsid w:val="00E9461E"/>
    <w:rsid w:val="00E947A5"/>
    <w:rsid w:val="00E95F9A"/>
    <w:rsid w:val="00E962C2"/>
    <w:rsid w:val="00E964BE"/>
    <w:rsid w:val="00E96895"/>
    <w:rsid w:val="00E96A47"/>
    <w:rsid w:val="00E976F5"/>
    <w:rsid w:val="00E9792A"/>
    <w:rsid w:val="00E97D5C"/>
    <w:rsid w:val="00EA01A5"/>
    <w:rsid w:val="00EA0836"/>
    <w:rsid w:val="00EA0A70"/>
    <w:rsid w:val="00EA18D3"/>
    <w:rsid w:val="00EA2474"/>
    <w:rsid w:val="00EA2926"/>
    <w:rsid w:val="00EA2ED4"/>
    <w:rsid w:val="00EA436D"/>
    <w:rsid w:val="00EA4768"/>
    <w:rsid w:val="00EA58B0"/>
    <w:rsid w:val="00EA5C68"/>
    <w:rsid w:val="00EA75BB"/>
    <w:rsid w:val="00EA7AC9"/>
    <w:rsid w:val="00EA7B18"/>
    <w:rsid w:val="00EA7BB1"/>
    <w:rsid w:val="00EB04B6"/>
    <w:rsid w:val="00EB0E24"/>
    <w:rsid w:val="00EB0F69"/>
    <w:rsid w:val="00EB1259"/>
    <w:rsid w:val="00EB137F"/>
    <w:rsid w:val="00EB1DA7"/>
    <w:rsid w:val="00EB2548"/>
    <w:rsid w:val="00EB2BC1"/>
    <w:rsid w:val="00EB2DCE"/>
    <w:rsid w:val="00EB325F"/>
    <w:rsid w:val="00EB3468"/>
    <w:rsid w:val="00EB363C"/>
    <w:rsid w:val="00EB36AF"/>
    <w:rsid w:val="00EB3A5E"/>
    <w:rsid w:val="00EB40C2"/>
    <w:rsid w:val="00EB4D09"/>
    <w:rsid w:val="00EB517A"/>
    <w:rsid w:val="00EB56A3"/>
    <w:rsid w:val="00EB5850"/>
    <w:rsid w:val="00EB5A2D"/>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71A7"/>
    <w:rsid w:val="00EC739C"/>
    <w:rsid w:val="00EC76F4"/>
    <w:rsid w:val="00EC7A1C"/>
    <w:rsid w:val="00EC7F6C"/>
    <w:rsid w:val="00ED05BE"/>
    <w:rsid w:val="00ED06EB"/>
    <w:rsid w:val="00ED1701"/>
    <w:rsid w:val="00ED269E"/>
    <w:rsid w:val="00ED2760"/>
    <w:rsid w:val="00ED283E"/>
    <w:rsid w:val="00ED3407"/>
    <w:rsid w:val="00ED372E"/>
    <w:rsid w:val="00ED3E61"/>
    <w:rsid w:val="00ED590D"/>
    <w:rsid w:val="00ED5AEE"/>
    <w:rsid w:val="00ED76E9"/>
    <w:rsid w:val="00ED7D9D"/>
    <w:rsid w:val="00EE09DF"/>
    <w:rsid w:val="00EE0AB5"/>
    <w:rsid w:val="00EE1511"/>
    <w:rsid w:val="00EE1BBA"/>
    <w:rsid w:val="00EE1DB4"/>
    <w:rsid w:val="00EE29AC"/>
    <w:rsid w:val="00EE3532"/>
    <w:rsid w:val="00EE388F"/>
    <w:rsid w:val="00EE3ADB"/>
    <w:rsid w:val="00EE3BC2"/>
    <w:rsid w:val="00EE4726"/>
    <w:rsid w:val="00EE4F70"/>
    <w:rsid w:val="00EE5097"/>
    <w:rsid w:val="00EE50DB"/>
    <w:rsid w:val="00EE6260"/>
    <w:rsid w:val="00EE6B4C"/>
    <w:rsid w:val="00EE7799"/>
    <w:rsid w:val="00EE7CA2"/>
    <w:rsid w:val="00EE7CDA"/>
    <w:rsid w:val="00EE7D98"/>
    <w:rsid w:val="00EF0238"/>
    <w:rsid w:val="00EF04A8"/>
    <w:rsid w:val="00EF0F4D"/>
    <w:rsid w:val="00EF1342"/>
    <w:rsid w:val="00EF1AD7"/>
    <w:rsid w:val="00EF2AC5"/>
    <w:rsid w:val="00EF37CB"/>
    <w:rsid w:val="00EF3A23"/>
    <w:rsid w:val="00EF3EBF"/>
    <w:rsid w:val="00EF60BB"/>
    <w:rsid w:val="00EF6169"/>
    <w:rsid w:val="00EF74F4"/>
    <w:rsid w:val="00EF7E9C"/>
    <w:rsid w:val="00F0013B"/>
    <w:rsid w:val="00F00367"/>
    <w:rsid w:val="00F00A1D"/>
    <w:rsid w:val="00F01948"/>
    <w:rsid w:val="00F01DE6"/>
    <w:rsid w:val="00F022F0"/>
    <w:rsid w:val="00F0299C"/>
    <w:rsid w:val="00F02A51"/>
    <w:rsid w:val="00F02DF3"/>
    <w:rsid w:val="00F0364A"/>
    <w:rsid w:val="00F03FFF"/>
    <w:rsid w:val="00F0481A"/>
    <w:rsid w:val="00F059E8"/>
    <w:rsid w:val="00F05ADA"/>
    <w:rsid w:val="00F05F08"/>
    <w:rsid w:val="00F0650C"/>
    <w:rsid w:val="00F07DC6"/>
    <w:rsid w:val="00F100FD"/>
    <w:rsid w:val="00F1017D"/>
    <w:rsid w:val="00F10A8E"/>
    <w:rsid w:val="00F11529"/>
    <w:rsid w:val="00F1155F"/>
    <w:rsid w:val="00F1236D"/>
    <w:rsid w:val="00F136D6"/>
    <w:rsid w:val="00F13945"/>
    <w:rsid w:val="00F1410A"/>
    <w:rsid w:val="00F14D76"/>
    <w:rsid w:val="00F14DB3"/>
    <w:rsid w:val="00F1598E"/>
    <w:rsid w:val="00F15B13"/>
    <w:rsid w:val="00F162AA"/>
    <w:rsid w:val="00F17617"/>
    <w:rsid w:val="00F1767C"/>
    <w:rsid w:val="00F17939"/>
    <w:rsid w:val="00F2112F"/>
    <w:rsid w:val="00F212AB"/>
    <w:rsid w:val="00F217CF"/>
    <w:rsid w:val="00F222CD"/>
    <w:rsid w:val="00F223B3"/>
    <w:rsid w:val="00F223E1"/>
    <w:rsid w:val="00F22B16"/>
    <w:rsid w:val="00F2336C"/>
    <w:rsid w:val="00F2376F"/>
    <w:rsid w:val="00F23F4B"/>
    <w:rsid w:val="00F24AD6"/>
    <w:rsid w:val="00F25388"/>
    <w:rsid w:val="00F258FE"/>
    <w:rsid w:val="00F25D16"/>
    <w:rsid w:val="00F26333"/>
    <w:rsid w:val="00F268AC"/>
    <w:rsid w:val="00F26CC3"/>
    <w:rsid w:val="00F274F4"/>
    <w:rsid w:val="00F2753C"/>
    <w:rsid w:val="00F31264"/>
    <w:rsid w:val="00F31852"/>
    <w:rsid w:val="00F31D2B"/>
    <w:rsid w:val="00F3368F"/>
    <w:rsid w:val="00F33712"/>
    <w:rsid w:val="00F3386D"/>
    <w:rsid w:val="00F33AE0"/>
    <w:rsid w:val="00F33C03"/>
    <w:rsid w:val="00F347E6"/>
    <w:rsid w:val="00F35C50"/>
    <w:rsid w:val="00F363A6"/>
    <w:rsid w:val="00F36BD0"/>
    <w:rsid w:val="00F373D4"/>
    <w:rsid w:val="00F404AA"/>
    <w:rsid w:val="00F405B6"/>
    <w:rsid w:val="00F42BCC"/>
    <w:rsid w:val="00F43B94"/>
    <w:rsid w:val="00F43ED9"/>
    <w:rsid w:val="00F43F65"/>
    <w:rsid w:val="00F4423B"/>
    <w:rsid w:val="00F44341"/>
    <w:rsid w:val="00F44C68"/>
    <w:rsid w:val="00F44D0F"/>
    <w:rsid w:val="00F45510"/>
    <w:rsid w:val="00F45713"/>
    <w:rsid w:val="00F4602D"/>
    <w:rsid w:val="00F46100"/>
    <w:rsid w:val="00F464D5"/>
    <w:rsid w:val="00F47097"/>
    <w:rsid w:val="00F47B42"/>
    <w:rsid w:val="00F47F36"/>
    <w:rsid w:val="00F506DE"/>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21F6"/>
    <w:rsid w:val="00F63744"/>
    <w:rsid w:val="00F64463"/>
    <w:rsid w:val="00F64617"/>
    <w:rsid w:val="00F64B2B"/>
    <w:rsid w:val="00F654C9"/>
    <w:rsid w:val="00F656CB"/>
    <w:rsid w:val="00F65F84"/>
    <w:rsid w:val="00F663F8"/>
    <w:rsid w:val="00F66FE4"/>
    <w:rsid w:val="00F671F9"/>
    <w:rsid w:val="00F6771D"/>
    <w:rsid w:val="00F70286"/>
    <w:rsid w:val="00F70BF4"/>
    <w:rsid w:val="00F71325"/>
    <w:rsid w:val="00F7157A"/>
    <w:rsid w:val="00F71956"/>
    <w:rsid w:val="00F71BB5"/>
    <w:rsid w:val="00F72348"/>
    <w:rsid w:val="00F7257B"/>
    <w:rsid w:val="00F72D5D"/>
    <w:rsid w:val="00F73770"/>
    <w:rsid w:val="00F73C0F"/>
    <w:rsid w:val="00F74B71"/>
    <w:rsid w:val="00F74DAC"/>
    <w:rsid w:val="00F753A7"/>
    <w:rsid w:val="00F75D6B"/>
    <w:rsid w:val="00F764EF"/>
    <w:rsid w:val="00F76A7D"/>
    <w:rsid w:val="00F801BF"/>
    <w:rsid w:val="00F809D5"/>
    <w:rsid w:val="00F80B6F"/>
    <w:rsid w:val="00F81444"/>
    <w:rsid w:val="00F81E37"/>
    <w:rsid w:val="00F826D6"/>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783"/>
    <w:rsid w:val="00F90AA9"/>
    <w:rsid w:val="00F916BD"/>
    <w:rsid w:val="00F92254"/>
    <w:rsid w:val="00F925B8"/>
    <w:rsid w:val="00F92E75"/>
    <w:rsid w:val="00F92F93"/>
    <w:rsid w:val="00F94653"/>
    <w:rsid w:val="00F9484E"/>
    <w:rsid w:val="00F95640"/>
    <w:rsid w:val="00F95D84"/>
    <w:rsid w:val="00F95EF5"/>
    <w:rsid w:val="00F96681"/>
    <w:rsid w:val="00F96B62"/>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858"/>
    <w:rsid w:val="00FA58CC"/>
    <w:rsid w:val="00FA5F69"/>
    <w:rsid w:val="00FA6635"/>
    <w:rsid w:val="00FA75FA"/>
    <w:rsid w:val="00FA798F"/>
    <w:rsid w:val="00FA7F14"/>
    <w:rsid w:val="00FB002F"/>
    <w:rsid w:val="00FB139F"/>
    <w:rsid w:val="00FB3107"/>
    <w:rsid w:val="00FB3599"/>
    <w:rsid w:val="00FB390F"/>
    <w:rsid w:val="00FB3C57"/>
    <w:rsid w:val="00FB3F8F"/>
    <w:rsid w:val="00FB4F81"/>
    <w:rsid w:val="00FB535F"/>
    <w:rsid w:val="00FB6253"/>
    <w:rsid w:val="00FB643E"/>
    <w:rsid w:val="00FB7056"/>
    <w:rsid w:val="00FB762F"/>
    <w:rsid w:val="00FB7C22"/>
    <w:rsid w:val="00FC0550"/>
    <w:rsid w:val="00FC0D20"/>
    <w:rsid w:val="00FC1412"/>
    <w:rsid w:val="00FC1930"/>
    <w:rsid w:val="00FC27C3"/>
    <w:rsid w:val="00FC3A44"/>
    <w:rsid w:val="00FC4724"/>
    <w:rsid w:val="00FC4B85"/>
    <w:rsid w:val="00FC4C47"/>
    <w:rsid w:val="00FC4E5F"/>
    <w:rsid w:val="00FC5063"/>
    <w:rsid w:val="00FC5130"/>
    <w:rsid w:val="00FC553E"/>
    <w:rsid w:val="00FC5A67"/>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5A9F"/>
    <w:rsid w:val="00FD6153"/>
    <w:rsid w:val="00FD6C1C"/>
    <w:rsid w:val="00FD7271"/>
    <w:rsid w:val="00FD759E"/>
    <w:rsid w:val="00FD7B7A"/>
    <w:rsid w:val="00FE09E0"/>
    <w:rsid w:val="00FE1A93"/>
    <w:rsid w:val="00FE2729"/>
    <w:rsid w:val="00FE2FCB"/>
    <w:rsid w:val="00FE39F0"/>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54F"/>
    <w:rsid w:val="00FF3B46"/>
    <w:rsid w:val="00FF3DAB"/>
    <w:rsid w:val="00FF3DCA"/>
    <w:rsid w:val="00FF5582"/>
    <w:rsid w:val="00FF57A5"/>
    <w:rsid w:val="00FF5FC0"/>
    <w:rsid w:val="00FF608B"/>
    <w:rsid w:val="00FF65C9"/>
    <w:rsid w:val="00FF678D"/>
    <w:rsid w:val="00FF6A42"/>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7D643-285D-4753-A1A0-FEBA8A97C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TotalTime>
  <Pages>23</Pages>
  <Words>9743</Words>
  <Characters>55541</Characters>
  <Application>Microsoft Office Word</Application>
  <DocSecurity>0</DocSecurity>
  <Lines>462</Lines>
  <Paragraphs>130</Paragraphs>
  <ScaleCrop>false</ScaleCrop>
  <Company/>
  <LinksUpToDate>false</LinksUpToDate>
  <CharactersWithSpaces>65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929</cp:revision>
  <dcterms:created xsi:type="dcterms:W3CDTF">2020-05-11T20:29:00Z</dcterms:created>
  <dcterms:modified xsi:type="dcterms:W3CDTF">2020-05-13T15:53:00Z</dcterms:modified>
</cp:coreProperties>
</file>